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1A94" w14:textId="57184042" w:rsidR="00F45A5D" w:rsidRPr="00265AAA" w:rsidRDefault="004936C4" w:rsidP="004936C4">
      <w:pPr>
        <w:pStyle w:val="Titel"/>
        <w:jc w:val="center"/>
        <w:rPr>
          <w:rFonts w:asciiTheme="minorHAnsi" w:hAnsiTheme="minorHAnsi" w:cstheme="minorHAnsi"/>
          <w:lang w:val="en-US"/>
        </w:rPr>
      </w:pPr>
      <w:r w:rsidRPr="00265AAA">
        <w:rPr>
          <w:rFonts w:asciiTheme="minorHAnsi" w:hAnsiTheme="minorHAnsi" w:cstheme="minorHAnsi"/>
          <w:lang w:val="en-US"/>
        </w:rPr>
        <w:t>Assignment II</w:t>
      </w:r>
      <w:r w:rsidR="00262F43">
        <w:rPr>
          <w:rFonts w:asciiTheme="minorHAnsi" w:hAnsiTheme="minorHAnsi" w:cstheme="minorHAnsi"/>
          <w:lang w:val="en-US"/>
        </w:rPr>
        <w:t>I</w:t>
      </w:r>
      <w:r w:rsidRPr="00265AAA">
        <w:rPr>
          <w:rFonts w:asciiTheme="minorHAnsi" w:hAnsiTheme="minorHAnsi" w:cstheme="minorHAnsi"/>
          <w:lang w:val="en-US"/>
        </w:rPr>
        <w:t xml:space="preserve">: GPU </w:t>
      </w:r>
      <w:r w:rsidR="00262F43">
        <w:rPr>
          <w:rFonts w:asciiTheme="minorHAnsi" w:hAnsiTheme="minorHAnsi" w:cstheme="minorHAnsi"/>
          <w:lang w:val="en-US"/>
        </w:rPr>
        <w:t>CUDA Basics</w:t>
      </w:r>
    </w:p>
    <w:p w14:paraId="349CE27E" w14:textId="01A9C5BB" w:rsidR="004936C4" w:rsidRPr="00265AAA" w:rsidRDefault="004936C4" w:rsidP="004936C4">
      <w:pPr>
        <w:rPr>
          <w:lang w:val="en-US"/>
        </w:rPr>
      </w:pPr>
    </w:p>
    <w:p w14:paraId="6913551F" w14:textId="35770163" w:rsidR="004936C4" w:rsidRDefault="00265AAA" w:rsidP="004936C4">
      <w:pPr>
        <w:rPr>
          <w:lang w:val="en-US"/>
        </w:rPr>
      </w:pPr>
      <w:r w:rsidRPr="00265AAA">
        <w:rPr>
          <w:lang w:val="en-US"/>
        </w:rPr>
        <w:t>L</w:t>
      </w:r>
      <w:r>
        <w:rPr>
          <w:lang w:val="en-US"/>
        </w:rPr>
        <w:t xml:space="preserve">ink to GitHub repository: </w:t>
      </w:r>
      <w:hyperlink r:id="rId7" w:history="1">
        <w:r w:rsidR="00286D68" w:rsidRPr="00B8081C">
          <w:rPr>
            <w:rStyle w:val="Hyperlink"/>
            <w:lang w:val="en-US"/>
          </w:rPr>
          <w:t>https://github.com/ChrisWe99/DD2360HT22</w:t>
        </w:r>
      </w:hyperlink>
    </w:p>
    <w:p w14:paraId="3E95B025" w14:textId="160A7B9A" w:rsidR="004936C4" w:rsidRPr="004936C4" w:rsidRDefault="004936C4" w:rsidP="004936C4">
      <w:pPr>
        <w:pStyle w:val="berschrift1"/>
      </w:pPr>
      <w:r w:rsidRPr="004936C4">
        <w:t xml:space="preserve">Exercise 1 – </w:t>
      </w:r>
      <w:r w:rsidR="00D07DB9">
        <w:t>Your first CUDA program and GPU performance metrics</w:t>
      </w:r>
    </w:p>
    <w:p w14:paraId="5B782766" w14:textId="2B8C6858" w:rsidR="004936C4" w:rsidRDefault="004936C4" w:rsidP="004936C4">
      <w:pPr>
        <w:rPr>
          <w:lang w:val="en-US"/>
        </w:rPr>
      </w:pPr>
    </w:p>
    <w:p w14:paraId="3CA3F4CD" w14:textId="16E74401" w:rsidR="004936C4" w:rsidRPr="00D07DB9" w:rsidRDefault="00D07DB9" w:rsidP="00D07DB9">
      <w:pPr>
        <w:pStyle w:val="berschrift2"/>
      </w:pPr>
      <w:r w:rsidRPr="00D07DB9">
        <w:t>Explain how the program is compiled and run</w:t>
      </w:r>
    </w:p>
    <w:p w14:paraId="5AED8B34" w14:textId="4B4281A5" w:rsidR="00D07DB9" w:rsidRPr="00D07DB9" w:rsidRDefault="00D07DB9" w:rsidP="001A0EC6">
      <w:pPr>
        <w:pStyle w:val="Listenabsatz"/>
        <w:numPr>
          <w:ilvl w:val="0"/>
          <w:numId w:val="12"/>
        </w:numPr>
        <w:rPr>
          <w:lang w:val="en-US"/>
        </w:rPr>
      </w:pPr>
      <w:r w:rsidRPr="00D07DB9">
        <w:rPr>
          <w:lang w:val="en-US"/>
        </w:rPr>
        <w:t>Environment:</w:t>
      </w:r>
      <w:r>
        <w:rPr>
          <w:lang w:val="en-US"/>
        </w:rPr>
        <w:t xml:space="preserve"> </w:t>
      </w:r>
      <w:r>
        <w:rPr>
          <w:lang w:val="en-US"/>
        </w:rPr>
        <w:br/>
      </w:r>
      <w:r w:rsidRPr="00D07DB9">
        <w:rPr>
          <w:lang w:val="en-US"/>
        </w:rPr>
        <w:t>Google Colab</w:t>
      </w:r>
    </w:p>
    <w:p w14:paraId="45393934" w14:textId="77777777" w:rsidR="00D07DB9" w:rsidRDefault="00D07DB9" w:rsidP="00D07DB9">
      <w:pPr>
        <w:rPr>
          <w:lang w:val="en-US"/>
        </w:rPr>
      </w:pPr>
    </w:p>
    <w:p w14:paraId="20C77520" w14:textId="39C23E96" w:rsidR="00D07DB9" w:rsidRPr="00D07DB9" w:rsidRDefault="00D07DB9" w:rsidP="000A6D1C">
      <w:pPr>
        <w:pStyle w:val="Listenabsatz"/>
        <w:numPr>
          <w:ilvl w:val="0"/>
          <w:numId w:val="12"/>
        </w:numPr>
        <w:shd w:val="clear" w:color="auto" w:fill="FFFFFE"/>
        <w:spacing w:line="285" w:lineRule="atLeast"/>
        <w:rPr>
          <w:rFonts w:ascii="Courier New" w:eastAsia="Times New Roman" w:hAnsi="Courier New" w:cs="Courier New"/>
          <w:color w:val="000000"/>
          <w:sz w:val="21"/>
          <w:szCs w:val="21"/>
          <w:lang w:val="en-US"/>
        </w:rPr>
      </w:pPr>
      <w:r w:rsidRPr="00D07DB9">
        <w:rPr>
          <w:lang w:val="en-US"/>
        </w:rPr>
        <w:t>How to compile:</w:t>
      </w:r>
      <w:r>
        <w:rPr>
          <w:lang w:val="en-US"/>
        </w:rPr>
        <w:t xml:space="preserve"> </w:t>
      </w:r>
      <w:r>
        <w:rPr>
          <w:lang w:val="en-US"/>
        </w:rPr>
        <w:br/>
      </w:r>
      <w:r w:rsidRPr="00D07DB9">
        <w:rPr>
          <w:rFonts w:ascii="Courier New" w:eastAsia="Times New Roman" w:hAnsi="Courier New" w:cs="Courier New"/>
          <w:color w:val="0000FF"/>
          <w:sz w:val="21"/>
          <w:szCs w:val="21"/>
          <w:lang w:val="en-US"/>
        </w:rPr>
        <w:t>!</w:t>
      </w:r>
      <w:r w:rsidRPr="00D07DB9">
        <w:rPr>
          <w:rFonts w:ascii="Courier New" w:eastAsia="Times New Roman" w:hAnsi="Courier New" w:cs="Courier New"/>
          <w:color w:val="000000"/>
          <w:sz w:val="21"/>
          <w:szCs w:val="21"/>
          <w:lang w:val="en-US"/>
        </w:rPr>
        <w:t>nvcc -arch=sm_75 ./lab3_ex1.cu -o lab3_ex1</w:t>
      </w:r>
    </w:p>
    <w:p w14:paraId="1DF67947" w14:textId="44979B6C" w:rsidR="00D07DB9" w:rsidRDefault="00D07DB9" w:rsidP="00D07DB9">
      <w:pPr>
        <w:rPr>
          <w:lang w:val="en-US"/>
        </w:rPr>
      </w:pPr>
    </w:p>
    <w:p w14:paraId="5CFE8214" w14:textId="39D2137D" w:rsidR="00D07DB9" w:rsidRPr="00D07DB9" w:rsidRDefault="00D07DB9" w:rsidP="003F7C15">
      <w:pPr>
        <w:pStyle w:val="Listenabsatz"/>
        <w:numPr>
          <w:ilvl w:val="0"/>
          <w:numId w:val="12"/>
        </w:numPr>
        <w:shd w:val="clear" w:color="auto" w:fill="FFFFFE"/>
        <w:spacing w:line="285" w:lineRule="atLeast"/>
        <w:rPr>
          <w:rFonts w:ascii="Courier New" w:eastAsia="Times New Roman" w:hAnsi="Courier New" w:cs="Courier New"/>
          <w:color w:val="000000"/>
          <w:sz w:val="21"/>
          <w:szCs w:val="21"/>
          <w:lang w:val="en-US"/>
        </w:rPr>
      </w:pPr>
      <w:r w:rsidRPr="00D07DB9">
        <w:rPr>
          <w:lang w:val="en-US"/>
        </w:rPr>
        <w:t>How to run:</w:t>
      </w:r>
      <w:r>
        <w:rPr>
          <w:lang w:val="en-US"/>
        </w:rPr>
        <w:t xml:space="preserve"> </w:t>
      </w:r>
      <w:r>
        <w:rPr>
          <w:lang w:val="en-US"/>
        </w:rPr>
        <w:br/>
      </w:r>
      <w:r w:rsidRPr="00D07DB9">
        <w:rPr>
          <w:rFonts w:ascii="Courier New" w:eastAsia="Times New Roman" w:hAnsi="Courier New" w:cs="Courier New"/>
          <w:color w:val="0000FF"/>
          <w:sz w:val="21"/>
          <w:szCs w:val="21"/>
          <w:lang w:val="en-US"/>
        </w:rPr>
        <w:t>!</w:t>
      </w:r>
      <w:r w:rsidRPr="00D07DB9">
        <w:rPr>
          <w:rFonts w:ascii="Courier New" w:eastAsia="Times New Roman" w:hAnsi="Courier New" w:cs="Courier New"/>
          <w:color w:val="000000"/>
          <w:sz w:val="21"/>
          <w:szCs w:val="21"/>
          <w:lang w:val="en-US"/>
        </w:rPr>
        <w:t>./lab3_ex1 </w:t>
      </w:r>
      <w:r w:rsidRPr="00D07DB9">
        <w:rPr>
          <w:rFonts w:ascii="Courier New" w:eastAsia="Times New Roman" w:hAnsi="Courier New" w:cs="Courier New"/>
          <w:color w:val="098658"/>
          <w:sz w:val="21"/>
          <w:szCs w:val="21"/>
          <w:lang w:val="en-US"/>
        </w:rPr>
        <w:t>&lt;vector length&gt;</w:t>
      </w:r>
    </w:p>
    <w:p w14:paraId="6E87354E" w14:textId="3B6A2565" w:rsidR="00D07DB9" w:rsidRDefault="00D07DB9" w:rsidP="00D07DB9">
      <w:pPr>
        <w:rPr>
          <w:lang w:val="en-US"/>
        </w:rPr>
      </w:pPr>
    </w:p>
    <w:p w14:paraId="78EC10AD" w14:textId="45363D42" w:rsidR="00D07DB9" w:rsidRPr="00D07DB9" w:rsidRDefault="00D07DB9" w:rsidP="00D07DB9">
      <w:pPr>
        <w:pStyle w:val="Listenabsatz"/>
        <w:numPr>
          <w:ilvl w:val="0"/>
          <w:numId w:val="12"/>
        </w:numPr>
        <w:shd w:val="clear" w:color="auto" w:fill="FFFFFE"/>
        <w:spacing w:line="285" w:lineRule="atLeast"/>
        <w:rPr>
          <w:rFonts w:ascii="Courier New" w:eastAsia="Times New Roman" w:hAnsi="Courier New" w:cs="Courier New"/>
          <w:color w:val="000000"/>
          <w:sz w:val="21"/>
          <w:szCs w:val="21"/>
          <w:lang w:val="en-US"/>
        </w:rPr>
      </w:pPr>
      <w:r w:rsidRPr="00D07DB9">
        <w:rPr>
          <w:lang w:val="en-US"/>
        </w:rPr>
        <w:t xml:space="preserve">How to profile with Nvidia Nsight: </w:t>
      </w:r>
      <w:r>
        <w:rPr>
          <w:lang w:val="en-US"/>
        </w:rPr>
        <w:br/>
      </w:r>
      <w:r w:rsidRPr="00D07DB9">
        <w:rPr>
          <w:rFonts w:ascii="Courier New" w:eastAsia="Times New Roman" w:hAnsi="Courier New" w:cs="Courier New"/>
          <w:color w:val="0000FF"/>
          <w:sz w:val="21"/>
          <w:szCs w:val="21"/>
          <w:lang w:val="en-US"/>
        </w:rPr>
        <w:t>!</w:t>
      </w:r>
      <w:r w:rsidRPr="00D07DB9">
        <w:rPr>
          <w:rFonts w:ascii="Courier New" w:eastAsia="Times New Roman" w:hAnsi="Courier New" w:cs="Courier New"/>
          <w:color w:val="000000"/>
          <w:sz w:val="21"/>
          <w:szCs w:val="21"/>
          <w:lang w:val="en-US"/>
        </w:rPr>
        <w:t>/usr/</w:t>
      </w:r>
      <w:r w:rsidRPr="00D07DB9">
        <w:rPr>
          <w:rFonts w:ascii="Courier New" w:eastAsia="Times New Roman" w:hAnsi="Courier New" w:cs="Courier New"/>
          <w:color w:val="0000FF"/>
          <w:sz w:val="21"/>
          <w:szCs w:val="21"/>
          <w:lang w:val="en-US"/>
        </w:rPr>
        <w:t>local</w:t>
      </w:r>
      <w:r w:rsidRPr="00D07DB9">
        <w:rPr>
          <w:rFonts w:ascii="Courier New" w:eastAsia="Times New Roman" w:hAnsi="Courier New" w:cs="Courier New"/>
          <w:color w:val="000000"/>
          <w:sz w:val="21"/>
          <w:szCs w:val="21"/>
          <w:lang w:val="en-US"/>
        </w:rPr>
        <w:t>/cuda-</w:t>
      </w:r>
      <w:r w:rsidRPr="00D07DB9">
        <w:rPr>
          <w:rFonts w:ascii="Courier New" w:eastAsia="Times New Roman" w:hAnsi="Courier New" w:cs="Courier New"/>
          <w:color w:val="098658"/>
          <w:sz w:val="21"/>
          <w:szCs w:val="21"/>
          <w:lang w:val="en-US"/>
        </w:rPr>
        <w:t>11</w:t>
      </w:r>
      <w:r w:rsidRPr="00D07DB9">
        <w:rPr>
          <w:rFonts w:ascii="Courier New" w:eastAsia="Times New Roman" w:hAnsi="Courier New" w:cs="Courier New"/>
          <w:color w:val="000000"/>
          <w:sz w:val="21"/>
          <w:szCs w:val="21"/>
          <w:lang w:val="en-US"/>
        </w:rPr>
        <w:t>/bin/nv-nsight-cu-cli ./lab3_ex1 </w:t>
      </w:r>
      <w:r w:rsidRPr="00D07DB9">
        <w:rPr>
          <w:rFonts w:ascii="Courier New" w:eastAsia="Times New Roman" w:hAnsi="Courier New" w:cs="Courier New"/>
          <w:color w:val="098658"/>
          <w:sz w:val="21"/>
          <w:szCs w:val="21"/>
          <w:lang w:val="en-US"/>
        </w:rPr>
        <w:t>&lt;vector length&gt;</w:t>
      </w:r>
    </w:p>
    <w:p w14:paraId="56D61184" w14:textId="55F05697" w:rsidR="00D07DB9" w:rsidRDefault="00D07DB9" w:rsidP="00D07DB9">
      <w:pPr>
        <w:rPr>
          <w:lang w:val="en-US"/>
        </w:rPr>
      </w:pPr>
    </w:p>
    <w:p w14:paraId="0036D339" w14:textId="77777777" w:rsidR="006D3D0B" w:rsidRDefault="006D3D0B" w:rsidP="00D07DB9">
      <w:pPr>
        <w:rPr>
          <w:lang w:val="en-US"/>
        </w:rPr>
      </w:pPr>
    </w:p>
    <w:p w14:paraId="7F34588B" w14:textId="3C02E3F7" w:rsidR="00D07DB9" w:rsidRPr="006D3D0B" w:rsidRDefault="00D07DB9" w:rsidP="00D07DB9">
      <w:pPr>
        <w:pStyle w:val="berschrift2"/>
      </w:pPr>
      <w:r>
        <w:t>For a vector of length N</w:t>
      </w:r>
    </w:p>
    <w:p w14:paraId="383D3322" w14:textId="01489937" w:rsidR="00D07DB9" w:rsidRDefault="00D07DB9" w:rsidP="00D07DB9">
      <w:pPr>
        <w:pStyle w:val="berschrift2"/>
        <w:numPr>
          <w:ilvl w:val="1"/>
          <w:numId w:val="13"/>
        </w:numPr>
      </w:pPr>
      <w:r>
        <w:t>How many floating operations are being performed in your vector add kernel?</w:t>
      </w:r>
    </w:p>
    <w:p w14:paraId="592A8A47" w14:textId="7A7EA452" w:rsidR="00D07DB9" w:rsidRDefault="00D07DB9" w:rsidP="00D07DB9">
      <w:pPr>
        <w:rPr>
          <w:lang w:val="en-US"/>
        </w:rPr>
      </w:pPr>
      <w:r>
        <w:rPr>
          <w:lang w:val="en-US"/>
        </w:rPr>
        <w:t>N operations are performed. One for each element pair of the vectors that are added</w:t>
      </w:r>
    </w:p>
    <w:p w14:paraId="0727D563" w14:textId="77777777" w:rsidR="00D07DB9" w:rsidRDefault="00D07DB9" w:rsidP="00D07DB9">
      <w:pPr>
        <w:rPr>
          <w:lang w:val="en-US"/>
        </w:rPr>
      </w:pPr>
    </w:p>
    <w:p w14:paraId="1A777583" w14:textId="0533836A" w:rsidR="00D07DB9" w:rsidRPr="006D3D0B" w:rsidRDefault="00D07DB9" w:rsidP="00D07DB9">
      <w:pPr>
        <w:pStyle w:val="berschrift2"/>
        <w:numPr>
          <w:ilvl w:val="1"/>
          <w:numId w:val="14"/>
        </w:numPr>
      </w:pPr>
      <w:r>
        <w:t xml:space="preserve">How many </w:t>
      </w:r>
      <w:r>
        <w:t>global memory reads are being performed by your kernel?</w:t>
      </w:r>
    </w:p>
    <w:p w14:paraId="4FCEA3A0" w14:textId="0C726122" w:rsidR="00D07DB9" w:rsidRDefault="00D07DB9" w:rsidP="00D07DB9">
      <w:pPr>
        <w:rPr>
          <w:lang w:val="en-US"/>
        </w:rPr>
      </w:pPr>
      <w:r>
        <w:rPr>
          <w:lang w:val="en-US"/>
        </w:rPr>
        <w:t>2N global memory reads are being performed by the kernel. Each summand of the addition is read from the memory. (And then the result is written in the memory)</w:t>
      </w:r>
      <w:r w:rsidR="003E25C1">
        <w:rPr>
          <w:lang w:val="en-US"/>
        </w:rPr>
        <w:t>.</w:t>
      </w:r>
    </w:p>
    <w:p w14:paraId="1B0518F1" w14:textId="2D9A82E2" w:rsidR="003E25C1" w:rsidRDefault="003E25C1" w:rsidP="00D07DB9">
      <w:pPr>
        <w:rPr>
          <w:lang w:val="en-US"/>
        </w:rPr>
      </w:pPr>
    </w:p>
    <w:p w14:paraId="1B9BEDD2" w14:textId="47FF6356" w:rsidR="003E25C1" w:rsidRDefault="003E25C1" w:rsidP="00D07DB9">
      <w:pPr>
        <w:rPr>
          <w:lang w:val="en-US"/>
        </w:rPr>
      </w:pPr>
    </w:p>
    <w:p w14:paraId="722A8328" w14:textId="1609AEB9" w:rsidR="003E25C1" w:rsidRPr="00F01619" w:rsidRDefault="003E25C1" w:rsidP="003E25C1">
      <w:pPr>
        <w:pStyle w:val="berschrift2"/>
      </w:pPr>
      <w:r>
        <w:lastRenderedPageBreak/>
        <w:t>For a vector length of 1024:</w:t>
      </w:r>
    </w:p>
    <w:p w14:paraId="05BB8065" w14:textId="37176487" w:rsidR="003E25C1" w:rsidRDefault="003E25C1" w:rsidP="003E25C1">
      <w:pPr>
        <w:pStyle w:val="berschrift2"/>
        <w:numPr>
          <w:ilvl w:val="1"/>
          <w:numId w:val="13"/>
        </w:numPr>
      </w:pPr>
      <w:r>
        <w:t>Explain how many CUDA threads and thread blocks you used</w:t>
      </w:r>
    </w:p>
    <w:p w14:paraId="08066FDF" w14:textId="0CFE1DAF" w:rsidR="003E25C1" w:rsidRDefault="003E25C1" w:rsidP="003E25C1">
      <w:pPr>
        <w:rPr>
          <w:lang w:val="en-US"/>
        </w:rPr>
      </w:pPr>
      <w:r>
        <w:rPr>
          <w:lang w:val="en-US"/>
        </w:rPr>
        <w:t>According to Nvidia Nsight, 1024 threads and 8 blocks have been used (128 threads per block</w:t>
      </w:r>
      <w:r w:rsidR="00CA2737">
        <w:rPr>
          <w:lang w:val="en-US"/>
        </w:rPr>
        <w:t xml:space="preserve"> as defined in the code</w:t>
      </w:r>
      <w:r>
        <w:rPr>
          <w:lang w:val="en-US"/>
        </w:rPr>
        <w:t xml:space="preserve">). </w:t>
      </w:r>
    </w:p>
    <w:p w14:paraId="36EA88EF" w14:textId="49763598" w:rsidR="003E25C1" w:rsidRDefault="003E25C1" w:rsidP="003E25C1">
      <w:pPr>
        <w:rPr>
          <w:lang w:val="en-US"/>
        </w:rPr>
      </w:pPr>
      <w:r>
        <w:rPr>
          <w:lang w:val="en-US"/>
        </w:rPr>
        <w:t xml:space="preserve">However, there was a warning which states that </w:t>
      </w:r>
      <w:r w:rsidR="006D3D0B">
        <w:rPr>
          <w:lang w:val="en-US"/>
        </w:rPr>
        <w:t>the multiprocessors are underutilized.</w:t>
      </w:r>
    </w:p>
    <w:p w14:paraId="629FB49B" w14:textId="77777777" w:rsidR="006D3D0B" w:rsidRDefault="006D3D0B" w:rsidP="006D3D0B">
      <w:pPr>
        <w:keepNext/>
      </w:pPr>
      <w:r w:rsidRPr="006D3D0B">
        <w:rPr>
          <w:lang w:val="en-US"/>
        </w:rPr>
        <w:drawing>
          <wp:inline distT="0" distB="0" distL="0" distR="0" wp14:anchorId="09F8F7A9" wp14:editId="3F1DE305">
            <wp:extent cx="5760720" cy="1899920"/>
            <wp:effectExtent l="0" t="0" r="0" b="508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8"/>
                    <a:stretch>
                      <a:fillRect/>
                    </a:stretch>
                  </pic:blipFill>
                  <pic:spPr>
                    <a:xfrm>
                      <a:off x="0" y="0"/>
                      <a:ext cx="5760720" cy="1899920"/>
                    </a:xfrm>
                    <a:prstGeom prst="rect">
                      <a:avLst/>
                    </a:prstGeom>
                  </pic:spPr>
                </pic:pic>
              </a:graphicData>
            </a:graphic>
          </wp:inline>
        </w:drawing>
      </w:r>
    </w:p>
    <w:p w14:paraId="56F2F0D1" w14:textId="13BC4264" w:rsidR="006D3D0B" w:rsidRDefault="006D3D0B" w:rsidP="006D3D0B">
      <w:pPr>
        <w:pStyle w:val="Beschriftung"/>
        <w:rPr>
          <w:lang w:val="en-US"/>
        </w:rPr>
      </w:pPr>
      <w:r w:rsidRPr="006D3D0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1</w:t>
      </w:r>
      <w:r w:rsidR="00D25B40">
        <w:rPr>
          <w:lang w:val="en-US"/>
        </w:rPr>
        <w:fldChar w:fldCharType="end"/>
      </w:r>
      <w:r w:rsidRPr="006D3D0B">
        <w:rPr>
          <w:lang w:val="en-US"/>
        </w:rPr>
        <w:t>: Exercise 1 - part 3.1 number of b</w:t>
      </w:r>
      <w:r>
        <w:rPr>
          <w:lang w:val="en-US"/>
        </w:rPr>
        <w:t>locks and threads</w:t>
      </w:r>
    </w:p>
    <w:p w14:paraId="590845A8" w14:textId="2FD7B5C2" w:rsidR="006D3D0B" w:rsidRDefault="006D3D0B" w:rsidP="006D3D0B">
      <w:pPr>
        <w:rPr>
          <w:lang w:val="en-US"/>
        </w:rPr>
      </w:pPr>
    </w:p>
    <w:p w14:paraId="0164A90C" w14:textId="77777777" w:rsidR="006D3D0B" w:rsidRDefault="006D3D0B" w:rsidP="006D3D0B">
      <w:pPr>
        <w:rPr>
          <w:lang w:val="en-US"/>
        </w:rPr>
      </w:pPr>
    </w:p>
    <w:p w14:paraId="3E552EC4" w14:textId="250E4772" w:rsidR="006D3D0B" w:rsidRPr="006D3D0B" w:rsidRDefault="006D3D0B" w:rsidP="006D3D0B">
      <w:pPr>
        <w:pStyle w:val="berschrift2"/>
        <w:numPr>
          <w:ilvl w:val="1"/>
          <w:numId w:val="15"/>
        </w:numPr>
      </w:pPr>
      <w:r>
        <w:t>Profile your program with Nvidia Nsight. What Achieved Occupancy did you get?</w:t>
      </w:r>
    </w:p>
    <w:p w14:paraId="65029B89" w14:textId="4C45985B" w:rsidR="006D3D0B" w:rsidRPr="006D3D0B" w:rsidRDefault="006D3D0B" w:rsidP="006D3D0B">
      <w:pPr>
        <w:rPr>
          <w:lang w:val="en-US"/>
        </w:rPr>
      </w:pPr>
      <w:r>
        <w:rPr>
          <w:lang w:val="en-US"/>
        </w:rPr>
        <w:t>I’ve got an achieved occupancy of 12.13% according to Nvidia Nsight.</w:t>
      </w:r>
    </w:p>
    <w:p w14:paraId="1E22EBB7" w14:textId="24F2B7AC" w:rsidR="006D3D0B" w:rsidRDefault="006D3D0B" w:rsidP="006D3D0B">
      <w:pPr>
        <w:rPr>
          <w:lang w:val="en-US"/>
        </w:rPr>
      </w:pPr>
    </w:p>
    <w:p w14:paraId="0E7D0872" w14:textId="6DB9B169" w:rsidR="006D3D0B" w:rsidRDefault="006D3D0B" w:rsidP="006D3D0B">
      <w:pPr>
        <w:rPr>
          <w:lang w:val="en-US"/>
        </w:rPr>
      </w:pPr>
    </w:p>
    <w:p w14:paraId="07D80B99" w14:textId="6545A079" w:rsidR="006D3D0B" w:rsidRDefault="006D3D0B" w:rsidP="006D3D0B">
      <w:pPr>
        <w:pStyle w:val="berschrift2"/>
      </w:pPr>
      <w:r>
        <w:t>Now increase the vector length to 131070</w:t>
      </w:r>
    </w:p>
    <w:p w14:paraId="3B2A3173" w14:textId="3C536913" w:rsidR="006D3D0B" w:rsidRDefault="006D3D0B" w:rsidP="006D3D0B">
      <w:pPr>
        <w:pStyle w:val="berschrift2"/>
        <w:numPr>
          <w:ilvl w:val="1"/>
          <w:numId w:val="13"/>
        </w:numPr>
      </w:pPr>
      <w:r>
        <w:t>Did your program still work? If not, what changes did you make?</w:t>
      </w:r>
    </w:p>
    <w:p w14:paraId="66F2DB09" w14:textId="0C80B292" w:rsidR="006D3D0B" w:rsidRDefault="006D3D0B" w:rsidP="006D3D0B">
      <w:pPr>
        <w:rPr>
          <w:lang w:val="en-US"/>
        </w:rPr>
      </w:pPr>
      <w:r>
        <w:rPr>
          <w:lang w:val="en-US"/>
        </w:rPr>
        <w:t>Yes, my program still worked. So I didn’t have to make any changes.</w:t>
      </w:r>
    </w:p>
    <w:p w14:paraId="404F49D4" w14:textId="3CD02C19" w:rsidR="00F01619" w:rsidRDefault="00F01619" w:rsidP="006D3D0B">
      <w:pPr>
        <w:rPr>
          <w:lang w:val="en-US"/>
        </w:rPr>
      </w:pPr>
    </w:p>
    <w:p w14:paraId="19388C02" w14:textId="295FE2CC" w:rsidR="00F01619" w:rsidRDefault="00F01619" w:rsidP="006D3D0B">
      <w:pPr>
        <w:rPr>
          <w:lang w:val="en-US"/>
        </w:rPr>
      </w:pPr>
    </w:p>
    <w:p w14:paraId="5E8C7D2E" w14:textId="1BCE202E" w:rsidR="00F01619" w:rsidRDefault="00F01619" w:rsidP="00F01619">
      <w:pPr>
        <w:pStyle w:val="berschrift2"/>
        <w:numPr>
          <w:ilvl w:val="1"/>
          <w:numId w:val="13"/>
        </w:numPr>
      </w:pPr>
      <w:r>
        <w:t>Explain how many CUDA threads and thread blocks you used.</w:t>
      </w:r>
    </w:p>
    <w:p w14:paraId="4DB54347" w14:textId="65DECF12" w:rsidR="00F01619" w:rsidRDefault="00F01619" w:rsidP="00F01619">
      <w:pPr>
        <w:rPr>
          <w:lang w:val="en-US"/>
        </w:rPr>
      </w:pPr>
      <w:r>
        <w:rPr>
          <w:lang w:val="en-US"/>
        </w:rPr>
        <w:t xml:space="preserve">According to Nvidia Nsight, I used 131072 threads and 128 threads per block which results in 1024 blocks. </w:t>
      </w:r>
    </w:p>
    <w:p w14:paraId="1055E2FE" w14:textId="79333EB3" w:rsidR="00F01619" w:rsidRDefault="00F01619" w:rsidP="00F01619">
      <w:pPr>
        <w:rPr>
          <w:lang w:val="en-US"/>
        </w:rPr>
      </w:pPr>
      <w:r>
        <w:rPr>
          <w:lang w:val="en-US"/>
        </w:rPr>
        <w:t xml:space="preserve">Since one thread per addition (131070) is required, two threads are “too much” or not really required. </w:t>
      </w:r>
    </w:p>
    <w:p w14:paraId="3DF942C0" w14:textId="1E82A4FB" w:rsidR="00D650C2" w:rsidRDefault="00D650C2" w:rsidP="00F01619">
      <w:pPr>
        <w:rPr>
          <w:lang w:val="en-US"/>
        </w:rPr>
      </w:pPr>
    </w:p>
    <w:p w14:paraId="14FFF3DF" w14:textId="3A3B7ED0" w:rsidR="00D650C2" w:rsidRDefault="00D650C2" w:rsidP="00F01619">
      <w:pPr>
        <w:rPr>
          <w:lang w:val="en-US"/>
        </w:rPr>
      </w:pPr>
    </w:p>
    <w:p w14:paraId="177CD25F" w14:textId="6E6CBA67" w:rsidR="00D650C2" w:rsidRDefault="00D650C2" w:rsidP="00D650C2">
      <w:pPr>
        <w:pStyle w:val="berschrift2"/>
        <w:numPr>
          <w:ilvl w:val="1"/>
          <w:numId w:val="13"/>
        </w:numPr>
      </w:pPr>
      <w:r>
        <w:t>Profile your program with Nvidia Nsight. What Achieved Occupancy do you get now?</w:t>
      </w:r>
    </w:p>
    <w:p w14:paraId="5C37F841" w14:textId="3A48F0CA" w:rsidR="00D650C2" w:rsidRDefault="00AB6AE4" w:rsidP="00D650C2">
      <w:pPr>
        <w:rPr>
          <w:lang w:val="en-US"/>
        </w:rPr>
      </w:pPr>
      <w:r>
        <w:rPr>
          <w:lang w:val="en-US"/>
        </w:rPr>
        <w:t>I’ve got an Achieved Occupancy of 78.28%</w:t>
      </w:r>
      <w:r w:rsidR="00E81E3F">
        <w:rPr>
          <w:lang w:val="en-US"/>
        </w:rPr>
        <w:t>.</w:t>
      </w:r>
    </w:p>
    <w:p w14:paraId="0F454120" w14:textId="1B4A4F86" w:rsidR="00D650C2" w:rsidRDefault="00D650C2" w:rsidP="00D650C2">
      <w:pPr>
        <w:rPr>
          <w:lang w:val="en-US"/>
        </w:rPr>
      </w:pPr>
    </w:p>
    <w:p w14:paraId="0CD98EDD" w14:textId="114A7D32" w:rsidR="00E81E3F" w:rsidRDefault="00E81E3F" w:rsidP="00D650C2">
      <w:pPr>
        <w:rPr>
          <w:lang w:val="en-US"/>
        </w:rPr>
      </w:pPr>
    </w:p>
    <w:p w14:paraId="4268BE44" w14:textId="77777777" w:rsidR="00E81E3F" w:rsidRPr="00E81E3F" w:rsidRDefault="00E81E3F" w:rsidP="00E81E3F">
      <w:pPr>
        <w:pStyle w:val="berschrift2"/>
      </w:pPr>
      <w:r w:rsidRPr="00E81E3F">
        <w:t>Further increase the vector length (try 6-10 different vector length), plot a stacked bar chart showing the breakdown of time including (1) data copy from host to device (2) the CUDA kernel (3) data copy from device to host. For this, you will need to add simple CPU timers to your code regions.</w:t>
      </w:r>
    </w:p>
    <w:p w14:paraId="346C864B" w14:textId="04C520B7" w:rsidR="00E81E3F" w:rsidRDefault="000865DC" w:rsidP="00E81E3F">
      <w:pPr>
        <w:rPr>
          <w:lang w:val="en-US"/>
        </w:rPr>
      </w:pPr>
      <w:r>
        <w:rPr>
          <w:lang w:val="en-US"/>
        </w:rPr>
        <w:t>For</w:t>
      </w:r>
      <w:r w:rsidR="00F2435D">
        <w:rPr>
          <w:lang w:val="en-US"/>
        </w:rPr>
        <w:t xml:space="preserve"> CPU timing </w:t>
      </w:r>
      <w:r>
        <w:rPr>
          <w:lang w:val="en-US"/>
        </w:rPr>
        <w:t>I’ve</w:t>
      </w:r>
      <w:r w:rsidR="00577880">
        <w:rPr>
          <w:lang w:val="en-US"/>
        </w:rPr>
        <w:t xml:space="preserve"> us</w:t>
      </w:r>
      <w:r>
        <w:rPr>
          <w:lang w:val="en-US"/>
        </w:rPr>
        <w:t>ed</w:t>
      </w:r>
      <w:r w:rsidR="00577880">
        <w:rPr>
          <w:lang w:val="en-US"/>
        </w:rPr>
        <w:t xml:space="preserve"> the </w:t>
      </w:r>
      <w:hyperlink r:id="rId9" w:history="1">
        <w:r w:rsidR="00577880" w:rsidRPr="00577880">
          <w:rPr>
            <w:rStyle w:val="Hyperlink"/>
            <w:lang w:val="en-US"/>
          </w:rPr>
          <w:t>timeval struct</w:t>
        </w:r>
      </w:hyperlink>
      <w:r w:rsidR="00577880">
        <w:rPr>
          <w:lang w:val="en-US"/>
        </w:rPr>
        <w:t xml:space="preserve"> and these </w:t>
      </w:r>
      <w:hyperlink r:id="rId10" w:history="1">
        <w:r w:rsidR="00577880" w:rsidRPr="00577880">
          <w:rPr>
            <w:rStyle w:val="Hyperlink"/>
            <w:lang w:val="en-US"/>
          </w:rPr>
          <w:t>tip</w:t>
        </w:r>
        <w:r w:rsidR="00577880" w:rsidRPr="00577880">
          <w:rPr>
            <w:rStyle w:val="Hyperlink"/>
            <w:lang w:val="en-US"/>
          </w:rPr>
          <w:t>s</w:t>
        </w:r>
      </w:hyperlink>
      <w:r w:rsidR="00577880">
        <w:rPr>
          <w:lang w:val="en-US"/>
        </w:rPr>
        <w:t>.</w:t>
      </w:r>
    </w:p>
    <w:p w14:paraId="1320C66E" w14:textId="6B691FE8" w:rsidR="00577880" w:rsidRDefault="00577880" w:rsidP="00E81E3F">
      <w:pPr>
        <w:rPr>
          <w:lang w:val="en-US"/>
        </w:rPr>
      </w:pPr>
    </w:p>
    <w:p w14:paraId="23CC3ECC" w14:textId="77777777" w:rsidR="00AD08C9" w:rsidRDefault="00AD08C9" w:rsidP="00AD08C9">
      <w:pPr>
        <w:keepNext/>
      </w:pPr>
      <w:r>
        <w:rPr>
          <w:noProof/>
          <w:lang w:val="en-US"/>
        </w:rPr>
        <w:drawing>
          <wp:inline distT="0" distB="0" distL="0" distR="0" wp14:anchorId="68F95C3E" wp14:editId="71C91ADA">
            <wp:extent cx="5760720" cy="438023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380230"/>
                    </a:xfrm>
                    <a:prstGeom prst="rect">
                      <a:avLst/>
                    </a:prstGeom>
                    <a:noFill/>
                    <a:ln>
                      <a:noFill/>
                    </a:ln>
                  </pic:spPr>
                </pic:pic>
              </a:graphicData>
            </a:graphic>
          </wp:inline>
        </w:drawing>
      </w:r>
    </w:p>
    <w:p w14:paraId="3AF9FF18" w14:textId="6FB4FAD8" w:rsidR="00577880" w:rsidRPr="00AD08C9" w:rsidRDefault="00AD08C9" w:rsidP="00AD08C9">
      <w:pPr>
        <w:pStyle w:val="Beschriftung"/>
        <w:rPr>
          <w:lang w:val="en-US"/>
        </w:rPr>
      </w:pPr>
      <w:r w:rsidRPr="00AD08C9">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2</w:t>
      </w:r>
      <w:r w:rsidR="00D25B40">
        <w:rPr>
          <w:lang w:val="en-US"/>
        </w:rPr>
        <w:fldChar w:fldCharType="end"/>
      </w:r>
      <w:r w:rsidRPr="00AD08C9">
        <w:rPr>
          <w:lang w:val="en-US"/>
        </w:rPr>
        <w:t xml:space="preserve">: Exercise 1 - part 5. – absolute </w:t>
      </w:r>
      <w:r>
        <w:rPr>
          <w:lang w:val="en-US"/>
        </w:rPr>
        <w:t>execution time measurements</w:t>
      </w:r>
    </w:p>
    <w:p w14:paraId="7E638559" w14:textId="2B8CC71A" w:rsidR="00577880" w:rsidRDefault="00577880" w:rsidP="00E81E3F">
      <w:pPr>
        <w:rPr>
          <w:lang w:val="en-US"/>
        </w:rPr>
      </w:pPr>
    </w:p>
    <w:p w14:paraId="52BF0018" w14:textId="694A4755" w:rsidR="00AD08C9" w:rsidRDefault="00AD08C9" w:rsidP="00E81E3F">
      <w:pPr>
        <w:rPr>
          <w:lang w:val="en-US"/>
        </w:rPr>
      </w:pPr>
      <w:r>
        <w:rPr>
          <w:lang w:val="en-US"/>
        </w:rPr>
        <w:t>Since the absolute time is difficult to show properly in one diagram (due to high difference of vector lengths), I also calculated the relative time.</w:t>
      </w:r>
    </w:p>
    <w:p w14:paraId="5261D0CD" w14:textId="77777777" w:rsidR="00AD08C9" w:rsidRDefault="00AD08C9" w:rsidP="00AD08C9">
      <w:pPr>
        <w:keepNext/>
      </w:pPr>
      <w:r>
        <w:rPr>
          <w:noProof/>
          <w:lang w:val="en-US"/>
        </w:rPr>
        <w:lastRenderedPageBreak/>
        <w:drawing>
          <wp:inline distT="0" distB="0" distL="0" distR="0" wp14:anchorId="466E504E" wp14:editId="0A71CB2A">
            <wp:extent cx="5760720" cy="443293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4432935"/>
                    </a:xfrm>
                    <a:prstGeom prst="rect">
                      <a:avLst/>
                    </a:prstGeom>
                    <a:noFill/>
                    <a:ln>
                      <a:noFill/>
                    </a:ln>
                  </pic:spPr>
                </pic:pic>
              </a:graphicData>
            </a:graphic>
          </wp:inline>
        </w:drawing>
      </w:r>
    </w:p>
    <w:p w14:paraId="775D8186" w14:textId="405D32A4" w:rsidR="00AD08C9" w:rsidRDefault="00AD08C9" w:rsidP="00AD08C9">
      <w:pPr>
        <w:pStyle w:val="Beschriftung"/>
        <w:rPr>
          <w:lang w:val="en-US"/>
        </w:rPr>
      </w:pPr>
      <w:r w:rsidRPr="00AD08C9">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3</w:t>
      </w:r>
      <w:r w:rsidR="00D25B40">
        <w:rPr>
          <w:lang w:val="en-US"/>
        </w:rPr>
        <w:fldChar w:fldCharType="end"/>
      </w:r>
      <w:r w:rsidRPr="00AD08C9">
        <w:rPr>
          <w:lang w:val="en-US"/>
        </w:rPr>
        <w:t>: Exercise 1 - part 5. – re</w:t>
      </w:r>
      <w:r>
        <w:rPr>
          <w:lang w:val="en-US"/>
        </w:rPr>
        <w:t>lative</w:t>
      </w:r>
      <w:r w:rsidRPr="00AD08C9">
        <w:rPr>
          <w:lang w:val="en-US"/>
        </w:rPr>
        <w:t xml:space="preserve"> execution time measurements</w:t>
      </w:r>
    </w:p>
    <w:p w14:paraId="3FFAE1E3" w14:textId="16B8A08D" w:rsidR="00AD08C9" w:rsidRDefault="00AD08C9" w:rsidP="00E81E3F">
      <w:pPr>
        <w:rPr>
          <w:lang w:val="en-US"/>
        </w:rPr>
      </w:pPr>
    </w:p>
    <w:p w14:paraId="43F407F4" w14:textId="03E20777" w:rsidR="00AD08C9" w:rsidRDefault="00AD08C9" w:rsidP="00E81E3F">
      <w:pPr>
        <w:rPr>
          <w:lang w:val="en-US"/>
        </w:rPr>
      </w:pPr>
    </w:p>
    <w:p w14:paraId="3C78545D" w14:textId="5DF9C8BF" w:rsidR="00D11FB5" w:rsidRPr="004936C4" w:rsidRDefault="00D11FB5" w:rsidP="00D11FB5">
      <w:pPr>
        <w:pStyle w:val="berschrift1"/>
      </w:pPr>
      <w:r w:rsidRPr="004936C4">
        <w:t xml:space="preserve">Exercise </w:t>
      </w:r>
      <w:r>
        <w:t xml:space="preserve">2 </w:t>
      </w:r>
      <w:r w:rsidRPr="004936C4">
        <w:t xml:space="preserve">– </w:t>
      </w:r>
      <w:r>
        <w:t>2D Dense Matrix Multiplication</w:t>
      </w:r>
    </w:p>
    <w:p w14:paraId="11452252" w14:textId="52971F94" w:rsidR="00AD08C9" w:rsidRDefault="00AD08C9" w:rsidP="00E81E3F">
      <w:pPr>
        <w:rPr>
          <w:lang w:val="en-US"/>
        </w:rPr>
      </w:pPr>
    </w:p>
    <w:p w14:paraId="0AA34297" w14:textId="4182264D" w:rsidR="00D11FB5" w:rsidRDefault="00D11FB5" w:rsidP="00D11FB5">
      <w:pPr>
        <w:pStyle w:val="berschrift2"/>
        <w:numPr>
          <w:ilvl w:val="0"/>
          <w:numId w:val="17"/>
        </w:numPr>
      </w:pPr>
      <w:r>
        <w:t>Name three application domains of matrix multiplication</w:t>
      </w:r>
    </w:p>
    <w:p w14:paraId="3904345C" w14:textId="2E52E6E6" w:rsidR="00D11FB5" w:rsidRDefault="00D11FB5" w:rsidP="00D11FB5">
      <w:pPr>
        <w:rPr>
          <w:lang w:val="en-US"/>
        </w:rPr>
      </w:pPr>
      <w:r>
        <w:rPr>
          <w:lang w:val="en-US"/>
        </w:rPr>
        <w:t>Computer Vision, Network theory, Graphics</w:t>
      </w:r>
    </w:p>
    <w:p w14:paraId="3D70DC06" w14:textId="2DB59D2F" w:rsidR="00D11FB5" w:rsidRDefault="00D11FB5" w:rsidP="00D11FB5">
      <w:pPr>
        <w:rPr>
          <w:lang w:val="en-US"/>
        </w:rPr>
      </w:pPr>
    </w:p>
    <w:p w14:paraId="2B5BE719" w14:textId="1A1D1B8B" w:rsidR="00D11FB5" w:rsidRDefault="00D11FB5" w:rsidP="00D11FB5">
      <w:pPr>
        <w:rPr>
          <w:lang w:val="en-US"/>
        </w:rPr>
      </w:pPr>
    </w:p>
    <w:p w14:paraId="69B6558C" w14:textId="5C5A6C03" w:rsidR="00D11FB5" w:rsidRDefault="00D11FB5" w:rsidP="00D11FB5">
      <w:pPr>
        <w:pStyle w:val="berschrift2"/>
      </w:pPr>
      <w:r>
        <w:t>How many floating operations are being performed in your matrix multiply kernel?</w:t>
      </w:r>
    </w:p>
    <w:p w14:paraId="13EEA03C" w14:textId="5D9CDB5E" w:rsidR="00D11FB5" w:rsidRDefault="000C1ECA" w:rsidP="00D11FB5">
      <w:pPr>
        <w:rPr>
          <w:lang w:val="en-US"/>
        </w:rPr>
      </w:pPr>
      <w:r>
        <w:rPr>
          <w:lang w:val="en-US"/>
        </w:rPr>
        <w:t xml:space="preserve">The number of floating operations (FLOPs) can be calculated with the following </w:t>
      </w:r>
      <w:hyperlink r:id="rId13" w:history="1">
        <w:r w:rsidRPr="000C1ECA">
          <w:rPr>
            <w:rStyle w:val="Hyperlink"/>
            <w:lang w:val="en-US"/>
          </w:rPr>
          <w:t>formula</w:t>
        </w:r>
      </w:hyperlink>
      <w:r>
        <w:rPr>
          <w:lang w:val="en-US"/>
        </w:rPr>
        <w:t xml:space="preserve">: </w:t>
      </w:r>
    </w:p>
    <w:p w14:paraId="65989072" w14:textId="28EA4373" w:rsidR="000C1ECA" w:rsidRDefault="000C1ECA" w:rsidP="00D11FB5">
      <w:pPr>
        <w:rPr>
          <w:lang w:val="en-US"/>
        </w:rPr>
      </w:pPr>
    </w:p>
    <w:p w14:paraId="3E2A6B0B" w14:textId="5360436B" w:rsidR="000C1ECA" w:rsidRDefault="000C1ECA" w:rsidP="00D11FB5">
      <w:pPr>
        <w:rPr>
          <w:lang w:val="en-US"/>
        </w:rPr>
      </w:pPr>
      <w:r>
        <w:rPr>
          <w:lang w:val="en-US"/>
        </w:rPr>
        <w:t xml:space="preserve">For two matrices A (N x </w:t>
      </w:r>
      <w:r w:rsidR="00BB31EC">
        <w:rPr>
          <w:lang w:val="en-US"/>
        </w:rPr>
        <w:t>P</w:t>
      </w:r>
      <w:r>
        <w:rPr>
          <w:lang w:val="en-US"/>
        </w:rPr>
        <w:t>) and B (P x M), the number of FLOPs is equal to:</w:t>
      </w:r>
    </w:p>
    <w:p w14:paraId="662960F2" w14:textId="46B15AA6" w:rsidR="000C1ECA" w:rsidRDefault="000C1ECA" w:rsidP="00D11FB5">
      <w:pPr>
        <w:rPr>
          <w:lang w:val="en-US"/>
        </w:rPr>
      </w:pPr>
      <w:r>
        <w:rPr>
          <w:lang w:val="en-US"/>
        </w:rPr>
        <w:lastRenderedPageBreak/>
        <w:t>N*M*(2*P-1)</w:t>
      </w:r>
    </w:p>
    <w:p w14:paraId="689413A6" w14:textId="1CEF7909" w:rsidR="00D11FB5" w:rsidRDefault="00D11FB5" w:rsidP="00D11FB5">
      <w:pPr>
        <w:rPr>
          <w:lang w:val="en-US"/>
        </w:rPr>
      </w:pPr>
    </w:p>
    <w:p w14:paraId="2A0302DF" w14:textId="5091EC1E" w:rsidR="000C1ECA" w:rsidRDefault="000C1ECA" w:rsidP="00D11FB5">
      <w:pPr>
        <w:rPr>
          <w:lang w:val="en-US"/>
        </w:rPr>
      </w:pPr>
    </w:p>
    <w:p w14:paraId="091C2334" w14:textId="4EEDAE12" w:rsidR="000C1ECA" w:rsidRDefault="000C1ECA" w:rsidP="000C1ECA">
      <w:pPr>
        <w:pStyle w:val="berschrift2"/>
      </w:pPr>
      <w:r>
        <w:t>How many global memory reads are being performed by your matrix multiply kernel?</w:t>
      </w:r>
    </w:p>
    <w:p w14:paraId="50F63521" w14:textId="43774A34" w:rsidR="00BB31EC" w:rsidRDefault="00BB31EC" w:rsidP="00BB31EC">
      <w:pPr>
        <w:rPr>
          <w:lang w:val="en-US"/>
        </w:rPr>
      </w:pPr>
      <w:r>
        <w:rPr>
          <w:lang w:val="en-US"/>
        </w:rPr>
        <w:t xml:space="preserve">For two matrices A (N x </w:t>
      </w:r>
      <w:r>
        <w:rPr>
          <w:lang w:val="en-US"/>
        </w:rPr>
        <w:t>P</w:t>
      </w:r>
      <w:r>
        <w:rPr>
          <w:lang w:val="en-US"/>
        </w:rPr>
        <w:t xml:space="preserve">) and B (P x M), the number of </w:t>
      </w:r>
      <w:r>
        <w:rPr>
          <w:lang w:val="en-US"/>
        </w:rPr>
        <w:t>global memory reads</w:t>
      </w:r>
      <w:r>
        <w:rPr>
          <w:lang w:val="en-US"/>
        </w:rPr>
        <w:t xml:space="preserve"> is equal to:</w:t>
      </w:r>
    </w:p>
    <w:p w14:paraId="0F3BD7BC" w14:textId="4C8845C1" w:rsidR="000C1ECA" w:rsidRDefault="000C1ECA" w:rsidP="000C1ECA">
      <w:pPr>
        <w:rPr>
          <w:lang w:val="en-US"/>
        </w:rPr>
      </w:pPr>
    </w:p>
    <w:p w14:paraId="22E8CF9D" w14:textId="42D1E167" w:rsidR="00BB31EC" w:rsidRDefault="00BB31EC" w:rsidP="000C1ECA">
      <w:pPr>
        <w:rPr>
          <w:lang w:val="en-US"/>
        </w:rPr>
      </w:pPr>
      <w:r>
        <w:rPr>
          <w:lang w:val="en-US"/>
        </w:rPr>
        <w:t>N*M*P*3</w:t>
      </w:r>
    </w:p>
    <w:p w14:paraId="08C115D9" w14:textId="726FC8BF" w:rsidR="00880796" w:rsidRDefault="00880796" w:rsidP="000C1ECA">
      <w:pPr>
        <w:rPr>
          <w:lang w:val="en-US"/>
        </w:rPr>
      </w:pPr>
    </w:p>
    <w:p w14:paraId="457539F4" w14:textId="7661D2D2" w:rsidR="00880796" w:rsidRDefault="00880796" w:rsidP="000C1ECA">
      <w:pPr>
        <w:rPr>
          <w:lang w:val="en-US"/>
        </w:rPr>
      </w:pPr>
      <w:r>
        <w:rPr>
          <w:lang w:val="en-US"/>
        </w:rPr>
        <w:t xml:space="preserve">I figured this out by just thinking of examples (e.g. two 2x2 matrices multiplications, …). It is required to read each </w:t>
      </w:r>
      <w:r w:rsidR="00E761BF">
        <w:rPr>
          <w:lang w:val="en-US"/>
        </w:rPr>
        <w:t xml:space="preserve">element from each input matrix once per required multiplication. And then it is necessary to read the multiplication results again to sum them up. Here, it is assumed that the intermediate result is also stored in the global memory. </w:t>
      </w:r>
    </w:p>
    <w:p w14:paraId="21E1ADAA" w14:textId="69D01178" w:rsidR="00B672E4" w:rsidRDefault="00B672E4" w:rsidP="000C1ECA">
      <w:pPr>
        <w:rPr>
          <w:lang w:val="en-US"/>
        </w:rPr>
      </w:pPr>
    </w:p>
    <w:p w14:paraId="6E3B2A11" w14:textId="5AF57183" w:rsidR="00B672E4" w:rsidRDefault="00B672E4" w:rsidP="00B672E4">
      <w:pPr>
        <w:pStyle w:val="berschrift2"/>
      </w:pPr>
      <w:r>
        <w:t>For a matrix A of (128x128) and B of (128x128):</w:t>
      </w:r>
    </w:p>
    <w:p w14:paraId="1510A14F" w14:textId="6E7F8E2E" w:rsidR="00B672E4" w:rsidRDefault="00B672E4" w:rsidP="00B672E4">
      <w:pPr>
        <w:pStyle w:val="berschrift2"/>
        <w:numPr>
          <w:ilvl w:val="1"/>
          <w:numId w:val="13"/>
        </w:numPr>
      </w:pPr>
      <w:r>
        <w:t>Explain how many CUDA threads and blocks you used</w:t>
      </w:r>
    </w:p>
    <w:p w14:paraId="2E7E62F0" w14:textId="76C5B76C" w:rsidR="00B672E4" w:rsidRDefault="001C5B77" w:rsidP="00B672E4">
      <w:pPr>
        <w:rPr>
          <w:lang w:val="en-US"/>
        </w:rPr>
      </w:pPr>
      <w:r>
        <w:rPr>
          <w:lang w:val="en-US"/>
        </w:rPr>
        <w:t xml:space="preserve">According to the profiling 16384 threads have been used. This is caused by the fact that 128 * 128 threads (one for each element of the output matrix) are required. </w:t>
      </w:r>
    </w:p>
    <w:p w14:paraId="1A1A95C2" w14:textId="08F00022" w:rsidR="001C5B77" w:rsidRDefault="001C5B77" w:rsidP="00B672E4">
      <w:pPr>
        <w:rPr>
          <w:lang w:val="en-US"/>
        </w:rPr>
      </w:pPr>
    </w:p>
    <w:p w14:paraId="7A41C4DB" w14:textId="15165C44" w:rsidR="001C5B77" w:rsidRDefault="001C5B77" w:rsidP="001C5B77">
      <w:pPr>
        <w:tabs>
          <w:tab w:val="left" w:pos="7092"/>
        </w:tabs>
        <w:rPr>
          <w:lang w:val="en-US"/>
        </w:rPr>
      </w:pPr>
      <w:r>
        <w:rPr>
          <w:lang w:val="en-US"/>
        </w:rPr>
        <w:t>In my code, I initialized the block dimensions to 256 (16*16)</w:t>
      </w:r>
      <w:r w:rsidR="004C3039">
        <w:rPr>
          <w:lang w:val="en-US"/>
        </w:rPr>
        <w:t xml:space="preserve"> threads per block</w:t>
      </w:r>
      <w:r>
        <w:rPr>
          <w:lang w:val="en-US"/>
        </w:rPr>
        <w:t>. Consequently, I used 64 blocks.</w:t>
      </w:r>
    </w:p>
    <w:p w14:paraId="26765376" w14:textId="246C9B2E" w:rsidR="00B672E4" w:rsidRDefault="00B672E4" w:rsidP="00B672E4">
      <w:pPr>
        <w:rPr>
          <w:lang w:val="en-US"/>
        </w:rPr>
      </w:pPr>
    </w:p>
    <w:p w14:paraId="7589E7DC" w14:textId="20BAD22A" w:rsidR="00B672E4" w:rsidRDefault="00B672E4" w:rsidP="00B672E4">
      <w:pPr>
        <w:pStyle w:val="berschrift2"/>
        <w:numPr>
          <w:ilvl w:val="1"/>
          <w:numId w:val="13"/>
        </w:numPr>
      </w:pPr>
      <w:r>
        <w:t>Profile your program with Nvidia Nsight. What Achieved Occupancy did you get?</w:t>
      </w:r>
    </w:p>
    <w:p w14:paraId="3A1D4A3C" w14:textId="10B5A363" w:rsidR="00B672E4" w:rsidRDefault="00B672E4" w:rsidP="00B672E4">
      <w:pPr>
        <w:rPr>
          <w:lang w:val="en-US"/>
        </w:rPr>
      </w:pPr>
    </w:p>
    <w:p w14:paraId="2349BA4C" w14:textId="77F19D69" w:rsidR="00B672E4" w:rsidRDefault="004C3039" w:rsidP="00B672E4">
      <w:pPr>
        <w:rPr>
          <w:lang w:val="en-US"/>
        </w:rPr>
      </w:pPr>
      <w:r>
        <w:rPr>
          <w:lang w:val="en-US"/>
        </w:rPr>
        <w:t>My achieved occupancy is 42.78%.</w:t>
      </w:r>
    </w:p>
    <w:p w14:paraId="0B30BAEF" w14:textId="67802AFA" w:rsidR="0038520D" w:rsidRDefault="0038520D" w:rsidP="00B672E4">
      <w:pPr>
        <w:rPr>
          <w:lang w:val="en-US"/>
        </w:rPr>
      </w:pPr>
    </w:p>
    <w:p w14:paraId="3AFDB5F4" w14:textId="323A1228" w:rsidR="0038520D" w:rsidRDefault="0038520D" w:rsidP="00B672E4">
      <w:pPr>
        <w:rPr>
          <w:lang w:val="en-US"/>
        </w:rPr>
      </w:pPr>
    </w:p>
    <w:p w14:paraId="78D74B10" w14:textId="773947BC" w:rsidR="0038520D" w:rsidRDefault="0038520D" w:rsidP="0038520D">
      <w:pPr>
        <w:pStyle w:val="berschrift2"/>
      </w:pPr>
      <w:r>
        <w:lastRenderedPageBreak/>
        <w:t>For a matrix A of (511x1023) and B of (1023x4094):</w:t>
      </w:r>
    </w:p>
    <w:p w14:paraId="6B81EAE9" w14:textId="3015D88A" w:rsidR="0038520D" w:rsidRDefault="0038520D" w:rsidP="0038520D">
      <w:pPr>
        <w:pStyle w:val="berschrift2"/>
        <w:numPr>
          <w:ilvl w:val="1"/>
          <w:numId w:val="13"/>
        </w:numPr>
      </w:pPr>
      <w:r>
        <w:t>Did you program still work? If not, what changes did you make?</w:t>
      </w:r>
    </w:p>
    <w:p w14:paraId="5121006C" w14:textId="73524CA3" w:rsidR="0038520D" w:rsidRDefault="0038520D" w:rsidP="0038520D">
      <w:pPr>
        <w:rPr>
          <w:lang w:val="en-US"/>
        </w:rPr>
      </w:pPr>
      <w:r>
        <w:rPr>
          <w:lang w:val="en-US"/>
        </w:rPr>
        <w:t>Yes, it still worked and hence no changes were required.</w:t>
      </w:r>
    </w:p>
    <w:p w14:paraId="3752F124" w14:textId="03F9C986" w:rsidR="0038520D" w:rsidRDefault="0038520D" w:rsidP="0038520D">
      <w:pPr>
        <w:rPr>
          <w:lang w:val="en-US"/>
        </w:rPr>
      </w:pPr>
    </w:p>
    <w:p w14:paraId="20B4CC2F" w14:textId="5309EAE2" w:rsidR="0038520D" w:rsidRDefault="0038520D" w:rsidP="0038520D">
      <w:pPr>
        <w:rPr>
          <w:lang w:val="en-US"/>
        </w:rPr>
      </w:pPr>
    </w:p>
    <w:p w14:paraId="3E84C8B4" w14:textId="189E4CE2" w:rsidR="0038520D" w:rsidRDefault="0038520D" w:rsidP="004400A2">
      <w:pPr>
        <w:pStyle w:val="berschrift2"/>
        <w:numPr>
          <w:ilvl w:val="1"/>
          <w:numId w:val="13"/>
        </w:numPr>
      </w:pPr>
      <w:r>
        <w:t>Explain how many CUDA threads and thread blocks you used.</w:t>
      </w:r>
    </w:p>
    <w:p w14:paraId="0BF82E7B" w14:textId="71EA9C93" w:rsidR="0038520D" w:rsidRDefault="004400A2" w:rsidP="0038520D">
      <w:pPr>
        <w:rPr>
          <w:lang w:val="en-US"/>
        </w:rPr>
      </w:pPr>
      <w:r>
        <w:rPr>
          <w:lang w:val="en-US"/>
        </w:rPr>
        <w:t>As for the previous task (128x128), I used 256 threads per block</w:t>
      </w:r>
      <w:r w:rsidR="003A2E15">
        <w:rPr>
          <w:lang w:val="en-US"/>
        </w:rPr>
        <w:t xml:space="preserve"> (16*16)</w:t>
      </w:r>
      <w:r>
        <w:rPr>
          <w:lang w:val="en-US"/>
        </w:rPr>
        <w:t>. Since 2,097,152 threads are required, I have used a grid size of 8192</w:t>
      </w:r>
      <w:r w:rsidR="009B000C">
        <w:rPr>
          <w:lang w:val="en-US"/>
        </w:rPr>
        <w:t xml:space="preserve"> thread</w:t>
      </w:r>
      <w:r>
        <w:rPr>
          <w:lang w:val="en-US"/>
        </w:rPr>
        <w:t xml:space="preserve"> blocks.</w:t>
      </w:r>
    </w:p>
    <w:p w14:paraId="425A4EAF" w14:textId="1D896478" w:rsidR="004400A2" w:rsidRDefault="004400A2" w:rsidP="0038520D">
      <w:pPr>
        <w:rPr>
          <w:lang w:val="en-US"/>
        </w:rPr>
      </w:pPr>
    </w:p>
    <w:p w14:paraId="3AE021B7" w14:textId="437A4651" w:rsidR="004400A2" w:rsidRDefault="004400A2" w:rsidP="0038520D">
      <w:pPr>
        <w:rPr>
          <w:lang w:val="en-US"/>
        </w:rPr>
      </w:pPr>
    </w:p>
    <w:p w14:paraId="44E86D4A" w14:textId="332E0CB3" w:rsidR="004400A2" w:rsidRDefault="004400A2" w:rsidP="004400A2">
      <w:pPr>
        <w:pStyle w:val="berschrift2"/>
        <w:numPr>
          <w:ilvl w:val="1"/>
          <w:numId w:val="13"/>
        </w:numPr>
      </w:pPr>
      <w:r>
        <w:t>Profile your program with Nvidia Nsight. What Achieved Occupancy do you get now?</w:t>
      </w:r>
    </w:p>
    <w:p w14:paraId="08A9EBDF" w14:textId="762E9F91" w:rsidR="004400A2" w:rsidRDefault="001B67E4" w:rsidP="004400A2">
      <w:pPr>
        <w:rPr>
          <w:lang w:val="en-US"/>
        </w:rPr>
      </w:pPr>
      <w:r>
        <w:rPr>
          <w:lang w:val="en-US"/>
        </w:rPr>
        <w:t>The achieved occupancy is a lot higher at 99.19%.</w:t>
      </w:r>
    </w:p>
    <w:p w14:paraId="6B11557D" w14:textId="44BFC4CD" w:rsidR="004400A2" w:rsidRDefault="004400A2" w:rsidP="004400A2">
      <w:pPr>
        <w:rPr>
          <w:lang w:val="en-US"/>
        </w:rPr>
      </w:pPr>
    </w:p>
    <w:p w14:paraId="0BEDD261" w14:textId="3DAC87EA" w:rsidR="00AF3782" w:rsidRDefault="00AF3782" w:rsidP="004400A2">
      <w:pPr>
        <w:rPr>
          <w:lang w:val="en-US"/>
        </w:rPr>
      </w:pPr>
    </w:p>
    <w:p w14:paraId="77F2B4B8" w14:textId="602BF4A3" w:rsidR="00AF3782" w:rsidRDefault="00AF3782" w:rsidP="00AF3782">
      <w:pPr>
        <w:pStyle w:val="berschrift2"/>
      </w:pPr>
      <w:r w:rsidRPr="00AF3782">
        <w:t>Further increase the size of matrix A and B, plot a stacked bar chart showing the breakdown of time including (1) data copy from host to device (2) the CUDA kernel (3) data copy from device to host. For this, you will need to add simple CPU timers to your code regions. Explain what you observe.</w:t>
      </w:r>
    </w:p>
    <w:p w14:paraId="1154EAE8" w14:textId="3CC7765A" w:rsidR="00AF3782" w:rsidRDefault="00AF3782" w:rsidP="00AF3782">
      <w:pPr>
        <w:rPr>
          <w:lang w:val="en-US"/>
        </w:rPr>
      </w:pPr>
      <w:r>
        <w:rPr>
          <w:lang w:val="en-US"/>
        </w:rPr>
        <w:t>Since I’ve experimented with nvprof in my final project, I know that the required timing information can also be determined with this tool. Consequently, I’ve used nvprof for the timing:</w:t>
      </w:r>
    </w:p>
    <w:p w14:paraId="4B14216D" w14:textId="5E533E6B" w:rsidR="00AF3782" w:rsidRDefault="00AF3782" w:rsidP="00AF3782">
      <w:pPr>
        <w:rPr>
          <w:lang w:val="en-US"/>
        </w:rPr>
      </w:pPr>
    </w:p>
    <w:p w14:paraId="3A8E7752" w14:textId="3178CEAF" w:rsidR="00AF3782" w:rsidRPr="00AF3782" w:rsidRDefault="00AF3782" w:rsidP="00AF3782">
      <w:pPr>
        <w:rPr>
          <w:lang w:val="en-US"/>
        </w:rPr>
      </w:pPr>
      <w:r w:rsidRPr="00AF3782">
        <w:rPr>
          <w:rFonts w:ascii="Courier New" w:hAnsi="Courier New" w:cs="Courier New"/>
          <w:sz w:val="20"/>
          <w:szCs w:val="20"/>
          <w:shd w:val="clear" w:color="auto" w:fill="F5F5F5"/>
          <w:lang w:val="en-US"/>
        </w:rPr>
        <w:t xml:space="preserve">!nvprof ./lab3_ex2 </w:t>
      </w:r>
      <w:r w:rsidRPr="00AF3782">
        <w:rPr>
          <w:rStyle w:val="hljs-number"/>
          <w:rFonts w:ascii="Courier New" w:hAnsi="Courier New" w:cs="Courier New"/>
          <w:color w:val="AA5D00"/>
          <w:sz w:val="20"/>
          <w:szCs w:val="20"/>
          <w:shd w:val="clear" w:color="auto" w:fill="F5F5F5"/>
          <w:lang w:val="en-US"/>
        </w:rPr>
        <w:t>&lt;numARows&gt; &lt;numACols&gt; &lt;numBCols&gt;</w:t>
      </w:r>
    </w:p>
    <w:p w14:paraId="57F548B2" w14:textId="776272B4" w:rsidR="00AF3782" w:rsidRDefault="00AF3782" w:rsidP="00AF3782">
      <w:pPr>
        <w:rPr>
          <w:lang w:val="en-US"/>
        </w:rPr>
      </w:pPr>
    </w:p>
    <w:p w14:paraId="593DBC63" w14:textId="77777777" w:rsidR="008B67EB" w:rsidRDefault="008B67EB" w:rsidP="008B67EB">
      <w:pPr>
        <w:keepNext/>
      </w:pPr>
      <w:r>
        <w:rPr>
          <w:noProof/>
          <w:lang w:val="en-US"/>
        </w:rPr>
        <w:lastRenderedPageBreak/>
        <w:drawing>
          <wp:inline distT="0" distB="0" distL="0" distR="0" wp14:anchorId="6FCFE081" wp14:editId="1855E53E">
            <wp:extent cx="5760720" cy="563626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16D761CC" w14:textId="26CEA695" w:rsidR="008B67EB" w:rsidRPr="008B67EB"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1</w:t>
      </w:r>
      <w:r w:rsidR="00D25B40">
        <w:rPr>
          <w:lang w:val="en-US"/>
        </w:rPr>
        <w:fldChar w:fldCharType="end"/>
      </w:r>
      <w:r w:rsidRPr="008B67EB">
        <w:rPr>
          <w:lang w:val="en-US"/>
        </w:rPr>
        <w:t xml:space="preserve">: Exercise 2 - part 6. – </w:t>
      </w:r>
      <w:r w:rsidRPr="008B67EB">
        <w:rPr>
          <w:noProof/>
          <w:lang w:val="en-US"/>
        </w:rPr>
        <w:t xml:space="preserve"> Absolute time measurements </w:t>
      </w:r>
      <w:r>
        <w:rPr>
          <w:noProof/>
          <w:lang w:val="en-US"/>
        </w:rPr>
        <w:t>–</w:t>
      </w:r>
      <w:r w:rsidRPr="008B67EB">
        <w:rPr>
          <w:noProof/>
          <w:lang w:val="en-US"/>
        </w:rPr>
        <w:t xml:space="preserve"> </w:t>
      </w:r>
      <w:r>
        <w:rPr>
          <w:noProof/>
          <w:lang w:val="en-US"/>
        </w:rPr>
        <w:t>Datatype Double</w:t>
      </w:r>
    </w:p>
    <w:p w14:paraId="45EF2138" w14:textId="77777777" w:rsidR="008B67EB" w:rsidRDefault="008B67EB" w:rsidP="008B67EB">
      <w:pPr>
        <w:keepNext/>
      </w:pPr>
      <w:r>
        <w:rPr>
          <w:noProof/>
          <w:lang w:val="en-US"/>
        </w:rPr>
        <w:lastRenderedPageBreak/>
        <w:drawing>
          <wp:inline distT="0" distB="0" distL="0" distR="0" wp14:anchorId="47A4C336" wp14:editId="5DE1D201">
            <wp:extent cx="5760720" cy="423481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234815"/>
                    </a:xfrm>
                    <a:prstGeom prst="rect">
                      <a:avLst/>
                    </a:prstGeom>
                    <a:noFill/>
                    <a:ln>
                      <a:noFill/>
                    </a:ln>
                  </pic:spPr>
                </pic:pic>
              </a:graphicData>
            </a:graphic>
          </wp:inline>
        </w:drawing>
      </w:r>
    </w:p>
    <w:p w14:paraId="5D61A0A0" w14:textId="3B72D0D0" w:rsidR="00FC1BA9"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2</w:t>
      </w:r>
      <w:r w:rsidR="00D25B40">
        <w:rPr>
          <w:lang w:val="en-US"/>
        </w:rPr>
        <w:fldChar w:fldCharType="end"/>
      </w:r>
      <w:r w:rsidRPr="008B67EB">
        <w:rPr>
          <w:lang w:val="en-US"/>
        </w:rPr>
        <w:t>: Exercise 2 - part 6. –  Relative time measurements</w:t>
      </w:r>
      <w:r w:rsidRPr="008B67EB">
        <w:rPr>
          <w:noProof/>
          <w:lang w:val="en-US"/>
        </w:rPr>
        <w:t xml:space="preserve"> - Datatype Double</w:t>
      </w:r>
    </w:p>
    <w:p w14:paraId="374B92A2" w14:textId="3B42590A" w:rsidR="00FC1BA9" w:rsidRDefault="00FC1BA9" w:rsidP="00AF3782">
      <w:pPr>
        <w:rPr>
          <w:lang w:val="en-US"/>
        </w:rPr>
      </w:pPr>
    </w:p>
    <w:p w14:paraId="7B5EA4F4" w14:textId="7E9A0FF0" w:rsidR="008B67EB" w:rsidRDefault="008B67EB" w:rsidP="00AF3782">
      <w:pPr>
        <w:rPr>
          <w:lang w:val="en-US"/>
        </w:rPr>
      </w:pPr>
    </w:p>
    <w:p w14:paraId="197028EC" w14:textId="77777777" w:rsidR="00FC1BA9" w:rsidRDefault="00FC1BA9" w:rsidP="00AF3782">
      <w:pPr>
        <w:rPr>
          <w:lang w:val="en-US"/>
        </w:rPr>
      </w:pPr>
    </w:p>
    <w:p w14:paraId="7E6C808C" w14:textId="6B457884" w:rsidR="00AF3782" w:rsidRDefault="00FC1BA9" w:rsidP="00AF3782">
      <w:pPr>
        <w:rPr>
          <w:lang w:val="en-US"/>
        </w:rPr>
      </w:pPr>
      <w:r>
        <w:rPr>
          <w:lang w:val="en-US"/>
        </w:rPr>
        <w:t>As for the vector task, the CUDA kernel requires most of the time. Moreover, for the relative time breakdown, it can be observed that the relative time of the CUDA Kernel increases with increasing matrix sizes. The reason for that is that the number of operations for the CUDA Kernel increases faster (see tasks 2 and 3) than the required operations for the data copy H2D and D2H (just the number of all elements = numARows * numACols + numBRows * numBCols).</w:t>
      </w:r>
    </w:p>
    <w:p w14:paraId="7D4895C5" w14:textId="186F7199" w:rsidR="00CC63BC" w:rsidRDefault="00CC63BC" w:rsidP="00CC63BC">
      <w:pPr>
        <w:pStyle w:val="berschrift2"/>
      </w:pPr>
      <w:r>
        <w:t>Now, change the DataType from double to float, re-plot the stacked bar chart showing the time breakdown. Explain what you observe.</w:t>
      </w:r>
    </w:p>
    <w:p w14:paraId="0665AFB6" w14:textId="06128448" w:rsidR="00CC63BC" w:rsidRDefault="00CC63BC" w:rsidP="00CC63BC">
      <w:pPr>
        <w:rPr>
          <w:lang w:val="en-US"/>
        </w:rPr>
      </w:pPr>
    </w:p>
    <w:p w14:paraId="57402E4A" w14:textId="77777777" w:rsidR="008B67EB" w:rsidRDefault="008B67EB" w:rsidP="008B67EB">
      <w:pPr>
        <w:keepNext/>
      </w:pPr>
      <w:r>
        <w:rPr>
          <w:noProof/>
          <w:lang w:val="en-US"/>
        </w:rPr>
        <w:lastRenderedPageBreak/>
        <w:drawing>
          <wp:inline distT="0" distB="0" distL="0" distR="0" wp14:anchorId="7ED8DE84" wp14:editId="57827221">
            <wp:extent cx="5760720" cy="563626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0F696340" w14:textId="6A8E9B77" w:rsidR="00CC63BC"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3</w:t>
      </w:r>
      <w:r w:rsidR="00D25B40">
        <w:rPr>
          <w:lang w:val="en-US"/>
        </w:rPr>
        <w:fldChar w:fldCharType="end"/>
      </w:r>
      <w:r w:rsidRPr="008B67EB">
        <w:rPr>
          <w:lang w:val="en-US"/>
        </w:rPr>
        <w:t xml:space="preserve">: Exercise 2 - part </w:t>
      </w:r>
      <w:r>
        <w:rPr>
          <w:lang w:val="en-US"/>
        </w:rPr>
        <w:t>7</w:t>
      </w:r>
      <w:r w:rsidRPr="008B67EB">
        <w:rPr>
          <w:lang w:val="en-US"/>
        </w:rPr>
        <w:t xml:space="preserve">. –  </w:t>
      </w:r>
      <w:r>
        <w:rPr>
          <w:lang w:val="en-US"/>
        </w:rPr>
        <w:t>Absolute</w:t>
      </w:r>
      <w:r w:rsidRPr="008B67EB">
        <w:rPr>
          <w:lang w:val="en-US"/>
        </w:rPr>
        <w:t xml:space="preserve"> time measurements - Datatype </w:t>
      </w:r>
      <w:r>
        <w:rPr>
          <w:lang w:val="en-US"/>
        </w:rPr>
        <w:t>Float</w:t>
      </w:r>
    </w:p>
    <w:p w14:paraId="0591F411" w14:textId="426150BA" w:rsidR="00CC63BC" w:rsidRDefault="00CC63BC" w:rsidP="00CC63BC">
      <w:pPr>
        <w:rPr>
          <w:lang w:val="en-US"/>
        </w:rPr>
      </w:pPr>
    </w:p>
    <w:p w14:paraId="07ECCF76" w14:textId="77777777" w:rsidR="008B67EB" w:rsidRDefault="008B67EB" w:rsidP="008B67EB">
      <w:pPr>
        <w:keepNext/>
      </w:pPr>
      <w:r>
        <w:rPr>
          <w:noProof/>
          <w:lang w:val="en-US"/>
        </w:rPr>
        <w:lastRenderedPageBreak/>
        <w:drawing>
          <wp:inline distT="0" distB="0" distL="0" distR="0" wp14:anchorId="0B689303" wp14:editId="20045018">
            <wp:extent cx="5760720" cy="423481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4234815"/>
                    </a:xfrm>
                    <a:prstGeom prst="rect">
                      <a:avLst/>
                    </a:prstGeom>
                    <a:noFill/>
                    <a:ln>
                      <a:noFill/>
                    </a:ln>
                  </pic:spPr>
                </pic:pic>
              </a:graphicData>
            </a:graphic>
          </wp:inline>
        </w:drawing>
      </w:r>
    </w:p>
    <w:p w14:paraId="2A62D4BA" w14:textId="3DC6FBB4" w:rsidR="008B67EB"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D25B4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D25B40">
        <w:rPr>
          <w:noProof/>
          <w:lang w:val="en-US"/>
        </w:rPr>
        <w:t>4</w:t>
      </w:r>
      <w:r w:rsidR="00D25B40">
        <w:rPr>
          <w:lang w:val="en-US"/>
        </w:rPr>
        <w:fldChar w:fldCharType="end"/>
      </w:r>
      <w:r w:rsidRPr="008B67EB">
        <w:rPr>
          <w:lang w:val="en-US"/>
        </w:rPr>
        <w:t xml:space="preserve">: Exercise 2 - part </w:t>
      </w:r>
      <w:r>
        <w:rPr>
          <w:lang w:val="en-US"/>
        </w:rPr>
        <w:t>7</w:t>
      </w:r>
      <w:r w:rsidRPr="008B67EB">
        <w:rPr>
          <w:lang w:val="en-US"/>
        </w:rPr>
        <w:t xml:space="preserve">. –  Relative time measurements - Datatype </w:t>
      </w:r>
      <w:r>
        <w:rPr>
          <w:lang w:val="en-US"/>
        </w:rPr>
        <w:t>Float</w:t>
      </w:r>
    </w:p>
    <w:p w14:paraId="5EC0BB1B" w14:textId="22D6F1F2" w:rsidR="00CC63BC" w:rsidRDefault="00CC63BC" w:rsidP="00CC63BC">
      <w:pPr>
        <w:rPr>
          <w:lang w:val="en-US"/>
        </w:rPr>
      </w:pPr>
    </w:p>
    <w:p w14:paraId="2B0CA369" w14:textId="6012AA29" w:rsidR="00CC63BC" w:rsidRDefault="00CC63BC" w:rsidP="00CC63BC">
      <w:pPr>
        <w:rPr>
          <w:lang w:val="en-US"/>
        </w:rPr>
      </w:pPr>
      <w:r>
        <w:rPr>
          <w:lang w:val="en-US"/>
        </w:rPr>
        <w:t xml:space="preserve">From a relative </w:t>
      </w:r>
      <w:r w:rsidR="00683FFD">
        <w:rPr>
          <w:lang w:val="en-US"/>
        </w:rPr>
        <w:t>time-</w:t>
      </w:r>
      <w:r>
        <w:rPr>
          <w:lang w:val="en-US"/>
        </w:rPr>
        <w:t>perspective, there is no relevant difference. However, the total time is almost smaller by factor 2</w:t>
      </w:r>
      <w:r w:rsidR="008B67EB">
        <w:rPr>
          <w:lang w:val="en-US"/>
        </w:rPr>
        <w:t xml:space="preserve"> (~300ms vs ~600ms for the largest matrices).</w:t>
      </w:r>
    </w:p>
    <w:p w14:paraId="35448259" w14:textId="5528E676" w:rsidR="00CC63BC" w:rsidRDefault="00CC63BC" w:rsidP="00CC63BC">
      <w:pPr>
        <w:rPr>
          <w:lang w:val="en-US"/>
        </w:rPr>
      </w:pPr>
      <w:r>
        <w:rPr>
          <w:lang w:val="en-US"/>
        </w:rPr>
        <w:t>This is</w:t>
      </w:r>
      <w:r w:rsidR="00683FFD">
        <w:rPr>
          <w:lang w:val="en-US"/>
        </w:rPr>
        <w:t xml:space="preserve"> probably</w:t>
      </w:r>
      <w:r>
        <w:rPr>
          <w:lang w:val="en-US"/>
        </w:rPr>
        <w:t xml:space="preserve"> caused by the fact that the datatype float has only half the size of the datatype double.</w:t>
      </w:r>
    </w:p>
    <w:p w14:paraId="599B4994" w14:textId="7A3CDE67" w:rsidR="00CC63BC" w:rsidRDefault="00CC63BC" w:rsidP="00CC63BC">
      <w:pPr>
        <w:rPr>
          <w:lang w:val="en-US"/>
        </w:rPr>
      </w:pPr>
    </w:p>
    <w:p w14:paraId="0C2CFDA6" w14:textId="350B6FE5" w:rsidR="00CC63BC" w:rsidRDefault="00CC63BC" w:rsidP="00CC63BC">
      <w:pPr>
        <w:rPr>
          <w:lang w:val="en-US"/>
        </w:rPr>
      </w:pPr>
    </w:p>
    <w:p w14:paraId="60E208B6" w14:textId="5E84F0AE" w:rsidR="00CC63BC" w:rsidRDefault="00CC63BC" w:rsidP="00CC63BC">
      <w:pPr>
        <w:pStyle w:val="berschrift1"/>
      </w:pPr>
      <w:r w:rsidRPr="004936C4">
        <w:t xml:space="preserve">Exercise </w:t>
      </w:r>
      <w:r>
        <w:t>3</w:t>
      </w:r>
      <w:r>
        <w:t xml:space="preserve"> </w:t>
      </w:r>
      <w:r w:rsidRPr="004936C4">
        <w:t xml:space="preserve">– </w:t>
      </w:r>
      <w:r>
        <w:t>Histogram and Atomics</w:t>
      </w:r>
    </w:p>
    <w:p w14:paraId="2D1223CC" w14:textId="77777777" w:rsidR="00CC63BC" w:rsidRPr="00CC63BC" w:rsidRDefault="00CC63BC" w:rsidP="00CC63BC">
      <w:pPr>
        <w:rPr>
          <w:lang w:val="en-US"/>
        </w:rPr>
      </w:pPr>
    </w:p>
    <w:p w14:paraId="4DCE2400" w14:textId="316C3565" w:rsidR="00CC63BC" w:rsidRDefault="00CC63BC" w:rsidP="00CC63BC">
      <w:pPr>
        <w:pStyle w:val="berschrift2"/>
        <w:numPr>
          <w:ilvl w:val="0"/>
          <w:numId w:val="19"/>
        </w:numPr>
      </w:pPr>
      <w:r>
        <w:t>Describe all optimizations you tried regardless of whether you committed them or abandoned them and whether they improved or hurt performance.</w:t>
      </w:r>
    </w:p>
    <w:p w14:paraId="1F49228F" w14:textId="08ABA501" w:rsidR="00CC63BC" w:rsidRDefault="00AF444B" w:rsidP="00CC63BC">
      <w:pPr>
        <w:rPr>
          <w:lang w:val="en-US"/>
        </w:rPr>
      </w:pPr>
      <w:r>
        <w:rPr>
          <w:lang w:val="en-US"/>
        </w:rPr>
        <w:t>I thought of 3 different optimizations and implemented 2 of them:</w:t>
      </w:r>
    </w:p>
    <w:p w14:paraId="44226FBA" w14:textId="073E7962" w:rsidR="00AF444B" w:rsidRDefault="00AF444B" w:rsidP="00AF444B">
      <w:pPr>
        <w:pStyle w:val="berschrift2"/>
        <w:numPr>
          <w:ilvl w:val="1"/>
          <w:numId w:val="13"/>
        </w:numPr>
      </w:pPr>
      <w:r>
        <w:lastRenderedPageBreak/>
        <w:t>Sorting the input array and then using one of the subsequent other approaches</w:t>
      </w:r>
    </w:p>
    <w:p w14:paraId="02C34E44" w14:textId="2EF5C504" w:rsidR="00AF444B" w:rsidRDefault="00AF444B" w:rsidP="00AF444B">
      <w:pPr>
        <w:rPr>
          <w:lang w:val="en-US"/>
        </w:rPr>
      </w:pPr>
      <w:r>
        <w:rPr>
          <w:lang w:val="en-US"/>
        </w:rPr>
        <w:t xml:space="preserve">This was an additional idea which could improve the performance of the two approaches that are presented afterwards. I thought of using a sorting algorithm that can be highly parallelized. And then, the summation for the histogram could have been potentially faster. Since this would have required much more </w:t>
      </w:r>
      <w:r w:rsidR="005C2D65">
        <w:rPr>
          <w:lang w:val="en-US"/>
        </w:rPr>
        <w:t>coding and would be very harmful for many cases, I decided to only evaluate it by thinking about it:</w:t>
      </w:r>
    </w:p>
    <w:p w14:paraId="7AE56AD1" w14:textId="388FB8C6" w:rsidR="005C2D65" w:rsidRDefault="005C2D65" w:rsidP="00AF444B">
      <w:pPr>
        <w:rPr>
          <w:lang w:val="en-US"/>
        </w:rPr>
      </w:pPr>
      <w:r>
        <w:rPr>
          <w:lang w:val="en-US"/>
        </w:rPr>
        <w:t xml:space="preserve">I’m quite convinced that the sorting before creating the histogram may only help for very large input problems in which also the number of different values is relatively small compared to the number of total elements. </w:t>
      </w:r>
    </w:p>
    <w:p w14:paraId="7EED6398" w14:textId="6619914D" w:rsidR="005C2D65" w:rsidRDefault="005C2D65" w:rsidP="00AF444B">
      <w:pPr>
        <w:rPr>
          <w:lang w:val="en-US"/>
        </w:rPr>
      </w:pPr>
      <w:r>
        <w:rPr>
          <w:lang w:val="en-US"/>
        </w:rPr>
        <w:t>Consequently, this approach would really hurt all other input problems (</w:t>
      </w:r>
      <w:r w:rsidR="002B6D35">
        <w:rPr>
          <w:lang w:val="en-US"/>
        </w:rPr>
        <w:t>e.g.,</w:t>
      </w:r>
      <w:r>
        <w:rPr>
          <w:lang w:val="en-US"/>
        </w:rPr>
        <w:t xml:space="preserve"> small input problems; input problems with almost no duplicated values; …)</w:t>
      </w:r>
    </w:p>
    <w:p w14:paraId="1BEB381D" w14:textId="29D47193" w:rsidR="005C2D65" w:rsidRDefault="005C2D65" w:rsidP="00AF444B">
      <w:pPr>
        <w:rPr>
          <w:lang w:val="en-US"/>
        </w:rPr>
      </w:pPr>
    </w:p>
    <w:p w14:paraId="5615E15A" w14:textId="69E0F06F" w:rsidR="005C2D65" w:rsidRDefault="005C2D65" w:rsidP="005C2D65">
      <w:pPr>
        <w:pStyle w:val="berschrift2"/>
        <w:numPr>
          <w:ilvl w:val="1"/>
          <w:numId w:val="13"/>
        </w:numPr>
      </w:pPr>
      <w:r>
        <w:t>Straight forward implementation: Using one thread per input element</w:t>
      </w:r>
    </w:p>
    <w:p w14:paraId="7574B228" w14:textId="331C0D77" w:rsidR="005C2D65" w:rsidRDefault="002B6D35" w:rsidP="005C2D65">
      <w:pPr>
        <w:rPr>
          <w:lang w:val="en-US"/>
        </w:rPr>
      </w:pPr>
      <w:r>
        <w:rPr>
          <w:lang w:val="en-US"/>
        </w:rPr>
        <w:t>Since it was the easiest implementation, I solved the task by just using one thread per input element. I did this by just launching the kernel and performing atomic operations for all threads until the thread ID is larger than the number of elements.</w:t>
      </w:r>
    </w:p>
    <w:p w14:paraId="474EF35B" w14:textId="77777777" w:rsidR="005C2D65" w:rsidRDefault="005C2D65" w:rsidP="005C2D65">
      <w:pPr>
        <w:rPr>
          <w:lang w:val="en-US"/>
        </w:rPr>
      </w:pPr>
    </w:p>
    <w:p w14:paraId="6CE1D340" w14:textId="2E723862" w:rsidR="005C2D65" w:rsidRDefault="005C2D65" w:rsidP="005C2D65">
      <w:pPr>
        <w:rPr>
          <w:lang w:val="en-US"/>
        </w:rPr>
      </w:pPr>
    </w:p>
    <w:p w14:paraId="6EE9E46F" w14:textId="3297CFA5" w:rsidR="005C2D65" w:rsidRDefault="005C2D65" w:rsidP="005C2D65">
      <w:pPr>
        <w:pStyle w:val="berschrift2"/>
        <w:numPr>
          <w:ilvl w:val="1"/>
          <w:numId w:val="13"/>
        </w:numPr>
      </w:pPr>
      <w:r>
        <w:t>Splitting up the creation of histograms by using one thread block for one histogram and then combining all created histograms</w:t>
      </w:r>
    </w:p>
    <w:p w14:paraId="2E32A33E" w14:textId="22690AEE" w:rsidR="005C2D65" w:rsidRDefault="002B6D35" w:rsidP="005C2D65">
      <w:pPr>
        <w:rPr>
          <w:lang w:val="en-US"/>
        </w:rPr>
      </w:pPr>
      <w:r>
        <w:rPr>
          <w:lang w:val="en-US"/>
        </w:rPr>
        <w:t xml:space="preserve">Inspired by the lecture “CUDA Memories, shared and atomics”, I decided to try to adapt the task so that I can use shared memory which is faster than global memory. </w:t>
      </w:r>
    </w:p>
    <w:p w14:paraId="32D51FB5" w14:textId="789D282F" w:rsidR="002B6D35" w:rsidRPr="005C2D65" w:rsidRDefault="002B6D35" w:rsidP="005C2D65">
      <w:pPr>
        <w:rPr>
          <w:lang w:val="en-US"/>
        </w:rPr>
      </w:pPr>
      <w:r>
        <w:rPr>
          <w:lang w:val="en-US"/>
        </w:rPr>
        <w:t>In order to achieve that, I decided to split up the creation of the histogram. Consequently, temporary histograms are created in the different thread blocks. After the creation is finished, all of them will add up to a final histogram which is saved globally.</w:t>
      </w:r>
    </w:p>
    <w:p w14:paraId="7D63A2CF" w14:textId="77777777" w:rsidR="005C2D65" w:rsidRPr="005C2D65" w:rsidRDefault="005C2D65" w:rsidP="005C2D65">
      <w:pPr>
        <w:rPr>
          <w:lang w:val="en-US"/>
        </w:rPr>
      </w:pPr>
    </w:p>
    <w:p w14:paraId="76365C03" w14:textId="1E74E643" w:rsidR="00CC63BC" w:rsidRDefault="00CC63BC" w:rsidP="00CC63BC">
      <w:pPr>
        <w:rPr>
          <w:lang w:val="en-US"/>
        </w:rPr>
      </w:pPr>
    </w:p>
    <w:p w14:paraId="05B265E5" w14:textId="5BC1576B" w:rsidR="00CC63BC" w:rsidRDefault="00CC63BC" w:rsidP="00CC63BC">
      <w:pPr>
        <w:pStyle w:val="berschrift2"/>
      </w:pPr>
      <w:r>
        <w:t>Which optimizations you chose in the end and why?</w:t>
      </w:r>
    </w:p>
    <w:p w14:paraId="234389DA" w14:textId="24354593" w:rsidR="00CC63BC" w:rsidRDefault="00A21C08" w:rsidP="00CC63BC">
      <w:pPr>
        <w:rPr>
          <w:lang w:val="en-US"/>
        </w:rPr>
      </w:pPr>
      <w:r>
        <w:rPr>
          <w:lang w:val="en-US"/>
        </w:rPr>
        <w:t xml:space="preserve">I decided to choose strategy 1.3 because this yields better performance especially for larger input problems. </w:t>
      </w:r>
      <w:r w:rsidR="002B6D35">
        <w:rPr>
          <w:lang w:val="en-US"/>
        </w:rPr>
        <w:t xml:space="preserve">Moreover, the comment in the code template asked to implement it with shared memory which was not used in the strategy 1.2. </w:t>
      </w:r>
      <w:r w:rsidR="002B6D35">
        <w:rPr>
          <w:lang w:val="en-US"/>
        </w:rPr>
        <w:lastRenderedPageBreak/>
        <w:t>Furthermore, strategy 1.1 was not implemented due to the previously mentioned reasons.</w:t>
      </w:r>
    </w:p>
    <w:p w14:paraId="7AFAA10E" w14:textId="7621DD1E" w:rsidR="00CC63BC" w:rsidRDefault="00CC63BC" w:rsidP="00CC63BC">
      <w:pPr>
        <w:rPr>
          <w:lang w:val="en-US"/>
        </w:rPr>
      </w:pPr>
    </w:p>
    <w:p w14:paraId="0C2CC87B" w14:textId="1033C328" w:rsidR="00A21C08" w:rsidRDefault="00A21C08" w:rsidP="00CC63BC">
      <w:pPr>
        <w:rPr>
          <w:lang w:val="en-US"/>
        </w:rPr>
      </w:pPr>
      <w:r>
        <w:rPr>
          <w:lang w:val="en-US"/>
        </w:rPr>
        <w:t xml:space="preserve">Additionally, one could improve the algorithm further by splitting the input set </w:t>
      </w:r>
      <w:r w:rsidR="002B6D35">
        <w:rPr>
          <w:lang w:val="en-US"/>
        </w:rPr>
        <w:t xml:space="preserve">to the different blocks </w:t>
      </w:r>
      <w:r>
        <w:rPr>
          <w:lang w:val="en-US"/>
        </w:rPr>
        <w:t>so that the number of identical values per thread block are minimal</w:t>
      </w:r>
      <w:r w:rsidR="002B6D35">
        <w:rPr>
          <w:lang w:val="en-US"/>
        </w:rPr>
        <w:t xml:space="preserve"> (e.g., by using statistic methods and parameters like variance, …). </w:t>
      </w:r>
      <w:r>
        <w:rPr>
          <w:lang w:val="en-US"/>
        </w:rPr>
        <w:t xml:space="preserve">This would help to avoid thread contention and increase the performance further. </w:t>
      </w:r>
    </w:p>
    <w:p w14:paraId="31E69654" w14:textId="77777777" w:rsidR="00A21C08" w:rsidRDefault="00A21C08" w:rsidP="00CC63BC">
      <w:pPr>
        <w:rPr>
          <w:lang w:val="en-US"/>
        </w:rPr>
      </w:pPr>
    </w:p>
    <w:p w14:paraId="658D5401" w14:textId="45D94B38" w:rsidR="00CC63BC" w:rsidRDefault="00CC63BC" w:rsidP="00CC63BC">
      <w:pPr>
        <w:pStyle w:val="berschrift2"/>
      </w:pPr>
      <w:r>
        <w:t>How many global memory reads are being performed by your kernel? Explain</w:t>
      </w:r>
    </w:p>
    <w:p w14:paraId="3C277B29" w14:textId="2E5FA4E0" w:rsidR="00CC63BC" w:rsidRDefault="00D5278D" w:rsidP="00CC63BC">
      <w:pPr>
        <w:rPr>
          <w:lang w:val="en-US"/>
        </w:rPr>
      </w:pPr>
      <w:r>
        <w:rPr>
          <w:lang w:val="en-US"/>
        </w:rPr>
        <w:t>For the chosen approach, the following number of global memory reads is performed:</w:t>
      </w:r>
    </w:p>
    <w:p w14:paraId="2644FADF" w14:textId="3F58FA27" w:rsidR="00D5278D" w:rsidRDefault="00D5278D" w:rsidP="00CC63BC">
      <w:pPr>
        <w:rPr>
          <w:lang w:val="en-US"/>
        </w:rPr>
      </w:pPr>
    </w:p>
    <w:p w14:paraId="5C529490" w14:textId="103BBB45" w:rsidR="00D5278D" w:rsidRDefault="00D5278D" w:rsidP="00D5278D">
      <w:pPr>
        <w:pStyle w:val="Listenabsatz"/>
        <w:numPr>
          <w:ilvl w:val="0"/>
          <w:numId w:val="23"/>
        </w:numPr>
        <w:rPr>
          <w:lang w:val="en-US"/>
        </w:rPr>
      </w:pPr>
      <w:r w:rsidRPr="00D5278D">
        <w:rPr>
          <w:lang w:val="en-US"/>
        </w:rPr>
        <w:t>histogram_kernel:</w:t>
      </w:r>
      <w:r>
        <w:rPr>
          <w:lang w:val="en-US"/>
        </w:rPr>
        <w:br/>
        <w:t>&lt;number of elements&gt; + &lt;number of bins&gt;</w:t>
      </w:r>
      <w:r>
        <w:rPr>
          <w:lang w:val="en-US"/>
        </w:rPr>
        <w:br/>
        <w:t>Reasoning: There are two atomicAdd operations that require the addition of a value to the global bin variable. For the first one, it is performed for the number of elements and for the second one, it is performed for the number of bins.</w:t>
      </w:r>
      <w:r>
        <w:rPr>
          <w:lang w:val="en-US"/>
        </w:rPr>
        <w:br/>
      </w:r>
    </w:p>
    <w:p w14:paraId="79B777FD" w14:textId="4F880B0B" w:rsidR="00D5278D" w:rsidRPr="00D5278D" w:rsidRDefault="00D5278D" w:rsidP="00D5278D">
      <w:pPr>
        <w:pStyle w:val="Listenabsatz"/>
        <w:numPr>
          <w:ilvl w:val="0"/>
          <w:numId w:val="23"/>
        </w:numPr>
        <w:rPr>
          <w:lang w:val="en-US"/>
        </w:rPr>
      </w:pPr>
      <w:r>
        <w:rPr>
          <w:lang w:val="en-US"/>
        </w:rPr>
        <w:t xml:space="preserve">convert_kernel: </w:t>
      </w:r>
      <w:r>
        <w:rPr>
          <w:lang w:val="en-US"/>
        </w:rPr>
        <w:br/>
        <w:t>&lt;number of bins&gt;</w:t>
      </w:r>
      <w:r>
        <w:rPr>
          <w:lang w:val="en-US"/>
        </w:rPr>
        <w:br/>
        <w:t>Reasoning: For all number of bins, it has to be checked whether they exceed the maximum value.</w:t>
      </w:r>
    </w:p>
    <w:p w14:paraId="67E55EBA" w14:textId="656FF00B" w:rsidR="00CC63BC" w:rsidRDefault="00CC63BC" w:rsidP="00CC63BC">
      <w:pPr>
        <w:rPr>
          <w:lang w:val="en-US"/>
        </w:rPr>
      </w:pPr>
    </w:p>
    <w:p w14:paraId="1258B41C" w14:textId="78F9A823" w:rsidR="00CC63BC" w:rsidRDefault="00CC63BC" w:rsidP="00CC63BC">
      <w:pPr>
        <w:pStyle w:val="berschrift2"/>
      </w:pPr>
      <w:r>
        <w:t>How many atomic operations are being performed by your kernel? Explain</w:t>
      </w:r>
    </w:p>
    <w:p w14:paraId="3CAA1592" w14:textId="1E60756F" w:rsidR="005D11AF" w:rsidRDefault="005D11AF" w:rsidP="005D11AF">
      <w:pPr>
        <w:rPr>
          <w:lang w:val="en-US"/>
        </w:rPr>
      </w:pPr>
      <w:r>
        <w:rPr>
          <w:lang w:val="en-US"/>
        </w:rPr>
        <w:t xml:space="preserve">For the chosen approach, the following number of </w:t>
      </w:r>
      <w:r>
        <w:rPr>
          <w:lang w:val="en-US"/>
        </w:rPr>
        <w:t>atomic operations</w:t>
      </w:r>
      <w:r>
        <w:rPr>
          <w:lang w:val="en-US"/>
        </w:rPr>
        <w:t xml:space="preserve"> is performed:</w:t>
      </w:r>
    </w:p>
    <w:p w14:paraId="640A507D" w14:textId="77777777" w:rsidR="005D11AF" w:rsidRDefault="005D11AF" w:rsidP="005D11AF">
      <w:pPr>
        <w:rPr>
          <w:lang w:val="en-US"/>
        </w:rPr>
      </w:pPr>
    </w:p>
    <w:p w14:paraId="7ABEAC10" w14:textId="79D91F17" w:rsidR="005D11AF" w:rsidRDefault="005D11AF" w:rsidP="005D11AF">
      <w:pPr>
        <w:pStyle w:val="Listenabsatz"/>
        <w:numPr>
          <w:ilvl w:val="0"/>
          <w:numId w:val="23"/>
        </w:numPr>
        <w:rPr>
          <w:lang w:val="en-US"/>
        </w:rPr>
      </w:pPr>
      <w:r w:rsidRPr="00D5278D">
        <w:rPr>
          <w:lang w:val="en-US"/>
        </w:rPr>
        <w:t>histogram_kernel:</w:t>
      </w:r>
      <w:r>
        <w:rPr>
          <w:lang w:val="en-US"/>
        </w:rPr>
        <w:br/>
        <w:t>&lt;number of elements&gt; + &lt;number of bins&gt;</w:t>
      </w:r>
      <w:r>
        <w:rPr>
          <w:lang w:val="en-US"/>
        </w:rPr>
        <w:br/>
      </w:r>
    </w:p>
    <w:p w14:paraId="7FDBEE26" w14:textId="7233D85A" w:rsidR="005D11AF" w:rsidRPr="00D5278D" w:rsidRDefault="005D11AF" w:rsidP="005D11AF">
      <w:pPr>
        <w:pStyle w:val="Listenabsatz"/>
        <w:numPr>
          <w:ilvl w:val="0"/>
          <w:numId w:val="23"/>
        </w:numPr>
        <w:rPr>
          <w:lang w:val="en-US"/>
        </w:rPr>
      </w:pPr>
      <w:r>
        <w:rPr>
          <w:lang w:val="en-US"/>
        </w:rPr>
        <w:t xml:space="preserve">convert_kernel: </w:t>
      </w:r>
      <w:r>
        <w:rPr>
          <w:lang w:val="en-US"/>
        </w:rPr>
        <w:br/>
      </w:r>
      <w:r w:rsidR="00647FA3">
        <w:rPr>
          <w:lang w:val="en-US"/>
        </w:rPr>
        <w:t>no atomic operations</w:t>
      </w:r>
    </w:p>
    <w:p w14:paraId="1CB4468C" w14:textId="4B0317D7" w:rsidR="00CC63BC" w:rsidRDefault="00CC63BC" w:rsidP="00CC63BC">
      <w:pPr>
        <w:rPr>
          <w:lang w:val="en-US"/>
        </w:rPr>
      </w:pPr>
    </w:p>
    <w:p w14:paraId="50B668AC" w14:textId="00DA78F6" w:rsidR="00CC63BC" w:rsidRDefault="00CC63BC" w:rsidP="00CC63BC">
      <w:pPr>
        <w:rPr>
          <w:lang w:val="en-US"/>
        </w:rPr>
      </w:pPr>
    </w:p>
    <w:p w14:paraId="585F2D1D" w14:textId="258CB164" w:rsidR="00CC63BC" w:rsidRDefault="00CC63BC" w:rsidP="00CC63BC">
      <w:pPr>
        <w:pStyle w:val="berschrift2"/>
      </w:pPr>
      <w:r>
        <w:lastRenderedPageBreak/>
        <w:t>How much shared memory is used in your code? Explain</w:t>
      </w:r>
    </w:p>
    <w:p w14:paraId="217E1F6B" w14:textId="1CC05783" w:rsidR="00CC63BC" w:rsidRDefault="005D11AF" w:rsidP="00CC63BC">
      <w:pPr>
        <w:rPr>
          <w:lang w:val="en-US"/>
        </w:rPr>
      </w:pPr>
      <w:r>
        <w:rPr>
          <w:lang w:val="en-US"/>
        </w:rPr>
        <w:t>For the chosen strategy, the following amount of shared memory is used:</w:t>
      </w:r>
    </w:p>
    <w:p w14:paraId="19E9FC48" w14:textId="77777777" w:rsidR="005D11AF" w:rsidRDefault="005D11AF" w:rsidP="00CC63BC">
      <w:pPr>
        <w:rPr>
          <w:lang w:val="en-US"/>
        </w:rPr>
      </w:pPr>
    </w:p>
    <w:p w14:paraId="29D505CD" w14:textId="551EE191" w:rsidR="005D11AF" w:rsidRDefault="005D11AF" w:rsidP="00CC63BC">
      <w:pPr>
        <w:rPr>
          <w:lang w:val="en-US"/>
        </w:rPr>
      </w:pPr>
      <w:r>
        <w:rPr>
          <w:lang w:val="en-US"/>
        </w:rPr>
        <w:t>&lt;number of blocks&gt; * &lt;number of bins = 4096 in our case&gt; * 4 byte = &lt;number of bins&gt; * 16384 byte.</w:t>
      </w:r>
    </w:p>
    <w:p w14:paraId="5E4D509C" w14:textId="5DC058AE" w:rsidR="005D11AF" w:rsidRDefault="005D11AF" w:rsidP="00CC63BC">
      <w:pPr>
        <w:rPr>
          <w:lang w:val="en-US"/>
        </w:rPr>
      </w:pPr>
    </w:p>
    <w:p w14:paraId="3716E234" w14:textId="1C7817A9" w:rsidR="005D11AF" w:rsidRDefault="005D11AF" w:rsidP="00CC63BC">
      <w:pPr>
        <w:rPr>
          <w:lang w:val="en-US"/>
        </w:rPr>
      </w:pPr>
      <w:r>
        <w:rPr>
          <w:lang w:val="en-US"/>
        </w:rPr>
        <w:t>Explanation:</w:t>
      </w:r>
    </w:p>
    <w:p w14:paraId="45444982" w14:textId="73BC61A2" w:rsidR="00CC63BC" w:rsidRDefault="005D11AF" w:rsidP="00CC63BC">
      <w:pPr>
        <w:rPr>
          <w:lang w:val="en-US"/>
        </w:rPr>
      </w:pPr>
      <w:r>
        <w:rPr>
          <w:lang w:val="en-US"/>
        </w:rPr>
        <w:t>&lt;number of blocks&gt; * &lt;number of bins&gt; is required because the implementation uses a shared variable of size &lt;number of bins&gt; for each block.</w:t>
      </w:r>
    </w:p>
    <w:p w14:paraId="1CFA8C86" w14:textId="7028A903" w:rsidR="005D11AF" w:rsidRDefault="005D11AF" w:rsidP="00CC63BC">
      <w:pPr>
        <w:rPr>
          <w:lang w:val="en-US"/>
        </w:rPr>
      </w:pPr>
    </w:p>
    <w:p w14:paraId="62E8D020" w14:textId="1EE859CB" w:rsidR="005D11AF" w:rsidRDefault="005D11AF" w:rsidP="00CC63BC">
      <w:pPr>
        <w:rPr>
          <w:lang w:val="en-US"/>
        </w:rPr>
      </w:pPr>
      <w:r>
        <w:rPr>
          <w:lang w:val="en-US"/>
        </w:rPr>
        <w:t>“* 4 byte” is needed because the stored datatype in the bins is an unsigned int. This datatype has a size of 4 byte in the C language.</w:t>
      </w:r>
    </w:p>
    <w:p w14:paraId="038B4F84" w14:textId="127626CA" w:rsidR="005D11AF" w:rsidRDefault="005D11AF" w:rsidP="00CC63BC">
      <w:pPr>
        <w:rPr>
          <w:lang w:val="en-US"/>
        </w:rPr>
      </w:pPr>
    </w:p>
    <w:p w14:paraId="23041F12" w14:textId="77777777" w:rsidR="005D11AF" w:rsidRDefault="005D11AF" w:rsidP="00CC63BC">
      <w:pPr>
        <w:rPr>
          <w:lang w:val="en-US"/>
        </w:rPr>
      </w:pPr>
    </w:p>
    <w:p w14:paraId="06E5C4BB" w14:textId="5C0CFA42" w:rsidR="00CC63BC" w:rsidRDefault="00CC63BC" w:rsidP="00CC63BC">
      <w:pPr>
        <w:pStyle w:val="berschrift2"/>
      </w:pPr>
      <w:r>
        <w:t>How would the value distribution of the input array affect the contention among threads? For instance, what contentions would you expect if every element in the array has the same value?</w:t>
      </w:r>
    </w:p>
    <w:p w14:paraId="78E99E0C" w14:textId="57529353" w:rsidR="00CC63BC" w:rsidRDefault="00A21C08" w:rsidP="00CC63BC">
      <w:pPr>
        <w:rPr>
          <w:lang w:val="en-US"/>
        </w:rPr>
      </w:pPr>
      <w:r>
        <w:rPr>
          <w:lang w:val="en-US"/>
        </w:rPr>
        <w:t>When atomic operations are performed, it is guaranteed that no threads do not interfere the operations of each other.</w:t>
      </w:r>
    </w:p>
    <w:p w14:paraId="15EAAB0A" w14:textId="66B04C30" w:rsidR="00A21C08" w:rsidRDefault="00A21C08" w:rsidP="00CC63BC">
      <w:pPr>
        <w:rPr>
          <w:lang w:val="en-US"/>
        </w:rPr>
      </w:pPr>
    </w:p>
    <w:p w14:paraId="1467B810" w14:textId="17F5D09E" w:rsidR="00A21C08" w:rsidRDefault="00A21C08" w:rsidP="00CC63BC">
      <w:pPr>
        <w:rPr>
          <w:lang w:val="en-US"/>
        </w:rPr>
      </w:pPr>
      <w:r>
        <w:rPr>
          <w:lang w:val="en-US"/>
        </w:rPr>
        <w:t>If the values of the input would all be different, we would achieve the fastest execution time.</w:t>
      </w:r>
    </w:p>
    <w:p w14:paraId="4C510CE6" w14:textId="5C68A2AD" w:rsidR="00A21C08" w:rsidRDefault="00A21C08" w:rsidP="00CC63BC">
      <w:pPr>
        <w:rPr>
          <w:lang w:val="en-US"/>
        </w:rPr>
      </w:pPr>
    </w:p>
    <w:p w14:paraId="3535BFDC" w14:textId="6E8EB130" w:rsidR="00A21C08" w:rsidRDefault="00A21C08" w:rsidP="00CC63BC">
      <w:pPr>
        <w:rPr>
          <w:lang w:val="en-US"/>
        </w:rPr>
      </w:pPr>
      <w:r>
        <w:rPr>
          <w:lang w:val="en-US"/>
        </w:rPr>
        <w:t>However, when every element in the array has the same value, the contention would be maximal since every thread wants to operate on the same element.</w:t>
      </w:r>
    </w:p>
    <w:p w14:paraId="73305FEB" w14:textId="21DCA05A" w:rsidR="00A21C08" w:rsidRDefault="00A21C08" w:rsidP="00CC63BC">
      <w:pPr>
        <w:rPr>
          <w:lang w:val="en-US"/>
        </w:rPr>
      </w:pPr>
    </w:p>
    <w:p w14:paraId="2800586A" w14:textId="09FE9023" w:rsidR="00A21C08" w:rsidRPr="00A21C08" w:rsidRDefault="00A21C08" w:rsidP="00A21C08">
      <w:pPr>
        <w:pStyle w:val="Listenabsatz"/>
        <w:numPr>
          <w:ilvl w:val="0"/>
          <w:numId w:val="22"/>
        </w:numPr>
        <w:rPr>
          <w:lang w:val="en-US"/>
        </w:rPr>
      </w:pPr>
      <w:r>
        <w:rPr>
          <w:lang w:val="en-US"/>
        </w:rPr>
        <w:t>The more the input values are the same, the more contention will occur.</w:t>
      </w:r>
    </w:p>
    <w:p w14:paraId="6E955C32" w14:textId="72FED934" w:rsidR="00CC63BC" w:rsidRDefault="00CC63BC" w:rsidP="00CC63BC">
      <w:pPr>
        <w:rPr>
          <w:lang w:val="en-US"/>
        </w:rPr>
      </w:pPr>
    </w:p>
    <w:p w14:paraId="35DFA796" w14:textId="6166817B" w:rsidR="00CC63BC" w:rsidRDefault="00CC63BC" w:rsidP="00CC63BC">
      <w:pPr>
        <w:pStyle w:val="berschrift2"/>
      </w:pPr>
      <w:r>
        <w:t>Plot a histogram generated by your code and specify your input length, thread block and grid.</w:t>
      </w:r>
    </w:p>
    <w:p w14:paraId="348246B8" w14:textId="25E12CCA" w:rsidR="00CC63BC" w:rsidRDefault="00647FA3" w:rsidP="00647FA3">
      <w:pPr>
        <w:pStyle w:val="Listenabsatz"/>
        <w:numPr>
          <w:ilvl w:val="0"/>
          <w:numId w:val="25"/>
        </w:numPr>
        <w:rPr>
          <w:lang w:val="en-US"/>
        </w:rPr>
      </w:pPr>
      <w:r w:rsidRPr="00647FA3">
        <w:rPr>
          <w:lang w:val="en-US"/>
        </w:rPr>
        <w:t>Input length:</w:t>
      </w:r>
      <w:r w:rsidR="00EF112E">
        <w:rPr>
          <w:lang w:val="en-US"/>
        </w:rPr>
        <w:t xml:space="preserve"> 262144</w:t>
      </w:r>
    </w:p>
    <w:p w14:paraId="7A3D3CCB" w14:textId="672CAF98" w:rsidR="00647FA3" w:rsidRDefault="00647FA3" w:rsidP="00647FA3">
      <w:pPr>
        <w:pStyle w:val="Listenabsatz"/>
        <w:numPr>
          <w:ilvl w:val="0"/>
          <w:numId w:val="25"/>
        </w:numPr>
        <w:rPr>
          <w:lang w:val="en-US"/>
        </w:rPr>
      </w:pPr>
      <w:r>
        <w:rPr>
          <w:lang w:val="en-US"/>
        </w:rPr>
        <w:t>Thread block:</w:t>
      </w:r>
      <w:r w:rsidR="00EF112E">
        <w:rPr>
          <w:lang w:val="en-US"/>
        </w:rPr>
        <w:t xml:space="preserve"> 64 threads per block</w:t>
      </w:r>
    </w:p>
    <w:p w14:paraId="471E7302" w14:textId="710922FD" w:rsidR="00647FA3" w:rsidRPr="00647FA3" w:rsidRDefault="00647FA3" w:rsidP="00647FA3">
      <w:pPr>
        <w:pStyle w:val="Listenabsatz"/>
        <w:numPr>
          <w:ilvl w:val="0"/>
          <w:numId w:val="25"/>
        </w:numPr>
        <w:rPr>
          <w:lang w:val="en-US"/>
        </w:rPr>
      </w:pPr>
      <w:r>
        <w:rPr>
          <w:lang w:val="en-US"/>
        </w:rPr>
        <w:t xml:space="preserve">Grid: </w:t>
      </w:r>
      <w:r w:rsidR="00EF112E">
        <w:rPr>
          <w:lang w:val="en-US"/>
        </w:rPr>
        <w:t xml:space="preserve">Grid size of </w:t>
      </w:r>
      <w:r w:rsidR="00D25B40">
        <w:rPr>
          <w:lang w:val="en-US"/>
        </w:rPr>
        <w:t>4096</w:t>
      </w:r>
      <w:r w:rsidR="00EF112E">
        <w:rPr>
          <w:lang w:val="en-US"/>
        </w:rPr>
        <w:t xml:space="preserve"> for histogram_kernel and 64 for convert_kernel</w:t>
      </w:r>
    </w:p>
    <w:p w14:paraId="3E943918" w14:textId="77777777" w:rsidR="00D25B40" w:rsidRDefault="00D25B40" w:rsidP="00D25B40">
      <w:pPr>
        <w:keepNext/>
      </w:pPr>
      <w:r>
        <w:rPr>
          <w:noProof/>
          <w:lang w:val="en-US"/>
        </w:rPr>
        <w:lastRenderedPageBreak/>
        <w:drawing>
          <wp:inline distT="0" distB="0" distL="0" distR="0" wp14:anchorId="6AD64CEC" wp14:editId="21B1C6B0">
            <wp:extent cx="5760720" cy="154495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1544955"/>
                    </a:xfrm>
                    <a:prstGeom prst="rect">
                      <a:avLst/>
                    </a:prstGeom>
                    <a:noFill/>
                    <a:ln>
                      <a:noFill/>
                    </a:ln>
                  </pic:spPr>
                </pic:pic>
              </a:graphicData>
            </a:graphic>
          </wp:inline>
        </w:drawing>
      </w:r>
    </w:p>
    <w:p w14:paraId="21F77861" w14:textId="73409C29" w:rsidR="00647FA3" w:rsidRDefault="00D25B40" w:rsidP="00D25B40">
      <w:pPr>
        <w:pStyle w:val="Beschriftung"/>
        <w:rPr>
          <w:lang w:val="en-US"/>
        </w:rPr>
      </w:pPr>
      <w:r w:rsidRPr="00D25B40">
        <w:rPr>
          <w:lang w:val="en-US"/>
        </w:rPr>
        <w:t xml:space="preserve">Figure </w:t>
      </w:r>
      <w:r>
        <w:fldChar w:fldCharType="begin"/>
      </w:r>
      <w:r w:rsidRPr="00D25B40">
        <w:rPr>
          <w:lang w:val="en-US"/>
        </w:rPr>
        <w:instrText xml:space="preserve"> STYLEREF 1 \s </w:instrText>
      </w:r>
      <w:r>
        <w:fldChar w:fldCharType="separate"/>
      </w:r>
      <w:r w:rsidRPr="00D25B40">
        <w:rPr>
          <w:noProof/>
          <w:lang w:val="en-US"/>
        </w:rPr>
        <w:t>0</w:t>
      </w:r>
      <w:r>
        <w:fldChar w:fldCharType="end"/>
      </w:r>
      <w:r w:rsidRPr="00D25B40">
        <w:rPr>
          <w:lang w:val="en-US"/>
        </w:rPr>
        <w:noBreakHyphen/>
      </w:r>
      <w:r>
        <w:fldChar w:fldCharType="begin"/>
      </w:r>
      <w:r w:rsidRPr="00D25B40">
        <w:rPr>
          <w:lang w:val="en-US"/>
        </w:rPr>
        <w:instrText xml:space="preserve"> SEQ Figure \* ARABIC \s 1 </w:instrText>
      </w:r>
      <w:r>
        <w:fldChar w:fldCharType="separate"/>
      </w:r>
      <w:r w:rsidRPr="00D25B40">
        <w:rPr>
          <w:noProof/>
          <w:lang w:val="en-US"/>
        </w:rPr>
        <w:t>1</w:t>
      </w:r>
      <w:r>
        <w:fldChar w:fldCharType="end"/>
      </w:r>
      <w:r w:rsidRPr="00D25B40">
        <w:rPr>
          <w:lang w:val="en-US"/>
        </w:rPr>
        <w:t xml:space="preserve">: </w:t>
      </w:r>
      <w:r w:rsidRPr="008B67EB">
        <w:rPr>
          <w:lang w:val="en-US"/>
        </w:rPr>
        <w:t xml:space="preserve">Exercise </w:t>
      </w:r>
      <w:r>
        <w:rPr>
          <w:lang w:val="en-US"/>
        </w:rPr>
        <w:t>3</w:t>
      </w:r>
      <w:r w:rsidRPr="008B67EB">
        <w:rPr>
          <w:lang w:val="en-US"/>
        </w:rPr>
        <w:t xml:space="preserve"> - part </w:t>
      </w:r>
      <w:r>
        <w:rPr>
          <w:lang w:val="en-US"/>
        </w:rPr>
        <w:t>7</w:t>
      </w:r>
      <w:r w:rsidRPr="008B67EB">
        <w:rPr>
          <w:lang w:val="en-US"/>
        </w:rPr>
        <w:t xml:space="preserve">. –  </w:t>
      </w:r>
      <w:r>
        <w:rPr>
          <w:lang w:val="en-US"/>
        </w:rPr>
        <w:t>histogram</w:t>
      </w:r>
    </w:p>
    <w:p w14:paraId="168B2EA7" w14:textId="7489710A" w:rsidR="00CC63BC" w:rsidRDefault="00CC63BC" w:rsidP="00CC63BC">
      <w:pPr>
        <w:rPr>
          <w:lang w:val="en-US"/>
        </w:rPr>
      </w:pPr>
    </w:p>
    <w:p w14:paraId="57C28B8F" w14:textId="6DB8D48D" w:rsidR="00CC63BC" w:rsidRDefault="00CC63BC" w:rsidP="00CC63BC">
      <w:pPr>
        <w:pStyle w:val="berschrift2"/>
      </w:pPr>
      <w:r>
        <w:t>For an input array of 1024 elements, profile with Nvidia Nsight and report Shared Memory Configuration Size and Achieved Occupancy. Did Nvisght report any potential performance issues?</w:t>
      </w:r>
    </w:p>
    <w:p w14:paraId="66BF15EA" w14:textId="1ED12355" w:rsidR="00D25B40" w:rsidRPr="00D25B40" w:rsidRDefault="00D25B40" w:rsidP="00D25B40">
      <w:pPr>
        <w:rPr>
          <w:lang w:val="en-US"/>
        </w:rPr>
      </w:pPr>
      <w:r>
        <w:rPr>
          <w:lang w:val="en-US"/>
        </w:rPr>
        <w:t>For histogram_kernel:</w:t>
      </w:r>
    </w:p>
    <w:p w14:paraId="0CAE7F71" w14:textId="79AAA411" w:rsidR="00CC63BC" w:rsidRDefault="00D25B40" w:rsidP="00D25B40">
      <w:pPr>
        <w:pStyle w:val="Listenabsatz"/>
        <w:numPr>
          <w:ilvl w:val="0"/>
          <w:numId w:val="26"/>
        </w:numPr>
        <w:rPr>
          <w:lang w:val="en-US"/>
        </w:rPr>
      </w:pPr>
      <w:r w:rsidRPr="00D25B40">
        <w:rPr>
          <w:lang w:val="en-US"/>
        </w:rPr>
        <w:t xml:space="preserve">Shared Memory Configuration Size: </w:t>
      </w:r>
      <w:r>
        <w:rPr>
          <w:lang w:val="en-US"/>
        </w:rPr>
        <w:t>32.77 Kbyte</w:t>
      </w:r>
    </w:p>
    <w:p w14:paraId="22651BBC" w14:textId="4376CBCD" w:rsidR="00D25B40" w:rsidRDefault="00D25B40" w:rsidP="00D25B40">
      <w:pPr>
        <w:pStyle w:val="Listenabsatz"/>
        <w:numPr>
          <w:ilvl w:val="0"/>
          <w:numId w:val="26"/>
        </w:numPr>
        <w:rPr>
          <w:lang w:val="en-US"/>
        </w:rPr>
      </w:pPr>
      <w:r>
        <w:rPr>
          <w:lang w:val="en-US"/>
        </w:rPr>
        <w:t>Achieved Occupancy: 6.12%</w:t>
      </w:r>
    </w:p>
    <w:p w14:paraId="72062894" w14:textId="2E83B64F" w:rsidR="00D25B40" w:rsidRDefault="00D25B40" w:rsidP="00D25B40">
      <w:pPr>
        <w:rPr>
          <w:lang w:val="en-US"/>
        </w:rPr>
      </w:pPr>
    </w:p>
    <w:p w14:paraId="0DF5D1D7" w14:textId="5E6A4A0D" w:rsidR="00D25B40" w:rsidRDefault="00D25B40" w:rsidP="00D25B40">
      <w:pPr>
        <w:rPr>
          <w:lang w:val="en-US"/>
        </w:rPr>
      </w:pPr>
      <w:r>
        <w:rPr>
          <w:lang w:val="en-US"/>
        </w:rPr>
        <w:t>For convert_kernel:</w:t>
      </w:r>
    </w:p>
    <w:p w14:paraId="2EA7C14C" w14:textId="27F9CCEE" w:rsidR="00D25B40" w:rsidRDefault="00D25B40" w:rsidP="00D25B40">
      <w:pPr>
        <w:pStyle w:val="Listenabsatz"/>
        <w:numPr>
          <w:ilvl w:val="0"/>
          <w:numId w:val="27"/>
        </w:numPr>
        <w:rPr>
          <w:lang w:val="en-US"/>
        </w:rPr>
      </w:pPr>
      <w:r>
        <w:rPr>
          <w:lang w:val="en-US"/>
        </w:rPr>
        <w:t>Shared Memory Configuration Size: 32.77 Kbyte</w:t>
      </w:r>
    </w:p>
    <w:p w14:paraId="3537870D" w14:textId="51952279" w:rsidR="00D25B40" w:rsidRDefault="00D25B40" w:rsidP="00D25B40">
      <w:pPr>
        <w:pStyle w:val="Listenabsatz"/>
        <w:numPr>
          <w:ilvl w:val="0"/>
          <w:numId w:val="27"/>
        </w:numPr>
        <w:rPr>
          <w:lang w:val="en-US"/>
        </w:rPr>
      </w:pPr>
      <w:r>
        <w:rPr>
          <w:lang w:val="en-US"/>
        </w:rPr>
        <w:t>Achieved Occupancy: 9.79%</w:t>
      </w:r>
    </w:p>
    <w:p w14:paraId="615861DC" w14:textId="7E320208" w:rsidR="00D25B40" w:rsidRDefault="00D25B40" w:rsidP="00D25B40">
      <w:pPr>
        <w:rPr>
          <w:lang w:val="en-US"/>
        </w:rPr>
      </w:pPr>
    </w:p>
    <w:p w14:paraId="5F84EBC2" w14:textId="71296A09" w:rsidR="00D25B40" w:rsidRDefault="00D25B40" w:rsidP="00D25B40">
      <w:pPr>
        <w:rPr>
          <w:lang w:val="en-US"/>
        </w:rPr>
      </w:pPr>
      <w:r>
        <w:rPr>
          <w:lang w:val="en-US"/>
        </w:rPr>
        <w:t>Yes there were multiple warnings related to performance:</w:t>
      </w:r>
    </w:p>
    <w:p w14:paraId="5CD5BFF9" w14:textId="593D5169" w:rsidR="00D25B40" w:rsidRDefault="00D25B40" w:rsidP="00D25B40">
      <w:pPr>
        <w:rPr>
          <w:lang w:val="en-US"/>
        </w:rPr>
      </w:pPr>
      <w:r>
        <w:rPr>
          <w:lang w:val="en-US"/>
        </w:rPr>
        <w:t>For histogram_kernel:</w:t>
      </w:r>
    </w:p>
    <w:p w14:paraId="20690575" w14:textId="34746EDE" w:rsidR="00D25B40" w:rsidRPr="00D25B40" w:rsidRDefault="00D25B40" w:rsidP="00D25B40">
      <w:pPr>
        <w:pStyle w:val="Listenabsatz"/>
        <w:numPr>
          <w:ilvl w:val="0"/>
          <w:numId w:val="29"/>
        </w:numPr>
        <w:spacing w:line="240" w:lineRule="auto"/>
        <w:rPr>
          <w:lang w:val="en-US"/>
        </w:rPr>
      </w:pPr>
      <w:r w:rsidRPr="00D25B40">
        <w:rPr>
          <w:rFonts w:ascii="Courier New" w:eastAsia="Times New Roman" w:hAnsi="Courier New" w:cs="Courier New"/>
          <w:color w:val="212121"/>
          <w:sz w:val="21"/>
          <w:szCs w:val="21"/>
          <w:shd w:val="clear" w:color="auto" w:fill="FFFFFF"/>
          <w:lang w:val="en-US"/>
        </w:rPr>
        <w:t>WRN   This kernel grid is too small to fill the available resources on this device, resulting in only 0.0 full</w:t>
      </w:r>
      <w:r w:rsidRPr="00D25B40">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waves across all SMs. Look at Launch Statistics for more details.</w:t>
      </w:r>
    </w:p>
    <w:p w14:paraId="17D602BF" w14:textId="58A2C12C" w:rsidR="00D25B40" w:rsidRPr="00D25B40" w:rsidRDefault="00D25B40" w:rsidP="000651AD">
      <w:pPr>
        <w:pStyle w:val="Listenabsatz"/>
        <w:numPr>
          <w:ilvl w:val="0"/>
          <w:numId w:val="29"/>
        </w:numPr>
        <w:spacing w:line="240" w:lineRule="auto"/>
        <w:rPr>
          <w:lang w:val="en-US"/>
        </w:rPr>
      </w:pPr>
      <w:r w:rsidRPr="00D25B40">
        <w:rPr>
          <w:rFonts w:ascii="Courier New" w:eastAsia="Times New Roman" w:hAnsi="Courier New" w:cs="Courier New"/>
          <w:color w:val="212121"/>
          <w:sz w:val="21"/>
          <w:szCs w:val="21"/>
          <w:shd w:val="clear" w:color="auto" w:fill="FFFFFF"/>
          <w:lang w:val="en-US"/>
        </w:rPr>
        <w:t>WRN   The grid for this launch is configured to execute only 16 blocks, which is less than the GPU's 40</w:t>
      </w:r>
      <w:r w:rsidRPr="00D25B40">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multiprocessors. This can underutilize some multiprocessors. If you do not intend to execute this kernel concurrently with other workloads, consider reducing the block size to have at least one block per multiprocessor or increase the size of the grid to fully utilize the available hardware resources.</w:t>
      </w:r>
    </w:p>
    <w:p w14:paraId="757F7969" w14:textId="225CBE76" w:rsidR="00D25B40" w:rsidRDefault="00D25B40" w:rsidP="00D25B40">
      <w:pPr>
        <w:spacing w:line="240" w:lineRule="auto"/>
        <w:rPr>
          <w:lang w:val="en-US"/>
        </w:rPr>
      </w:pPr>
    </w:p>
    <w:p w14:paraId="5B03809E" w14:textId="306A1FBE" w:rsidR="00D25B40" w:rsidRDefault="00D25B40" w:rsidP="00D25B40">
      <w:pPr>
        <w:spacing w:line="240" w:lineRule="auto"/>
        <w:rPr>
          <w:lang w:val="en-US"/>
        </w:rPr>
      </w:pPr>
    </w:p>
    <w:p w14:paraId="7250768A" w14:textId="02BB07AB" w:rsidR="00D25B40" w:rsidRPr="00D25B40" w:rsidRDefault="00D25B40" w:rsidP="00D25B40">
      <w:pPr>
        <w:spacing w:line="240" w:lineRule="auto"/>
        <w:rPr>
          <w:lang w:val="en-US"/>
        </w:rPr>
      </w:pPr>
      <w:r>
        <w:rPr>
          <w:lang w:val="en-US"/>
        </w:rPr>
        <w:t>For convert_kernel:</w:t>
      </w:r>
    </w:p>
    <w:p w14:paraId="4FA2B986" w14:textId="676036F6" w:rsidR="00D25B40" w:rsidRPr="00D25B40" w:rsidRDefault="00D25B40" w:rsidP="00D25B40">
      <w:pPr>
        <w:spacing w:line="240" w:lineRule="auto"/>
        <w:rPr>
          <w:rFonts w:ascii="Courier New" w:eastAsia="Times New Roman" w:hAnsi="Courier New" w:cs="Courier New"/>
          <w:color w:val="212121"/>
          <w:sz w:val="21"/>
          <w:szCs w:val="21"/>
          <w:shd w:val="clear" w:color="auto" w:fill="FFFFFF"/>
          <w:lang w:val="en-US"/>
        </w:rPr>
      </w:pPr>
      <w:r w:rsidRPr="00D25B40">
        <w:rPr>
          <w:rFonts w:ascii="Courier New" w:eastAsia="Times New Roman" w:hAnsi="Courier New" w:cs="Courier New"/>
          <w:color w:val="212121"/>
          <w:sz w:val="21"/>
          <w:szCs w:val="21"/>
          <w:shd w:val="clear" w:color="auto" w:fill="FFFFFF"/>
          <w:lang w:val="en-US"/>
        </w:rPr>
        <w:t>WRN   If you execute __syncthreads() to synchronize the threads of a block, it is recommended to have more than the</w:t>
      </w:r>
      <w:r>
        <w:rPr>
          <w:rFonts w:ascii="Courier New" w:eastAsia="Times New Roman" w:hAnsi="Courier New" w:cs="Courier New"/>
          <w:color w:val="212121"/>
          <w:sz w:val="21"/>
          <w:szCs w:val="21"/>
          <w:shd w:val="clear" w:color="auto" w:fill="FFFFFF"/>
          <w:lang w:val="en-US"/>
        </w:rPr>
        <w:t xml:space="preserve"> a</w:t>
      </w:r>
      <w:r w:rsidRPr="00D25B40">
        <w:rPr>
          <w:rFonts w:ascii="Courier New" w:eastAsia="Times New Roman" w:hAnsi="Courier New" w:cs="Courier New"/>
          <w:color w:val="212121"/>
          <w:sz w:val="21"/>
          <w:szCs w:val="21"/>
          <w:shd w:val="clear" w:color="auto" w:fill="FFFFFF"/>
          <w:lang w:val="en-US"/>
        </w:rPr>
        <w:t>chieved 1 blocks per multiprocessor. This way, blocks that aren't waiting for _syncthreads() can keep the</w:t>
      </w:r>
      <w:r>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 xml:space="preserve">hardware busy.  </w:t>
      </w:r>
    </w:p>
    <w:p w14:paraId="0D586DBD" w14:textId="77777777" w:rsidR="00D25B40" w:rsidRPr="00D25B40" w:rsidRDefault="00D25B40" w:rsidP="00D25B40">
      <w:pPr>
        <w:rPr>
          <w:lang w:val="en-US"/>
        </w:rPr>
      </w:pPr>
    </w:p>
    <w:p w14:paraId="65A432FB" w14:textId="76D9AC0B" w:rsidR="00CC63BC" w:rsidRDefault="00D25B40" w:rsidP="00D25B40">
      <w:pPr>
        <w:spacing w:line="240" w:lineRule="auto"/>
        <w:rPr>
          <w:rFonts w:ascii="Courier New" w:eastAsia="Times New Roman" w:hAnsi="Courier New" w:cs="Courier New"/>
          <w:color w:val="212121"/>
          <w:sz w:val="21"/>
          <w:szCs w:val="21"/>
          <w:shd w:val="clear" w:color="auto" w:fill="FFFFFF"/>
          <w:lang w:val="en-US"/>
        </w:rPr>
      </w:pPr>
      <w:r w:rsidRPr="00D25B40">
        <w:rPr>
          <w:rFonts w:ascii="Courier New" w:eastAsia="Times New Roman" w:hAnsi="Courier New" w:cs="Courier New"/>
          <w:color w:val="212121"/>
          <w:sz w:val="21"/>
          <w:szCs w:val="21"/>
          <w:shd w:val="clear" w:color="auto" w:fill="FFFFFF"/>
          <w:lang w:val="en-US"/>
        </w:rPr>
        <w:lastRenderedPageBreak/>
        <w:t>WRN   This kernel grid is too small to fill the available resources on this device, resulting in only 0.1 full</w:t>
      </w:r>
      <w:r>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 xml:space="preserve">waves across all SMs. Look at Launch Statistics for more details.  </w:t>
      </w:r>
    </w:p>
    <w:p w14:paraId="17AA13E4" w14:textId="72C9C8E6" w:rsidR="00D25B40" w:rsidRDefault="00D25B40" w:rsidP="00D25B40">
      <w:pPr>
        <w:spacing w:line="240" w:lineRule="auto"/>
        <w:rPr>
          <w:rFonts w:ascii="Courier New" w:eastAsia="Times New Roman" w:hAnsi="Courier New" w:cs="Courier New"/>
          <w:color w:val="212121"/>
          <w:sz w:val="21"/>
          <w:szCs w:val="21"/>
          <w:shd w:val="clear" w:color="auto" w:fill="FFFFFF"/>
          <w:lang w:val="en-US"/>
        </w:rPr>
      </w:pPr>
    </w:p>
    <w:p w14:paraId="422D0CCD" w14:textId="5550E804" w:rsidR="00D25B40" w:rsidRDefault="00D25B40" w:rsidP="00D25B40">
      <w:pPr>
        <w:spacing w:line="240" w:lineRule="auto"/>
        <w:rPr>
          <w:rFonts w:ascii="Courier New" w:eastAsia="Times New Roman" w:hAnsi="Courier New" w:cs="Courier New"/>
          <w:color w:val="212121"/>
          <w:sz w:val="21"/>
          <w:szCs w:val="21"/>
          <w:shd w:val="clear" w:color="auto" w:fill="FFFFFF"/>
          <w:lang w:val="en-US"/>
        </w:rPr>
      </w:pPr>
    </w:p>
    <w:p w14:paraId="1BE1CF9A" w14:textId="77777777" w:rsidR="00D25B40" w:rsidRPr="00D25B40" w:rsidRDefault="00D25B40" w:rsidP="00D25B40">
      <w:pPr>
        <w:spacing w:line="240" w:lineRule="auto"/>
        <w:rPr>
          <w:lang w:val="en-US"/>
        </w:rPr>
      </w:pPr>
    </w:p>
    <w:p w14:paraId="473FB68A" w14:textId="5411C1CB" w:rsidR="00CC63BC" w:rsidRDefault="00CC63BC" w:rsidP="00CC63BC">
      <w:pPr>
        <w:pStyle w:val="berschrift1"/>
      </w:pPr>
      <w:r w:rsidRPr="004936C4">
        <w:t xml:space="preserve">Exercise </w:t>
      </w:r>
      <w:r>
        <w:t>4</w:t>
      </w:r>
      <w:r>
        <w:t xml:space="preserve"> </w:t>
      </w:r>
      <w:r w:rsidRPr="004936C4">
        <w:t xml:space="preserve">– </w:t>
      </w:r>
      <w:r>
        <w:t>A Particle Simulation Application</w:t>
      </w:r>
    </w:p>
    <w:p w14:paraId="484475D7" w14:textId="77777777" w:rsidR="00FC1BA9" w:rsidRPr="00FC1BA9" w:rsidRDefault="00FC1BA9" w:rsidP="00FC1BA9">
      <w:pPr>
        <w:rPr>
          <w:lang w:val="en-US"/>
        </w:rPr>
      </w:pPr>
    </w:p>
    <w:p w14:paraId="4F4C9011" w14:textId="58522201" w:rsidR="00CC63BC" w:rsidRDefault="00FC1BA9" w:rsidP="00FC1BA9">
      <w:pPr>
        <w:pStyle w:val="berschrift2"/>
        <w:numPr>
          <w:ilvl w:val="0"/>
          <w:numId w:val="20"/>
        </w:numPr>
      </w:pPr>
      <w:r>
        <w:t>Describe the environment you used, what changes you made to the Makefile, and how you ran the simulation.</w:t>
      </w:r>
    </w:p>
    <w:p w14:paraId="61EF5328" w14:textId="6A394DEF" w:rsidR="00FC1BA9" w:rsidRDefault="005D11AF" w:rsidP="005D11AF">
      <w:pPr>
        <w:pStyle w:val="Listenabsatz"/>
        <w:numPr>
          <w:ilvl w:val="0"/>
          <w:numId w:val="24"/>
        </w:numPr>
        <w:rPr>
          <w:lang w:val="en-US"/>
        </w:rPr>
      </w:pPr>
      <w:r>
        <w:rPr>
          <w:lang w:val="en-US"/>
        </w:rPr>
        <w:t>Environment: Google Colab (with same configurations as all previous exercises, e.g., with Tesla T4 GPU)</w:t>
      </w:r>
    </w:p>
    <w:p w14:paraId="1D30CA81" w14:textId="48E33F28" w:rsidR="005D11AF" w:rsidRDefault="005D11AF" w:rsidP="005D11AF">
      <w:pPr>
        <w:pStyle w:val="Listenabsatz"/>
        <w:numPr>
          <w:ilvl w:val="0"/>
          <w:numId w:val="24"/>
        </w:numPr>
        <w:rPr>
          <w:lang w:val="en-US"/>
        </w:rPr>
      </w:pPr>
      <w:r>
        <w:rPr>
          <w:lang w:val="en-US"/>
        </w:rPr>
        <w:t>Makefile changes: ARCH=sm_30 has been changed to ARCH=sm_75 as also in all previous tasks and assignments</w:t>
      </w:r>
    </w:p>
    <w:p w14:paraId="50FAC7A8" w14:textId="1DCED84D" w:rsidR="005D11AF" w:rsidRDefault="005D11AF" w:rsidP="005D11AF">
      <w:pPr>
        <w:pStyle w:val="Listenabsatz"/>
        <w:numPr>
          <w:ilvl w:val="0"/>
          <w:numId w:val="24"/>
        </w:numPr>
        <w:rPr>
          <w:lang w:val="en-US"/>
        </w:rPr>
      </w:pPr>
      <w:r>
        <w:rPr>
          <w:lang w:val="en-US"/>
        </w:rPr>
        <w:t>Running the simulation</w:t>
      </w:r>
    </w:p>
    <w:p w14:paraId="234CBE24" w14:textId="184B3FF5" w:rsidR="005D11AF" w:rsidRDefault="005D11AF" w:rsidP="005D11AF">
      <w:pPr>
        <w:pStyle w:val="Listenabsatz"/>
        <w:rPr>
          <w:lang w:val="en-US"/>
        </w:rPr>
      </w:pPr>
      <w:r>
        <w:rPr>
          <w:lang w:val="en-US"/>
        </w:rPr>
        <w:t>make clean</w:t>
      </w:r>
    </w:p>
    <w:p w14:paraId="19E16190" w14:textId="6FDA014C" w:rsidR="005D11AF" w:rsidRDefault="005D11AF" w:rsidP="005D11AF">
      <w:pPr>
        <w:pStyle w:val="Listenabsatz"/>
        <w:rPr>
          <w:lang w:val="en-US"/>
        </w:rPr>
      </w:pPr>
      <w:r>
        <w:rPr>
          <w:lang w:val="en-US"/>
        </w:rPr>
        <w:t>make all</w:t>
      </w:r>
    </w:p>
    <w:p w14:paraId="1970ADEF" w14:textId="2042BEF0" w:rsidR="005D11AF" w:rsidRPr="005D11AF" w:rsidRDefault="005D11AF" w:rsidP="005D11AF">
      <w:pPr>
        <w:pStyle w:val="Listenabsatz"/>
        <w:rPr>
          <w:lang w:val="de-DE"/>
        </w:rPr>
      </w:pPr>
      <w:r w:rsidRPr="005D11AF">
        <w:rPr>
          <w:lang w:val="de-DE"/>
        </w:rPr>
        <w:t>./bin/sputniPIC.out inputfiles/G</w:t>
      </w:r>
      <w:r>
        <w:rPr>
          <w:lang w:val="de-DE"/>
        </w:rPr>
        <w:t>EM_2D.inp</w:t>
      </w:r>
    </w:p>
    <w:p w14:paraId="434BE1FB" w14:textId="3BA3AF51" w:rsidR="00FC1BA9" w:rsidRDefault="00FC1BA9" w:rsidP="00FC1BA9">
      <w:pPr>
        <w:rPr>
          <w:lang w:val="de-DE"/>
        </w:rPr>
      </w:pPr>
    </w:p>
    <w:p w14:paraId="11897DC3" w14:textId="77777777" w:rsidR="005D11AF" w:rsidRPr="005D11AF" w:rsidRDefault="005D11AF" w:rsidP="00FC1BA9">
      <w:pPr>
        <w:rPr>
          <w:lang w:val="de-DE"/>
        </w:rPr>
      </w:pPr>
    </w:p>
    <w:p w14:paraId="3378CA77" w14:textId="0F00B729" w:rsidR="00FC1BA9" w:rsidRDefault="00FC1BA9" w:rsidP="00FC1BA9">
      <w:pPr>
        <w:pStyle w:val="berschrift2"/>
      </w:pPr>
      <w:r>
        <w:t>Describe your design of the GPU implementation of mover_PC() briefly.</w:t>
      </w:r>
    </w:p>
    <w:p w14:paraId="297F674E" w14:textId="61AD2233" w:rsidR="00FC1BA9" w:rsidRDefault="00B7427A" w:rsidP="00FC1BA9">
      <w:pPr>
        <w:rPr>
          <w:lang w:val="en-US"/>
        </w:rPr>
      </w:pPr>
      <w:r>
        <w:rPr>
          <w:lang w:val="en-US"/>
        </w:rPr>
        <w:t>In general, the strategy of the previous tasks has been used here again.</w:t>
      </w:r>
    </w:p>
    <w:p w14:paraId="4A05DB97" w14:textId="5DC5FA42" w:rsidR="00B7427A" w:rsidRDefault="00B7427A" w:rsidP="00FC1BA9">
      <w:pPr>
        <w:rPr>
          <w:lang w:val="en-US"/>
        </w:rPr>
      </w:pPr>
    </w:p>
    <w:p w14:paraId="0F1E9DFB" w14:textId="053D5517" w:rsidR="00B7427A" w:rsidRDefault="00B7427A" w:rsidP="00B7427A">
      <w:pPr>
        <w:pStyle w:val="Listenabsatz"/>
        <w:numPr>
          <w:ilvl w:val="0"/>
          <w:numId w:val="30"/>
        </w:numPr>
        <w:rPr>
          <w:lang w:val="en-US"/>
        </w:rPr>
      </w:pPr>
      <w:r>
        <w:rPr>
          <w:lang w:val="en-US"/>
        </w:rPr>
        <w:t>Initialize required variables on the GPU</w:t>
      </w:r>
    </w:p>
    <w:p w14:paraId="1CF5F992" w14:textId="36B7BF18" w:rsidR="00B7427A" w:rsidRDefault="00B7427A" w:rsidP="00B7427A">
      <w:pPr>
        <w:pStyle w:val="Listenabsatz"/>
        <w:numPr>
          <w:ilvl w:val="0"/>
          <w:numId w:val="30"/>
        </w:numPr>
        <w:rPr>
          <w:lang w:val="en-US"/>
        </w:rPr>
      </w:pPr>
      <w:r>
        <w:rPr>
          <w:lang w:val="en-US"/>
        </w:rPr>
        <w:t>Allocate required memory on GPU</w:t>
      </w:r>
    </w:p>
    <w:p w14:paraId="422AD003" w14:textId="5B85016D" w:rsidR="00B7427A" w:rsidRDefault="00B7427A" w:rsidP="00B7427A">
      <w:pPr>
        <w:pStyle w:val="Listenabsatz"/>
        <w:numPr>
          <w:ilvl w:val="0"/>
          <w:numId w:val="30"/>
        </w:numPr>
        <w:rPr>
          <w:lang w:val="en-US"/>
        </w:rPr>
      </w:pPr>
      <w:r>
        <w:rPr>
          <w:lang w:val="en-US"/>
        </w:rPr>
        <w:t>Copy the memory to the GPU</w:t>
      </w:r>
    </w:p>
    <w:p w14:paraId="18949B6D" w14:textId="3CD8BB8D" w:rsidR="00B7427A" w:rsidRDefault="00B7427A" w:rsidP="00B7427A">
      <w:pPr>
        <w:pStyle w:val="Listenabsatz"/>
        <w:numPr>
          <w:ilvl w:val="0"/>
          <w:numId w:val="30"/>
        </w:numPr>
        <w:rPr>
          <w:lang w:val="en-US"/>
        </w:rPr>
      </w:pPr>
      <w:r>
        <w:rPr>
          <w:lang w:val="en-US"/>
        </w:rPr>
        <w:t xml:space="preserve">Copy arrays to GPU. This took me multiple hours to figure out why it was not working properly. When copying structs with arrays inside, it is required to copy the arrays manually. Otherwise you will get memory errors since the array pointers are not pointing to the new memory location. This </w:t>
      </w:r>
      <w:hyperlink r:id="rId19" w:history="1">
        <w:r w:rsidRPr="00B7427A">
          <w:rPr>
            <w:rStyle w:val="Hyperlink"/>
            <w:lang w:val="en-US"/>
          </w:rPr>
          <w:t>thread</w:t>
        </w:r>
      </w:hyperlink>
      <w:r>
        <w:rPr>
          <w:lang w:val="en-US"/>
        </w:rPr>
        <w:t xml:space="preserve"> was helpful for me to solve that.</w:t>
      </w:r>
    </w:p>
    <w:p w14:paraId="619FE50B" w14:textId="0BE5C14F" w:rsidR="00B7427A" w:rsidRDefault="00B7427A" w:rsidP="00B7427A">
      <w:pPr>
        <w:pStyle w:val="Listenabsatz"/>
        <w:numPr>
          <w:ilvl w:val="0"/>
          <w:numId w:val="30"/>
        </w:numPr>
        <w:rPr>
          <w:lang w:val="en-US"/>
        </w:rPr>
      </w:pPr>
      <w:r>
        <w:rPr>
          <w:lang w:val="en-US"/>
        </w:rPr>
        <w:t>The parallelization idea is that each particle is simulated in parallel by the kernel. This means that the new mover_PC_GPU() function is very similar to the given mover_PC() function but instead of iterating over all the particles, it is just handled by the threads when the kernel is launched with that function.</w:t>
      </w:r>
    </w:p>
    <w:p w14:paraId="0835AD9F" w14:textId="77E93A60" w:rsidR="005A0CF0" w:rsidRPr="00B7427A" w:rsidRDefault="005A0CF0" w:rsidP="00B7427A">
      <w:pPr>
        <w:pStyle w:val="Listenabsatz"/>
        <w:numPr>
          <w:ilvl w:val="0"/>
          <w:numId w:val="30"/>
        </w:numPr>
        <w:rPr>
          <w:lang w:val="en-US"/>
        </w:rPr>
      </w:pPr>
      <w:r>
        <w:rPr>
          <w:lang w:val="en-US"/>
        </w:rPr>
        <w:lastRenderedPageBreak/>
        <w:t>In the end, again, the arrays have to be copied separately. Otherwise there will be errors again.</w:t>
      </w:r>
    </w:p>
    <w:p w14:paraId="3BCD8135" w14:textId="55E2AA0A" w:rsidR="00B7427A" w:rsidRDefault="00B7427A" w:rsidP="00FC1BA9">
      <w:pPr>
        <w:rPr>
          <w:lang w:val="en-US"/>
        </w:rPr>
      </w:pPr>
    </w:p>
    <w:p w14:paraId="73A22F06" w14:textId="6B411201" w:rsidR="00B7427A" w:rsidRPr="005A0CF0" w:rsidRDefault="005A0CF0" w:rsidP="00FC1BA9">
      <w:pPr>
        <w:rPr>
          <w:sz w:val="18"/>
          <w:szCs w:val="16"/>
          <w:lang w:val="en-US"/>
        </w:rPr>
      </w:pPr>
      <w:r w:rsidRPr="005A0CF0">
        <w:rPr>
          <w:sz w:val="18"/>
          <w:szCs w:val="16"/>
          <w:lang w:val="en-US"/>
        </w:rPr>
        <w:t>(Personal feedback: I’m not sure if I was just completely lost in this problem but it really took me many hours just to find a good way how to debug and solve the memory / result problems with the arrays that were not correctly copied. Maybe it’s possible to give a hint in the future lectures with regards to this. Moreover, I would be very interested in how to handle the copying of structs which include other structs which again include arrays, i.e., in general copying multiple embedded datatypes. I didn’t find anything useful on the web and for my final project I’m currently trying to achieve something similar).</w:t>
      </w:r>
    </w:p>
    <w:p w14:paraId="0F652C62" w14:textId="37646A64" w:rsidR="00FC1BA9" w:rsidRDefault="00FC1BA9" w:rsidP="00FC1BA9">
      <w:pPr>
        <w:rPr>
          <w:lang w:val="en-US"/>
        </w:rPr>
      </w:pPr>
    </w:p>
    <w:p w14:paraId="22526069" w14:textId="27239246" w:rsidR="00FC1BA9" w:rsidRDefault="00FC1BA9" w:rsidP="00FC1BA9">
      <w:pPr>
        <w:pStyle w:val="berschrift2"/>
      </w:pPr>
      <w:r>
        <w:t>Compare the output of both CPU and GPU implementation to guarantee that your GPU implementations produce correct answers.</w:t>
      </w:r>
    </w:p>
    <w:p w14:paraId="1AAF5C07" w14:textId="6D66EECA" w:rsidR="00FC1BA9" w:rsidRDefault="005D11AF" w:rsidP="00FC1BA9">
      <w:pPr>
        <w:rPr>
          <w:lang w:val="en-US"/>
        </w:rPr>
      </w:pPr>
      <w:r>
        <w:rPr>
          <w:lang w:val="en-US"/>
        </w:rPr>
        <w:t>In the provided pdf file (Introduction of spunitGPU.pdf), rho_net was proposed as main quantity for testing. For the file rho_net_10.vtk, both the CPU and the GPU implementation yield the same result.</w:t>
      </w:r>
    </w:p>
    <w:p w14:paraId="20E3BAD7" w14:textId="77777777" w:rsidR="005D11AF" w:rsidRDefault="005D11AF" w:rsidP="00FC1BA9">
      <w:pPr>
        <w:rPr>
          <w:lang w:val="en-US"/>
        </w:rPr>
      </w:pPr>
    </w:p>
    <w:p w14:paraId="0891E8B5" w14:textId="60991BC1" w:rsidR="00FC1BA9" w:rsidRDefault="00FC1BA9" w:rsidP="00FC1BA9">
      <w:pPr>
        <w:rPr>
          <w:lang w:val="en-US"/>
        </w:rPr>
      </w:pPr>
    </w:p>
    <w:p w14:paraId="6CCA9733" w14:textId="101C2A4E" w:rsidR="00FC1BA9" w:rsidRDefault="00FC1BA9" w:rsidP="00FC1BA9">
      <w:pPr>
        <w:pStyle w:val="berschrift2"/>
      </w:pPr>
      <w:r>
        <w:t>Compare execution time of your GPU implementation with its CPU version.</w:t>
      </w:r>
    </w:p>
    <w:p w14:paraId="59F722D6" w14:textId="46A481E9" w:rsidR="00FC1BA9" w:rsidRDefault="00B7427A" w:rsidP="00FC1BA9">
      <w:pPr>
        <w:rPr>
          <w:lang w:val="en-US"/>
        </w:rPr>
      </w:pPr>
      <w:r>
        <w:rPr>
          <w:lang w:val="en-US"/>
        </w:rPr>
        <w:t>The execution time was compared by using the GEM_</w:t>
      </w:r>
      <w:r w:rsidR="00E50C90">
        <w:rPr>
          <w:lang w:val="en-US"/>
        </w:rPr>
        <w:t>2</w:t>
      </w:r>
      <w:r>
        <w:rPr>
          <w:lang w:val="en-US"/>
        </w:rPr>
        <w:t>D input file.</w:t>
      </w:r>
    </w:p>
    <w:p w14:paraId="763CF1E1" w14:textId="1B182AF1" w:rsidR="00B7427A" w:rsidRDefault="00B7427A" w:rsidP="00FC1BA9">
      <w:pPr>
        <w:rPr>
          <w:lang w:val="en-US"/>
        </w:rPr>
      </w:pPr>
    </w:p>
    <w:p w14:paraId="4809A417" w14:textId="3BAAC1F9" w:rsidR="00B7427A" w:rsidRDefault="00B7427A" w:rsidP="00B7427A">
      <w:pPr>
        <w:shd w:val="clear" w:color="auto" w:fill="FFFFFE"/>
        <w:spacing w:line="285" w:lineRule="atLeast"/>
        <w:rPr>
          <w:rFonts w:ascii="Courier New" w:eastAsia="Times New Roman" w:hAnsi="Courier New" w:cs="Courier New"/>
          <w:color w:val="000000"/>
          <w:sz w:val="21"/>
          <w:szCs w:val="21"/>
          <w:lang w:val="de-DE"/>
        </w:rPr>
      </w:pPr>
      <w:r w:rsidRPr="00B7427A">
        <w:rPr>
          <w:rFonts w:ascii="Courier New" w:eastAsia="Times New Roman" w:hAnsi="Courier New" w:cs="Courier New"/>
          <w:color w:val="0000FF"/>
          <w:sz w:val="21"/>
          <w:szCs w:val="21"/>
          <w:lang w:val="de-DE"/>
        </w:rPr>
        <w:t>!</w:t>
      </w:r>
      <w:r w:rsidRPr="00B7427A">
        <w:rPr>
          <w:rFonts w:ascii="Courier New" w:eastAsia="Times New Roman" w:hAnsi="Courier New" w:cs="Courier New"/>
          <w:color w:val="000000"/>
          <w:sz w:val="21"/>
          <w:szCs w:val="21"/>
          <w:lang w:val="de-DE"/>
        </w:rPr>
        <w:t>./bin/sputniPIC.out inputfiles/GEM_3D.inp</w:t>
      </w:r>
    </w:p>
    <w:p w14:paraId="20E0371D" w14:textId="54AF1C37" w:rsidR="0078160A" w:rsidRDefault="0078160A" w:rsidP="00B7427A">
      <w:pPr>
        <w:shd w:val="clear" w:color="auto" w:fill="FFFFFE"/>
        <w:spacing w:line="285" w:lineRule="atLeast"/>
        <w:rPr>
          <w:rFonts w:ascii="Courier New" w:eastAsia="Times New Roman" w:hAnsi="Courier New" w:cs="Courier New"/>
          <w:color w:val="000000"/>
          <w:sz w:val="21"/>
          <w:szCs w:val="21"/>
          <w:lang w:val="de-DE"/>
        </w:rPr>
      </w:pPr>
    </w:p>
    <w:p w14:paraId="5CDA4B29" w14:textId="77777777" w:rsidR="0078160A" w:rsidRPr="00B7427A" w:rsidRDefault="0078160A" w:rsidP="00B7427A">
      <w:pPr>
        <w:shd w:val="clear" w:color="auto" w:fill="FFFFFE"/>
        <w:spacing w:line="285" w:lineRule="atLeast"/>
        <w:rPr>
          <w:rFonts w:ascii="Courier New" w:eastAsia="Times New Roman" w:hAnsi="Courier New" w:cs="Courier New"/>
          <w:color w:val="000000"/>
          <w:sz w:val="21"/>
          <w:szCs w:val="21"/>
          <w:lang w:val="de-DE"/>
        </w:rPr>
      </w:pPr>
    </w:p>
    <w:p w14:paraId="0934301A" w14:textId="3E0F2533" w:rsidR="00B7427A" w:rsidRDefault="00B7427A" w:rsidP="00FC1BA9">
      <w:pPr>
        <w:rPr>
          <w:lang w:val="en-US"/>
        </w:rPr>
      </w:pPr>
      <w:r w:rsidRPr="00B7427A">
        <w:rPr>
          <w:lang w:val="en-US"/>
        </w:rPr>
        <w:t>Execution time for the C</w:t>
      </w:r>
      <w:r>
        <w:rPr>
          <w:lang w:val="en-US"/>
        </w:rPr>
        <w:t>PU:</w:t>
      </w:r>
    </w:p>
    <w:p w14:paraId="6612F9A1" w14:textId="13FAB861" w:rsidR="00B7427A" w:rsidRDefault="001C4649" w:rsidP="00FC1BA9">
      <w:pPr>
        <w:rPr>
          <w:lang w:val="en-US"/>
        </w:rPr>
      </w:pPr>
      <w:r w:rsidRPr="001C4649">
        <w:rPr>
          <w:lang w:val="en-US"/>
        </w:rPr>
        <w:drawing>
          <wp:inline distT="0" distB="0" distL="0" distR="0" wp14:anchorId="1480110C" wp14:editId="101AA87E">
            <wp:extent cx="2187130" cy="594412"/>
            <wp:effectExtent l="0" t="0" r="3810" b="0"/>
            <wp:docPr id="15" name="Grafik 1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enthält.&#10;&#10;Automatisch generierte Beschreibung"/>
                    <pic:cNvPicPr/>
                  </pic:nvPicPr>
                  <pic:blipFill>
                    <a:blip r:embed="rId20"/>
                    <a:stretch>
                      <a:fillRect/>
                    </a:stretch>
                  </pic:blipFill>
                  <pic:spPr>
                    <a:xfrm>
                      <a:off x="0" y="0"/>
                      <a:ext cx="2187130" cy="594412"/>
                    </a:xfrm>
                    <a:prstGeom prst="rect">
                      <a:avLst/>
                    </a:prstGeom>
                  </pic:spPr>
                </pic:pic>
              </a:graphicData>
            </a:graphic>
          </wp:inline>
        </w:drawing>
      </w:r>
    </w:p>
    <w:p w14:paraId="663B8EB3" w14:textId="15DE4438" w:rsidR="00B7427A" w:rsidRDefault="00B7427A" w:rsidP="00FC1BA9">
      <w:pPr>
        <w:rPr>
          <w:lang w:val="en-US"/>
        </w:rPr>
      </w:pPr>
    </w:p>
    <w:p w14:paraId="102EE6DC" w14:textId="71DDA5CC" w:rsidR="00B7427A" w:rsidRDefault="00B7427A" w:rsidP="00FC1BA9">
      <w:pPr>
        <w:rPr>
          <w:lang w:val="en-US"/>
        </w:rPr>
      </w:pPr>
      <w:r>
        <w:rPr>
          <w:lang w:val="en-US"/>
        </w:rPr>
        <w:t>Execution time for the GPU:</w:t>
      </w:r>
    </w:p>
    <w:p w14:paraId="5F2E73F3" w14:textId="5C78BD4F" w:rsidR="00B7427A" w:rsidRDefault="0078160A" w:rsidP="00FC1BA9">
      <w:pPr>
        <w:rPr>
          <w:lang w:val="en-US"/>
        </w:rPr>
      </w:pPr>
      <w:r w:rsidRPr="0078160A">
        <w:rPr>
          <w:lang w:val="en-US"/>
        </w:rPr>
        <w:drawing>
          <wp:inline distT="0" distB="0" distL="0" distR="0" wp14:anchorId="1F036FA5" wp14:editId="61DECEA7">
            <wp:extent cx="2110923" cy="609653"/>
            <wp:effectExtent l="0" t="0" r="381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1"/>
                    <a:stretch>
                      <a:fillRect/>
                    </a:stretch>
                  </pic:blipFill>
                  <pic:spPr>
                    <a:xfrm>
                      <a:off x="0" y="0"/>
                      <a:ext cx="2110923" cy="609653"/>
                    </a:xfrm>
                    <a:prstGeom prst="rect">
                      <a:avLst/>
                    </a:prstGeom>
                  </pic:spPr>
                </pic:pic>
              </a:graphicData>
            </a:graphic>
          </wp:inline>
        </w:drawing>
      </w:r>
    </w:p>
    <w:p w14:paraId="229EAAD8" w14:textId="77777777" w:rsidR="00B7427A" w:rsidRPr="00B7427A" w:rsidRDefault="00B7427A" w:rsidP="00FC1BA9">
      <w:pPr>
        <w:rPr>
          <w:lang w:val="en-US"/>
        </w:rPr>
      </w:pPr>
    </w:p>
    <w:p w14:paraId="5018BA68" w14:textId="2D75F464" w:rsidR="005A0CF0" w:rsidRPr="00B7427A" w:rsidRDefault="005A0CF0" w:rsidP="00FC1BA9">
      <w:pPr>
        <w:rPr>
          <w:lang w:val="en-US"/>
        </w:rPr>
      </w:pPr>
      <w:r>
        <w:rPr>
          <w:lang w:val="en-US"/>
        </w:rPr>
        <w:t xml:space="preserve">It can be observed that the GPU execution time </w:t>
      </w:r>
      <w:r w:rsidR="001C4649">
        <w:rPr>
          <w:lang w:val="en-US"/>
        </w:rPr>
        <w:t>is faster than the CPU version due to the successful exploitation of the parallelization.</w:t>
      </w:r>
    </w:p>
    <w:sectPr w:rsidR="005A0CF0" w:rsidRPr="00B7427A">
      <w:headerReference w:type="even" r:id="rId22"/>
      <w:headerReference w:type="default" r:id="rId23"/>
      <w:footerReference w:type="even" r:id="rId24"/>
      <w:footerReference w:type="default" r:id="rId25"/>
      <w:headerReference w:type="first" r:id="rId26"/>
      <w:footerReference w:type="first" r:id="rId2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210B2" w14:textId="77777777" w:rsidR="00C03401" w:rsidRDefault="00C03401" w:rsidP="004936C4">
      <w:pPr>
        <w:spacing w:line="240" w:lineRule="auto"/>
      </w:pPr>
      <w:r>
        <w:separator/>
      </w:r>
    </w:p>
  </w:endnote>
  <w:endnote w:type="continuationSeparator" w:id="0">
    <w:p w14:paraId="276A3F4B" w14:textId="77777777" w:rsidR="00C03401" w:rsidRDefault="00C03401" w:rsidP="004936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42B6" w14:textId="77777777" w:rsidR="004936C4" w:rsidRDefault="004936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994158"/>
      <w:docPartObj>
        <w:docPartGallery w:val="Page Numbers (Bottom of Page)"/>
        <w:docPartUnique/>
      </w:docPartObj>
    </w:sdtPr>
    <w:sdtContent>
      <w:p w14:paraId="48215C0F" w14:textId="128587F9" w:rsidR="005B2182" w:rsidRDefault="005B2182">
        <w:pPr>
          <w:pStyle w:val="Fuzeile"/>
          <w:jc w:val="right"/>
        </w:pPr>
        <w:r>
          <w:fldChar w:fldCharType="begin"/>
        </w:r>
        <w:r>
          <w:instrText>PAGE   \* MERGEFORMAT</w:instrText>
        </w:r>
        <w:r>
          <w:fldChar w:fldCharType="separate"/>
        </w:r>
        <w:r>
          <w:rPr>
            <w:lang w:val="de-DE"/>
          </w:rPr>
          <w:t>2</w:t>
        </w:r>
        <w:r>
          <w:fldChar w:fldCharType="end"/>
        </w:r>
      </w:p>
    </w:sdtContent>
  </w:sdt>
  <w:p w14:paraId="208DD59A" w14:textId="77777777" w:rsidR="004936C4" w:rsidRDefault="004936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6F14" w14:textId="77777777" w:rsidR="004936C4" w:rsidRDefault="004936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CD3DA" w14:textId="77777777" w:rsidR="00C03401" w:rsidRDefault="00C03401" w:rsidP="004936C4">
      <w:pPr>
        <w:spacing w:line="240" w:lineRule="auto"/>
      </w:pPr>
      <w:r>
        <w:separator/>
      </w:r>
    </w:p>
  </w:footnote>
  <w:footnote w:type="continuationSeparator" w:id="0">
    <w:p w14:paraId="2302B1DD" w14:textId="77777777" w:rsidR="00C03401" w:rsidRDefault="00C03401" w:rsidP="004936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4A793" w14:textId="77777777" w:rsidR="004936C4" w:rsidRDefault="004936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A64C" w14:textId="02206EEA" w:rsidR="004936C4" w:rsidRPr="004936C4" w:rsidRDefault="004936C4">
    <w:pPr>
      <w:pStyle w:val="Kopfzeile"/>
      <w:rPr>
        <w:lang w:val="en-US"/>
      </w:rPr>
    </w:pPr>
    <w:r w:rsidRPr="004936C4">
      <w:rPr>
        <w:lang w:val="en-US"/>
      </w:rPr>
      <w:t>Christian Gerhard Wender</w:t>
    </w:r>
    <w:r w:rsidRPr="004936C4">
      <w:rPr>
        <w:lang w:val="en-US"/>
      </w:rPr>
      <w:tab/>
      <w:t>DD2360HT22</w:t>
    </w:r>
    <w:r w:rsidRPr="004936C4">
      <w:rPr>
        <w:lang w:val="en-US"/>
      </w:rPr>
      <w:tab/>
      <w:t xml:space="preserve">Homework </w:t>
    </w:r>
    <w:r w:rsidR="00262F43">
      <w:rPr>
        <w:lang w:val="en-U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2FDF" w14:textId="77777777" w:rsidR="004936C4" w:rsidRDefault="004936C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5E17"/>
    <w:multiLevelType w:val="hybridMultilevel"/>
    <w:tmpl w:val="7FBE37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3793558"/>
    <w:multiLevelType w:val="hybridMultilevel"/>
    <w:tmpl w:val="2F1EDD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B709AC"/>
    <w:multiLevelType w:val="hybridMultilevel"/>
    <w:tmpl w:val="DF4E4740"/>
    <w:lvl w:ilvl="0" w:tplc="0CFED1DE">
      <w:start w:val="3"/>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0A4E70"/>
    <w:multiLevelType w:val="hybridMultilevel"/>
    <w:tmpl w:val="0F9A01B4"/>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F55387"/>
    <w:multiLevelType w:val="multilevel"/>
    <w:tmpl w:val="C7105F84"/>
    <w:lvl w:ilvl="0">
      <w:start w:val="1"/>
      <w:numFmt w:val="decimal"/>
      <w:pStyle w:val="berschrift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F102784"/>
    <w:multiLevelType w:val="multilevel"/>
    <w:tmpl w:val="580AC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F245F0"/>
    <w:multiLevelType w:val="multilevel"/>
    <w:tmpl w:val="9184D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132589"/>
    <w:multiLevelType w:val="hybridMultilevel"/>
    <w:tmpl w:val="86FC153C"/>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6F92415"/>
    <w:multiLevelType w:val="hybridMultilevel"/>
    <w:tmpl w:val="CD1C60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8F35547"/>
    <w:multiLevelType w:val="hybridMultilevel"/>
    <w:tmpl w:val="BC28D1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0FF113E"/>
    <w:multiLevelType w:val="hybridMultilevel"/>
    <w:tmpl w:val="FFB2F610"/>
    <w:lvl w:ilvl="0" w:tplc="AC0254D6">
      <w:start w:val="1"/>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6B19EC"/>
    <w:multiLevelType w:val="multilevel"/>
    <w:tmpl w:val="746A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062FE8"/>
    <w:multiLevelType w:val="hybridMultilevel"/>
    <w:tmpl w:val="35D471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B236D7"/>
    <w:multiLevelType w:val="hybridMultilevel"/>
    <w:tmpl w:val="BD1A3E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7574EF4"/>
    <w:multiLevelType w:val="hybridMultilevel"/>
    <w:tmpl w:val="55A64C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8A543A0"/>
    <w:multiLevelType w:val="hybridMultilevel"/>
    <w:tmpl w:val="02E8F2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91B0827"/>
    <w:multiLevelType w:val="hybridMultilevel"/>
    <w:tmpl w:val="DE146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9EA014B"/>
    <w:multiLevelType w:val="hybridMultilevel"/>
    <w:tmpl w:val="3F7E59CA"/>
    <w:lvl w:ilvl="0" w:tplc="742AE3AE">
      <w:start w:val="1"/>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FC073E4"/>
    <w:multiLevelType w:val="hybridMultilevel"/>
    <w:tmpl w:val="249025B6"/>
    <w:lvl w:ilvl="0" w:tplc="10168D2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6432FF7"/>
    <w:multiLevelType w:val="multilevel"/>
    <w:tmpl w:val="99246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641106"/>
    <w:multiLevelType w:val="hybridMultilevel"/>
    <w:tmpl w:val="6D9A4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38201060">
    <w:abstractNumId w:val="18"/>
  </w:num>
  <w:num w:numId="2" w16cid:durableId="1033336768">
    <w:abstractNumId w:val="5"/>
  </w:num>
  <w:num w:numId="3" w16cid:durableId="56435849">
    <w:abstractNumId w:val="18"/>
    <w:lvlOverride w:ilvl="0">
      <w:startOverride w:val="1"/>
    </w:lvlOverride>
  </w:num>
  <w:num w:numId="4" w16cid:durableId="1482383088">
    <w:abstractNumId w:val="20"/>
  </w:num>
  <w:num w:numId="5" w16cid:durableId="81925001">
    <w:abstractNumId w:val="18"/>
    <w:lvlOverride w:ilvl="0">
      <w:startOverride w:val="1"/>
    </w:lvlOverride>
  </w:num>
  <w:num w:numId="6" w16cid:durableId="1299648632">
    <w:abstractNumId w:val="18"/>
    <w:lvlOverride w:ilvl="0">
      <w:startOverride w:val="1"/>
    </w:lvlOverride>
  </w:num>
  <w:num w:numId="7" w16cid:durableId="1869679511">
    <w:abstractNumId w:val="3"/>
  </w:num>
  <w:num w:numId="8" w16cid:durableId="2107529529">
    <w:abstractNumId w:val="7"/>
  </w:num>
  <w:num w:numId="9" w16cid:durableId="1891111610">
    <w:abstractNumId w:val="18"/>
    <w:lvlOverride w:ilvl="0">
      <w:startOverride w:val="1"/>
    </w:lvlOverride>
  </w:num>
  <w:num w:numId="10" w16cid:durableId="501623045">
    <w:abstractNumId w:val="19"/>
  </w:num>
  <w:num w:numId="11" w16cid:durableId="21709107">
    <w:abstractNumId w:val="2"/>
  </w:num>
  <w:num w:numId="12" w16cid:durableId="1833330514">
    <w:abstractNumId w:val="0"/>
  </w:num>
  <w:num w:numId="13" w16cid:durableId="2023780029">
    <w:abstractNumId w:val="4"/>
  </w:num>
  <w:num w:numId="14" w16cid:durableId="14443493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03696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249076">
    <w:abstractNumId w:val="6"/>
  </w:num>
  <w:num w:numId="17" w16cid:durableId="9865204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9406231">
    <w:abstractNumId w:val="11"/>
  </w:num>
  <w:num w:numId="19" w16cid:durableId="14473839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8352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53458319">
    <w:abstractNumId w:val="10"/>
  </w:num>
  <w:num w:numId="22" w16cid:durableId="103572724">
    <w:abstractNumId w:val="17"/>
  </w:num>
  <w:num w:numId="23" w16cid:durableId="387192890">
    <w:abstractNumId w:val="1"/>
  </w:num>
  <w:num w:numId="24" w16cid:durableId="191697392">
    <w:abstractNumId w:val="12"/>
  </w:num>
  <w:num w:numId="25" w16cid:durableId="1887329295">
    <w:abstractNumId w:val="14"/>
  </w:num>
  <w:num w:numId="26" w16cid:durableId="1379818066">
    <w:abstractNumId w:val="9"/>
  </w:num>
  <w:num w:numId="27" w16cid:durableId="600261155">
    <w:abstractNumId w:val="15"/>
  </w:num>
  <w:num w:numId="28" w16cid:durableId="1097335051">
    <w:abstractNumId w:val="8"/>
  </w:num>
  <w:num w:numId="29" w16cid:durableId="1796412913">
    <w:abstractNumId w:val="16"/>
  </w:num>
  <w:num w:numId="30" w16cid:durableId="14031387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YwtLQwsDAyN7JU0lEKTi0uzszPAykwqQUAwVa8/CwAAAA="/>
  </w:docVars>
  <w:rsids>
    <w:rsidRoot w:val="00675166"/>
    <w:rsid w:val="00053517"/>
    <w:rsid w:val="00085973"/>
    <w:rsid w:val="000865DC"/>
    <w:rsid w:val="000904D0"/>
    <w:rsid w:val="000C1ECA"/>
    <w:rsid w:val="001316FC"/>
    <w:rsid w:val="00135055"/>
    <w:rsid w:val="00137A40"/>
    <w:rsid w:val="001468AF"/>
    <w:rsid w:val="00161EEA"/>
    <w:rsid w:val="00192577"/>
    <w:rsid w:val="001B67E4"/>
    <w:rsid w:val="001C4649"/>
    <w:rsid w:val="001C5B77"/>
    <w:rsid w:val="002270E2"/>
    <w:rsid w:val="00262F43"/>
    <w:rsid w:val="00265AAA"/>
    <w:rsid w:val="00286D68"/>
    <w:rsid w:val="002B6D35"/>
    <w:rsid w:val="002D54D6"/>
    <w:rsid w:val="002E2CBB"/>
    <w:rsid w:val="00356365"/>
    <w:rsid w:val="0037621A"/>
    <w:rsid w:val="0038520D"/>
    <w:rsid w:val="003A2E15"/>
    <w:rsid w:val="003B04C3"/>
    <w:rsid w:val="003B7945"/>
    <w:rsid w:val="003C6E73"/>
    <w:rsid w:val="003E25C1"/>
    <w:rsid w:val="0040297F"/>
    <w:rsid w:val="004400A2"/>
    <w:rsid w:val="00460DF0"/>
    <w:rsid w:val="00462DAC"/>
    <w:rsid w:val="004936C4"/>
    <w:rsid w:val="004C3039"/>
    <w:rsid w:val="004E51EB"/>
    <w:rsid w:val="004F0792"/>
    <w:rsid w:val="004F2160"/>
    <w:rsid w:val="00544393"/>
    <w:rsid w:val="00577880"/>
    <w:rsid w:val="005A0CF0"/>
    <w:rsid w:val="005B2182"/>
    <w:rsid w:val="005C2D65"/>
    <w:rsid w:val="005D11AF"/>
    <w:rsid w:val="006018B2"/>
    <w:rsid w:val="00625CA7"/>
    <w:rsid w:val="00647FA3"/>
    <w:rsid w:val="00675166"/>
    <w:rsid w:val="00683FFD"/>
    <w:rsid w:val="006B2E7B"/>
    <w:rsid w:val="006D3D0B"/>
    <w:rsid w:val="006D5A62"/>
    <w:rsid w:val="006D7409"/>
    <w:rsid w:val="0078160A"/>
    <w:rsid w:val="007D7994"/>
    <w:rsid w:val="008714DE"/>
    <w:rsid w:val="00873B93"/>
    <w:rsid w:val="00880796"/>
    <w:rsid w:val="008A6B33"/>
    <w:rsid w:val="008B67EB"/>
    <w:rsid w:val="008C25E8"/>
    <w:rsid w:val="008C3B78"/>
    <w:rsid w:val="008D1422"/>
    <w:rsid w:val="00953AAA"/>
    <w:rsid w:val="009A0973"/>
    <w:rsid w:val="009B000C"/>
    <w:rsid w:val="009F78B7"/>
    <w:rsid w:val="00A21C08"/>
    <w:rsid w:val="00A6197B"/>
    <w:rsid w:val="00AA7449"/>
    <w:rsid w:val="00AB4952"/>
    <w:rsid w:val="00AB6AE4"/>
    <w:rsid w:val="00AD08C9"/>
    <w:rsid w:val="00AF3782"/>
    <w:rsid w:val="00AF444B"/>
    <w:rsid w:val="00B44AF4"/>
    <w:rsid w:val="00B672E4"/>
    <w:rsid w:val="00B7427A"/>
    <w:rsid w:val="00B84B78"/>
    <w:rsid w:val="00BB31EC"/>
    <w:rsid w:val="00C02E3D"/>
    <w:rsid w:val="00C03401"/>
    <w:rsid w:val="00C058C8"/>
    <w:rsid w:val="00C40AC9"/>
    <w:rsid w:val="00C5405E"/>
    <w:rsid w:val="00C87C6C"/>
    <w:rsid w:val="00CA2737"/>
    <w:rsid w:val="00CC63BC"/>
    <w:rsid w:val="00CE1826"/>
    <w:rsid w:val="00D07DB9"/>
    <w:rsid w:val="00D11FB5"/>
    <w:rsid w:val="00D25B40"/>
    <w:rsid w:val="00D46A7E"/>
    <w:rsid w:val="00D5278D"/>
    <w:rsid w:val="00D60D41"/>
    <w:rsid w:val="00D64888"/>
    <w:rsid w:val="00D650C2"/>
    <w:rsid w:val="00D66A06"/>
    <w:rsid w:val="00D81B34"/>
    <w:rsid w:val="00DA2289"/>
    <w:rsid w:val="00DA7C39"/>
    <w:rsid w:val="00DF4FA1"/>
    <w:rsid w:val="00E50C90"/>
    <w:rsid w:val="00E65B42"/>
    <w:rsid w:val="00E703CB"/>
    <w:rsid w:val="00E74603"/>
    <w:rsid w:val="00E761BF"/>
    <w:rsid w:val="00E81E3F"/>
    <w:rsid w:val="00E95242"/>
    <w:rsid w:val="00E97A99"/>
    <w:rsid w:val="00EF112E"/>
    <w:rsid w:val="00F01619"/>
    <w:rsid w:val="00F2435D"/>
    <w:rsid w:val="00F93AAA"/>
    <w:rsid w:val="00FB65C9"/>
    <w:rsid w:val="00FC1BA9"/>
    <w:rsid w:val="00FF13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9CA6B"/>
  <w15:chartTrackingRefBased/>
  <w15:docId w15:val="{5EC84DA3-5FB8-4DD7-9F7D-57B0BD99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D11AF"/>
    <w:pPr>
      <w:spacing w:after="0" w:line="360" w:lineRule="auto"/>
    </w:pPr>
    <w:rPr>
      <w:rFonts w:ascii="Arial" w:hAnsi="Arial" w:cs="Arial"/>
      <w:sz w:val="24"/>
      <w:lang w:val="de" w:eastAsia="de-DE"/>
    </w:rPr>
  </w:style>
  <w:style w:type="paragraph" w:styleId="berschrift1">
    <w:name w:val="heading 1"/>
    <w:basedOn w:val="Standard"/>
    <w:next w:val="Standard"/>
    <w:link w:val="berschrift1Zchn"/>
    <w:uiPriority w:val="9"/>
    <w:qFormat/>
    <w:rsid w:val="004936C4"/>
    <w:pPr>
      <w:keepNext/>
      <w:keepLines/>
      <w:spacing w:before="240"/>
      <w:outlineLvl w:val="0"/>
    </w:pPr>
    <w:rPr>
      <w:rFonts w:asciiTheme="minorHAnsi" w:eastAsiaTheme="majorEastAsia" w:hAnsiTheme="minorHAnsi" w:cstheme="minorHAnsi"/>
      <w:b/>
      <w:bCs/>
      <w:sz w:val="32"/>
      <w:szCs w:val="32"/>
      <w:lang w:val="en-US"/>
    </w:rPr>
  </w:style>
  <w:style w:type="paragraph" w:styleId="berschrift2">
    <w:name w:val="heading 2"/>
    <w:basedOn w:val="Standard"/>
    <w:next w:val="Standard"/>
    <w:link w:val="berschrift2Zchn"/>
    <w:uiPriority w:val="9"/>
    <w:unhideWhenUsed/>
    <w:qFormat/>
    <w:rsid w:val="00D07DB9"/>
    <w:pPr>
      <w:keepNext/>
      <w:keepLines/>
      <w:numPr>
        <w:numId w:val="13"/>
      </w:numPr>
      <w:spacing w:before="40"/>
      <w:outlineLvl w:val="1"/>
    </w:pPr>
    <w:rPr>
      <w:rFonts w:asciiTheme="minorHAnsi" w:eastAsiaTheme="majorEastAsia" w:hAnsiTheme="minorHAnsi" w:cstheme="minorHAnsi"/>
      <w:b/>
      <w:bCs/>
      <w:sz w:val="26"/>
      <w:szCs w:val="26"/>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936C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4936C4"/>
    <w:rPr>
      <w:rFonts w:ascii="Arial" w:hAnsi="Arial" w:cs="Arial"/>
      <w:sz w:val="24"/>
      <w:lang w:val="de" w:eastAsia="de-DE"/>
    </w:rPr>
  </w:style>
  <w:style w:type="paragraph" w:styleId="Fuzeile">
    <w:name w:val="footer"/>
    <w:basedOn w:val="Standard"/>
    <w:link w:val="FuzeileZchn"/>
    <w:uiPriority w:val="99"/>
    <w:unhideWhenUsed/>
    <w:rsid w:val="004936C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4936C4"/>
    <w:rPr>
      <w:rFonts w:ascii="Arial" w:hAnsi="Arial" w:cs="Arial"/>
      <w:sz w:val="24"/>
      <w:lang w:val="de" w:eastAsia="de-DE"/>
    </w:rPr>
  </w:style>
  <w:style w:type="paragraph" w:styleId="Titel">
    <w:name w:val="Title"/>
    <w:basedOn w:val="Standard"/>
    <w:next w:val="Standard"/>
    <w:link w:val="TitelZchn"/>
    <w:uiPriority w:val="10"/>
    <w:qFormat/>
    <w:rsid w:val="004936C4"/>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936C4"/>
    <w:rPr>
      <w:rFonts w:asciiTheme="majorHAnsi" w:eastAsiaTheme="majorEastAsia" w:hAnsiTheme="majorHAnsi" w:cstheme="majorBidi"/>
      <w:spacing w:val="-10"/>
      <w:kern w:val="28"/>
      <w:sz w:val="56"/>
      <w:szCs w:val="56"/>
      <w:lang w:val="de" w:eastAsia="de-DE"/>
    </w:rPr>
  </w:style>
  <w:style w:type="character" w:customStyle="1" w:styleId="berschrift1Zchn">
    <w:name w:val="Überschrift 1 Zchn"/>
    <w:basedOn w:val="Absatz-Standardschriftart"/>
    <w:link w:val="berschrift1"/>
    <w:uiPriority w:val="9"/>
    <w:rsid w:val="004936C4"/>
    <w:rPr>
      <w:rFonts w:eastAsiaTheme="majorEastAsia" w:cstheme="minorHAnsi"/>
      <w:b/>
      <w:bCs/>
      <w:sz w:val="32"/>
      <w:szCs w:val="32"/>
      <w:lang w:val="en-US" w:eastAsia="de-DE"/>
    </w:rPr>
  </w:style>
  <w:style w:type="character" w:customStyle="1" w:styleId="berschrift2Zchn">
    <w:name w:val="Überschrift 2 Zchn"/>
    <w:basedOn w:val="Absatz-Standardschriftart"/>
    <w:link w:val="berschrift2"/>
    <w:uiPriority w:val="9"/>
    <w:rsid w:val="00D07DB9"/>
    <w:rPr>
      <w:rFonts w:eastAsiaTheme="majorEastAsia" w:cstheme="minorHAnsi"/>
      <w:b/>
      <w:bCs/>
      <w:sz w:val="26"/>
      <w:szCs w:val="26"/>
      <w:lang w:val="en-US" w:eastAsia="de-DE"/>
    </w:rPr>
  </w:style>
  <w:style w:type="character" w:styleId="Fett">
    <w:name w:val="Strong"/>
    <w:basedOn w:val="Absatz-Standardschriftart"/>
    <w:uiPriority w:val="22"/>
    <w:qFormat/>
    <w:rsid w:val="004936C4"/>
    <w:rPr>
      <w:b/>
      <w:bCs/>
    </w:rPr>
  </w:style>
  <w:style w:type="table" w:styleId="Tabellenraster">
    <w:name w:val="Table Grid"/>
    <w:basedOn w:val="NormaleTabelle"/>
    <w:uiPriority w:val="39"/>
    <w:rsid w:val="00B44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97A99"/>
    <w:rPr>
      <w:color w:val="0563C1" w:themeColor="hyperlink"/>
      <w:u w:val="single"/>
    </w:rPr>
  </w:style>
  <w:style w:type="character" w:styleId="NichtaufgelsteErwhnung">
    <w:name w:val="Unresolved Mention"/>
    <w:basedOn w:val="Absatz-Standardschriftart"/>
    <w:uiPriority w:val="99"/>
    <w:semiHidden/>
    <w:unhideWhenUsed/>
    <w:rsid w:val="00E97A99"/>
    <w:rPr>
      <w:color w:val="605E5C"/>
      <w:shd w:val="clear" w:color="auto" w:fill="E1DFDD"/>
    </w:rPr>
  </w:style>
  <w:style w:type="paragraph" w:styleId="Listenabsatz">
    <w:name w:val="List Paragraph"/>
    <w:basedOn w:val="Standard"/>
    <w:uiPriority w:val="34"/>
    <w:qFormat/>
    <w:rsid w:val="00085973"/>
    <w:pPr>
      <w:ind w:left="720"/>
      <w:contextualSpacing/>
    </w:pPr>
  </w:style>
  <w:style w:type="character" w:styleId="BesuchterLink">
    <w:name w:val="FollowedHyperlink"/>
    <w:basedOn w:val="Absatz-Standardschriftart"/>
    <w:uiPriority w:val="99"/>
    <w:semiHidden/>
    <w:unhideWhenUsed/>
    <w:rsid w:val="00D81B34"/>
    <w:rPr>
      <w:color w:val="954F72" w:themeColor="followedHyperlink"/>
      <w:u w:val="single"/>
    </w:rPr>
  </w:style>
  <w:style w:type="character" w:customStyle="1" w:styleId="apple-converted-space">
    <w:name w:val="apple-converted-space"/>
    <w:basedOn w:val="Absatz-Standardschriftart"/>
    <w:rsid w:val="00E74603"/>
  </w:style>
  <w:style w:type="paragraph" w:styleId="Beschriftung">
    <w:name w:val="caption"/>
    <w:basedOn w:val="Standard"/>
    <w:next w:val="Standard"/>
    <w:uiPriority w:val="35"/>
    <w:unhideWhenUsed/>
    <w:qFormat/>
    <w:rsid w:val="006D3D0B"/>
    <w:pPr>
      <w:spacing w:after="200" w:line="240" w:lineRule="auto"/>
    </w:pPr>
    <w:rPr>
      <w:i/>
      <w:iCs/>
      <w:color w:val="44546A" w:themeColor="text2"/>
      <w:sz w:val="18"/>
      <w:szCs w:val="18"/>
    </w:rPr>
  </w:style>
  <w:style w:type="character" w:customStyle="1" w:styleId="hljs-number">
    <w:name w:val="hljs-number"/>
    <w:basedOn w:val="Absatz-Standardschriftart"/>
    <w:rsid w:val="00AF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7288">
      <w:bodyDiv w:val="1"/>
      <w:marLeft w:val="0"/>
      <w:marRight w:val="0"/>
      <w:marTop w:val="0"/>
      <w:marBottom w:val="0"/>
      <w:divBdr>
        <w:top w:val="none" w:sz="0" w:space="0" w:color="auto"/>
        <w:left w:val="none" w:sz="0" w:space="0" w:color="auto"/>
        <w:bottom w:val="none" w:sz="0" w:space="0" w:color="auto"/>
        <w:right w:val="none" w:sz="0" w:space="0" w:color="auto"/>
      </w:divBdr>
      <w:divsChild>
        <w:div w:id="143668328">
          <w:marLeft w:val="0"/>
          <w:marRight w:val="0"/>
          <w:marTop w:val="0"/>
          <w:marBottom w:val="0"/>
          <w:divBdr>
            <w:top w:val="none" w:sz="0" w:space="0" w:color="auto"/>
            <w:left w:val="none" w:sz="0" w:space="0" w:color="auto"/>
            <w:bottom w:val="none" w:sz="0" w:space="0" w:color="auto"/>
            <w:right w:val="none" w:sz="0" w:space="0" w:color="auto"/>
          </w:divBdr>
          <w:divsChild>
            <w:div w:id="80874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39513">
      <w:bodyDiv w:val="1"/>
      <w:marLeft w:val="0"/>
      <w:marRight w:val="0"/>
      <w:marTop w:val="0"/>
      <w:marBottom w:val="0"/>
      <w:divBdr>
        <w:top w:val="none" w:sz="0" w:space="0" w:color="auto"/>
        <w:left w:val="none" w:sz="0" w:space="0" w:color="auto"/>
        <w:bottom w:val="none" w:sz="0" w:space="0" w:color="auto"/>
        <w:right w:val="none" w:sz="0" w:space="0" w:color="auto"/>
      </w:divBdr>
      <w:divsChild>
        <w:div w:id="1644769514">
          <w:marLeft w:val="0"/>
          <w:marRight w:val="0"/>
          <w:marTop w:val="0"/>
          <w:marBottom w:val="0"/>
          <w:divBdr>
            <w:top w:val="none" w:sz="0" w:space="0" w:color="auto"/>
            <w:left w:val="none" w:sz="0" w:space="0" w:color="auto"/>
            <w:bottom w:val="none" w:sz="0" w:space="0" w:color="auto"/>
            <w:right w:val="none" w:sz="0" w:space="0" w:color="auto"/>
          </w:divBdr>
          <w:divsChild>
            <w:div w:id="174968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06036">
      <w:bodyDiv w:val="1"/>
      <w:marLeft w:val="0"/>
      <w:marRight w:val="0"/>
      <w:marTop w:val="0"/>
      <w:marBottom w:val="0"/>
      <w:divBdr>
        <w:top w:val="none" w:sz="0" w:space="0" w:color="auto"/>
        <w:left w:val="none" w:sz="0" w:space="0" w:color="auto"/>
        <w:bottom w:val="none" w:sz="0" w:space="0" w:color="auto"/>
        <w:right w:val="none" w:sz="0" w:space="0" w:color="auto"/>
      </w:divBdr>
      <w:divsChild>
        <w:div w:id="290022261">
          <w:marLeft w:val="0"/>
          <w:marRight w:val="0"/>
          <w:marTop w:val="0"/>
          <w:marBottom w:val="0"/>
          <w:divBdr>
            <w:top w:val="none" w:sz="0" w:space="0" w:color="auto"/>
            <w:left w:val="none" w:sz="0" w:space="0" w:color="auto"/>
            <w:bottom w:val="none" w:sz="0" w:space="0" w:color="auto"/>
            <w:right w:val="none" w:sz="0" w:space="0" w:color="auto"/>
          </w:divBdr>
          <w:divsChild>
            <w:div w:id="89739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90907">
      <w:bodyDiv w:val="1"/>
      <w:marLeft w:val="0"/>
      <w:marRight w:val="0"/>
      <w:marTop w:val="0"/>
      <w:marBottom w:val="0"/>
      <w:divBdr>
        <w:top w:val="none" w:sz="0" w:space="0" w:color="auto"/>
        <w:left w:val="none" w:sz="0" w:space="0" w:color="auto"/>
        <w:bottom w:val="none" w:sz="0" w:space="0" w:color="auto"/>
        <w:right w:val="none" w:sz="0" w:space="0" w:color="auto"/>
      </w:divBdr>
    </w:div>
    <w:div w:id="359355157">
      <w:bodyDiv w:val="1"/>
      <w:marLeft w:val="0"/>
      <w:marRight w:val="0"/>
      <w:marTop w:val="0"/>
      <w:marBottom w:val="0"/>
      <w:divBdr>
        <w:top w:val="none" w:sz="0" w:space="0" w:color="auto"/>
        <w:left w:val="none" w:sz="0" w:space="0" w:color="auto"/>
        <w:bottom w:val="none" w:sz="0" w:space="0" w:color="auto"/>
        <w:right w:val="none" w:sz="0" w:space="0" w:color="auto"/>
      </w:divBdr>
    </w:div>
    <w:div w:id="498694610">
      <w:bodyDiv w:val="1"/>
      <w:marLeft w:val="0"/>
      <w:marRight w:val="0"/>
      <w:marTop w:val="0"/>
      <w:marBottom w:val="0"/>
      <w:divBdr>
        <w:top w:val="none" w:sz="0" w:space="0" w:color="auto"/>
        <w:left w:val="none" w:sz="0" w:space="0" w:color="auto"/>
        <w:bottom w:val="none" w:sz="0" w:space="0" w:color="auto"/>
        <w:right w:val="none" w:sz="0" w:space="0" w:color="auto"/>
      </w:divBdr>
    </w:div>
    <w:div w:id="831487781">
      <w:bodyDiv w:val="1"/>
      <w:marLeft w:val="0"/>
      <w:marRight w:val="0"/>
      <w:marTop w:val="0"/>
      <w:marBottom w:val="0"/>
      <w:divBdr>
        <w:top w:val="none" w:sz="0" w:space="0" w:color="auto"/>
        <w:left w:val="none" w:sz="0" w:space="0" w:color="auto"/>
        <w:bottom w:val="none" w:sz="0" w:space="0" w:color="auto"/>
        <w:right w:val="none" w:sz="0" w:space="0" w:color="auto"/>
      </w:divBdr>
      <w:divsChild>
        <w:div w:id="871572961">
          <w:marLeft w:val="0"/>
          <w:marRight w:val="0"/>
          <w:marTop w:val="0"/>
          <w:marBottom w:val="0"/>
          <w:divBdr>
            <w:top w:val="none" w:sz="0" w:space="0" w:color="auto"/>
            <w:left w:val="none" w:sz="0" w:space="0" w:color="auto"/>
            <w:bottom w:val="none" w:sz="0" w:space="0" w:color="auto"/>
            <w:right w:val="none" w:sz="0" w:space="0" w:color="auto"/>
          </w:divBdr>
          <w:divsChild>
            <w:div w:id="177551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7686">
      <w:bodyDiv w:val="1"/>
      <w:marLeft w:val="0"/>
      <w:marRight w:val="0"/>
      <w:marTop w:val="0"/>
      <w:marBottom w:val="0"/>
      <w:divBdr>
        <w:top w:val="none" w:sz="0" w:space="0" w:color="auto"/>
        <w:left w:val="none" w:sz="0" w:space="0" w:color="auto"/>
        <w:bottom w:val="none" w:sz="0" w:space="0" w:color="auto"/>
        <w:right w:val="none" w:sz="0" w:space="0" w:color="auto"/>
      </w:divBdr>
      <w:divsChild>
        <w:div w:id="1342119536">
          <w:marLeft w:val="0"/>
          <w:marRight w:val="0"/>
          <w:marTop w:val="0"/>
          <w:marBottom w:val="0"/>
          <w:divBdr>
            <w:top w:val="none" w:sz="0" w:space="0" w:color="auto"/>
            <w:left w:val="none" w:sz="0" w:space="0" w:color="auto"/>
            <w:bottom w:val="none" w:sz="0" w:space="0" w:color="auto"/>
            <w:right w:val="none" w:sz="0" w:space="0" w:color="auto"/>
          </w:divBdr>
          <w:divsChild>
            <w:div w:id="99707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5041">
      <w:bodyDiv w:val="1"/>
      <w:marLeft w:val="0"/>
      <w:marRight w:val="0"/>
      <w:marTop w:val="0"/>
      <w:marBottom w:val="0"/>
      <w:divBdr>
        <w:top w:val="none" w:sz="0" w:space="0" w:color="auto"/>
        <w:left w:val="none" w:sz="0" w:space="0" w:color="auto"/>
        <w:bottom w:val="none" w:sz="0" w:space="0" w:color="auto"/>
        <w:right w:val="none" w:sz="0" w:space="0" w:color="auto"/>
      </w:divBdr>
    </w:div>
    <w:div w:id="1112243995">
      <w:bodyDiv w:val="1"/>
      <w:marLeft w:val="0"/>
      <w:marRight w:val="0"/>
      <w:marTop w:val="0"/>
      <w:marBottom w:val="0"/>
      <w:divBdr>
        <w:top w:val="none" w:sz="0" w:space="0" w:color="auto"/>
        <w:left w:val="none" w:sz="0" w:space="0" w:color="auto"/>
        <w:bottom w:val="none" w:sz="0" w:space="0" w:color="auto"/>
        <w:right w:val="none" w:sz="0" w:space="0" w:color="auto"/>
      </w:divBdr>
    </w:div>
    <w:div w:id="1190146123">
      <w:bodyDiv w:val="1"/>
      <w:marLeft w:val="0"/>
      <w:marRight w:val="0"/>
      <w:marTop w:val="0"/>
      <w:marBottom w:val="0"/>
      <w:divBdr>
        <w:top w:val="none" w:sz="0" w:space="0" w:color="auto"/>
        <w:left w:val="none" w:sz="0" w:space="0" w:color="auto"/>
        <w:bottom w:val="none" w:sz="0" w:space="0" w:color="auto"/>
        <w:right w:val="none" w:sz="0" w:space="0" w:color="auto"/>
      </w:divBdr>
    </w:div>
    <w:div w:id="1197155998">
      <w:bodyDiv w:val="1"/>
      <w:marLeft w:val="0"/>
      <w:marRight w:val="0"/>
      <w:marTop w:val="0"/>
      <w:marBottom w:val="0"/>
      <w:divBdr>
        <w:top w:val="none" w:sz="0" w:space="0" w:color="auto"/>
        <w:left w:val="none" w:sz="0" w:space="0" w:color="auto"/>
        <w:bottom w:val="none" w:sz="0" w:space="0" w:color="auto"/>
        <w:right w:val="none" w:sz="0" w:space="0" w:color="auto"/>
      </w:divBdr>
    </w:div>
    <w:div w:id="1262182154">
      <w:bodyDiv w:val="1"/>
      <w:marLeft w:val="0"/>
      <w:marRight w:val="0"/>
      <w:marTop w:val="0"/>
      <w:marBottom w:val="0"/>
      <w:divBdr>
        <w:top w:val="none" w:sz="0" w:space="0" w:color="auto"/>
        <w:left w:val="none" w:sz="0" w:space="0" w:color="auto"/>
        <w:bottom w:val="none" w:sz="0" w:space="0" w:color="auto"/>
        <w:right w:val="none" w:sz="0" w:space="0" w:color="auto"/>
      </w:divBdr>
    </w:div>
    <w:div w:id="1272860738">
      <w:bodyDiv w:val="1"/>
      <w:marLeft w:val="0"/>
      <w:marRight w:val="0"/>
      <w:marTop w:val="0"/>
      <w:marBottom w:val="0"/>
      <w:divBdr>
        <w:top w:val="none" w:sz="0" w:space="0" w:color="auto"/>
        <w:left w:val="none" w:sz="0" w:space="0" w:color="auto"/>
        <w:bottom w:val="none" w:sz="0" w:space="0" w:color="auto"/>
        <w:right w:val="none" w:sz="0" w:space="0" w:color="auto"/>
      </w:divBdr>
      <w:divsChild>
        <w:div w:id="831146194">
          <w:marLeft w:val="0"/>
          <w:marRight w:val="0"/>
          <w:marTop w:val="0"/>
          <w:marBottom w:val="0"/>
          <w:divBdr>
            <w:top w:val="none" w:sz="0" w:space="0" w:color="auto"/>
            <w:left w:val="none" w:sz="0" w:space="0" w:color="auto"/>
            <w:bottom w:val="none" w:sz="0" w:space="0" w:color="auto"/>
            <w:right w:val="none" w:sz="0" w:space="0" w:color="auto"/>
          </w:divBdr>
          <w:divsChild>
            <w:div w:id="162060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09899">
      <w:bodyDiv w:val="1"/>
      <w:marLeft w:val="0"/>
      <w:marRight w:val="0"/>
      <w:marTop w:val="0"/>
      <w:marBottom w:val="0"/>
      <w:divBdr>
        <w:top w:val="none" w:sz="0" w:space="0" w:color="auto"/>
        <w:left w:val="none" w:sz="0" w:space="0" w:color="auto"/>
        <w:bottom w:val="none" w:sz="0" w:space="0" w:color="auto"/>
        <w:right w:val="none" w:sz="0" w:space="0" w:color="auto"/>
      </w:divBdr>
      <w:divsChild>
        <w:div w:id="1488470389">
          <w:marLeft w:val="0"/>
          <w:marRight w:val="0"/>
          <w:marTop w:val="0"/>
          <w:marBottom w:val="0"/>
          <w:divBdr>
            <w:top w:val="none" w:sz="0" w:space="0" w:color="auto"/>
            <w:left w:val="none" w:sz="0" w:space="0" w:color="auto"/>
            <w:bottom w:val="none" w:sz="0" w:space="0" w:color="auto"/>
            <w:right w:val="none" w:sz="0" w:space="0" w:color="auto"/>
          </w:divBdr>
          <w:divsChild>
            <w:div w:id="6505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98798">
      <w:bodyDiv w:val="1"/>
      <w:marLeft w:val="0"/>
      <w:marRight w:val="0"/>
      <w:marTop w:val="0"/>
      <w:marBottom w:val="0"/>
      <w:divBdr>
        <w:top w:val="none" w:sz="0" w:space="0" w:color="auto"/>
        <w:left w:val="none" w:sz="0" w:space="0" w:color="auto"/>
        <w:bottom w:val="none" w:sz="0" w:space="0" w:color="auto"/>
        <w:right w:val="none" w:sz="0" w:space="0" w:color="auto"/>
      </w:divBdr>
    </w:div>
    <w:div w:id="1381981988">
      <w:bodyDiv w:val="1"/>
      <w:marLeft w:val="0"/>
      <w:marRight w:val="0"/>
      <w:marTop w:val="0"/>
      <w:marBottom w:val="0"/>
      <w:divBdr>
        <w:top w:val="none" w:sz="0" w:space="0" w:color="auto"/>
        <w:left w:val="none" w:sz="0" w:space="0" w:color="auto"/>
        <w:bottom w:val="none" w:sz="0" w:space="0" w:color="auto"/>
        <w:right w:val="none" w:sz="0" w:space="0" w:color="auto"/>
      </w:divBdr>
      <w:divsChild>
        <w:div w:id="59325943">
          <w:marLeft w:val="0"/>
          <w:marRight w:val="0"/>
          <w:marTop w:val="0"/>
          <w:marBottom w:val="0"/>
          <w:divBdr>
            <w:top w:val="none" w:sz="0" w:space="0" w:color="auto"/>
            <w:left w:val="none" w:sz="0" w:space="0" w:color="auto"/>
            <w:bottom w:val="none" w:sz="0" w:space="0" w:color="auto"/>
            <w:right w:val="none" w:sz="0" w:space="0" w:color="auto"/>
          </w:divBdr>
          <w:divsChild>
            <w:div w:id="11442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62771">
      <w:bodyDiv w:val="1"/>
      <w:marLeft w:val="0"/>
      <w:marRight w:val="0"/>
      <w:marTop w:val="0"/>
      <w:marBottom w:val="0"/>
      <w:divBdr>
        <w:top w:val="none" w:sz="0" w:space="0" w:color="auto"/>
        <w:left w:val="none" w:sz="0" w:space="0" w:color="auto"/>
        <w:bottom w:val="none" w:sz="0" w:space="0" w:color="auto"/>
        <w:right w:val="none" w:sz="0" w:space="0" w:color="auto"/>
      </w:divBdr>
    </w:div>
    <w:div w:id="1875116793">
      <w:bodyDiv w:val="1"/>
      <w:marLeft w:val="0"/>
      <w:marRight w:val="0"/>
      <w:marTop w:val="0"/>
      <w:marBottom w:val="0"/>
      <w:divBdr>
        <w:top w:val="none" w:sz="0" w:space="0" w:color="auto"/>
        <w:left w:val="none" w:sz="0" w:space="0" w:color="auto"/>
        <w:bottom w:val="none" w:sz="0" w:space="0" w:color="auto"/>
        <w:right w:val="none" w:sz="0" w:space="0" w:color="auto"/>
      </w:divBdr>
      <w:divsChild>
        <w:div w:id="679234264">
          <w:marLeft w:val="0"/>
          <w:marRight w:val="0"/>
          <w:marTop w:val="0"/>
          <w:marBottom w:val="0"/>
          <w:divBdr>
            <w:top w:val="none" w:sz="0" w:space="0" w:color="auto"/>
            <w:left w:val="none" w:sz="0" w:space="0" w:color="auto"/>
            <w:bottom w:val="none" w:sz="0" w:space="0" w:color="auto"/>
            <w:right w:val="none" w:sz="0" w:space="0" w:color="auto"/>
          </w:divBdr>
          <w:divsChild>
            <w:div w:id="106229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h.stackexchange.com/questions/3512976/proof-of-of-flops-in-matrix-multiplication" TargetMode="External"/><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ChrisWe99/DD2360HT22"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stackoverflow.com/questions/7876624/timing-cuda-operations" TargetMode="External"/><Relationship Id="rId19" Type="http://schemas.openxmlformats.org/officeDocument/2006/relationships/hyperlink" Target="https://stackoverflow.com/questions/31598021/cuda-cudamemcpy-struct-of-arrays" TargetMode="External"/><Relationship Id="rId4" Type="http://schemas.openxmlformats.org/officeDocument/2006/relationships/webSettings" Target="webSettings.xml"/><Relationship Id="rId9" Type="http://schemas.openxmlformats.org/officeDocument/2006/relationships/hyperlink" Target="https://renenyffenegger.ch/notes/development/languages/C-C-plus-plus/C/libc/structs/timeval"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233</Words>
  <Characters>14070</Characters>
  <Application>Microsoft Office Word</Application>
  <DocSecurity>0</DocSecurity>
  <Lines>117</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ender</dc:creator>
  <cp:keywords/>
  <dc:description/>
  <cp:lastModifiedBy>Wender, Christian</cp:lastModifiedBy>
  <cp:revision>41</cp:revision>
  <cp:lastPrinted>2022-11-30T21:54:00Z</cp:lastPrinted>
  <dcterms:created xsi:type="dcterms:W3CDTF">2022-11-30T00:50:00Z</dcterms:created>
  <dcterms:modified xsi:type="dcterms:W3CDTF">2022-12-16T22:28:00Z</dcterms:modified>
</cp:coreProperties>
</file>